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BF073" w14:textId="77777777"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0E9B429E"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4A011E">
        <w:rPr>
          <w:b/>
          <w:szCs w:val="28"/>
        </w:rPr>
        <w:t>)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F1115">
      <w:pPr>
        <w:pBdr>
          <w:bottom w:val="single" w:sz="6" w:space="1" w:color="auto"/>
        </w:pBdr>
        <w:ind w:firstLine="0"/>
        <w:jc w:val="center"/>
        <w:rPr>
          <w:b/>
          <w:szCs w:val="28"/>
        </w:rPr>
      </w:pPr>
    </w:p>
    <w:p w14:paraId="43832C2C" w14:textId="77777777"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14:paraId="1A42600A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1F1115">
      <w:pPr>
        <w:ind w:right="-1" w:firstLine="0"/>
        <w:jc w:val="center"/>
        <w:rPr>
          <w:szCs w:val="28"/>
        </w:rPr>
      </w:pPr>
    </w:p>
    <w:p w14:paraId="7F35435F" w14:textId="77777777" w:rsidR="00722D8C" w:rsidRPr="007D3F3F" w:rsidRDefault="00722D8C" w:rsidP="001F1115">
      <w:pPr>
        <w:ind w:right="-1" w:firstLine="0"/>
        <w:jc w:val="center"/>
        <w:rPr>
          <w:szCs w:val="28"/>
        </w:rPr>
      </w:pPr>
    </w:p>
    <w:p w14:paraId="4926BA1A" w14:textId="526379FD" w:rsidR="002E57E7" w:rsidRPr="007D3F3F" w:rsidRDefault="002E57E7" w:rsidP="001F1115">
      <w:pPr>
        <w:ind w:right="-1" w:firstLine="0"/>
        <w:jc w:val="center"/>
        <w:rPr>
          <w:szCs w:val="28"/>
        </w:rPr>
      </w:pPr>
    </w:p>
    <w:p w14:paraId="6DBE6044" w14:textId="77777777"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14:paraId="3B801554" w14:textId="55DDED56" w:rsidR="002E57E7" w:rsidRPr="007D3F3F" w:rsidRDefault="0034497E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ПРАКТИЧЕСКАЯ РАБОТА</w:t>
      </w:r>
    </w:p>
    <w:p w14:paraId="3BBEFE79" w14:textId="7A17CC1E" w:rsidR="002E57E7" w:rsidRDefault="006B67FA" w:rsidP="001F1115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1F1115">
      <w:pPr>
        <w:ind w:firstLine="0"/>
        <w:jc w:val="center"/>
        <w:rPr>
          <w:bCs/>
          <w:szCs w:val="28"/>
        </w:rPr>
      </w:pPr>
    </w:p>
    <w:p w14:paraId="29354253" w14:textId="723F1223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DA7AC9" w:rsidRPr="00DA7AC9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</w:p>
    <w:p w14:paraId="21D91602" w14:textId="1E703F41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34497E" w:rsidRPr="0034497E">
        <w:rPr>
          <w:b/>
          <w:szCs w:val="28"/>
        </w:rPr>
        <w:t>Проектирование базы данных</w:t>
      </w:r>
      <w:r>
        <w:rPr>
          <w:b/>
          <w:szCs w:val="28"/>
        </w:rPr>
        <w:t>»</w:t>
      </w:r>
    </w:p>
    <w:p w14:paraId="202DFDD4" w14:textId="7BC4B4FB" w:rsidR="002E57E7" w:rsidRDefault="002E57E7" w:rsidP="001F1115">
      <w:pPr>
        <w:ind w:firstLine="0"/>
        <w:jc w:val="center"/>
        <w:rPr>
          <w:b/>
          <w:szCs w:val="28"/>
        </w:rPr>
      </w:pPr>
    </w:p>
    <w:p w14:paraId="445FFA31" w14:textId="310E1121" w:rsidR="006B67FA" w:rsidRPr="00791741" w:rsidRDefault="006B67FA" w:rsidP="001F1115">
      <w:pPr>
        <w:ind w:firstLine="0"/>
        <w:jc w:val="center"/>
        <w:rPr>
          <w:b/>
          <w:szCs w:val="28"/>
        </w:rPr>
      </w:pPr>
    </w:p>
    <w:p w14:paraId="39FA36AA" w14:textId="021A0B5A" w:rsidR="00F22918" w:rsidRDefault="00BA0976" w:rsidP="001F1115">
      <w:pPr>
        <w:ind w:firstLine="0"/>
        <w:jc w:val="right"/>
        <w:rPr>
          <w:bCs/>
          <w:szCs w:val="28"/>
        </w:rPr>
      </w:pPr>
      <w:r>
        <w:rPr>
          <w:bCs/>
          <w:szCs w:val="28"/>
        </w:rPr>
        <w:t>Выполнил: ст. гр. ТКИ-</w:t>
      </w:r>
      <w:r w:rsidR="00DA7AC9">
        <w:rPr>
          <w:bCs/>
          <w:szCs w:val="28"/>
        </w:rPr>
        <w:t>5</w:t>
      </w:r>
      <w:r w:rsidR="00663830">
        <w:rPr>
          <w:bCs/>
          <w:szCs w:val="28"/>
        </w:rPr>
        <w:t>4</w:t>
      </w:r>
      <w:r>
        <w:rPr>
          <w:bCs/>
          <w:szCs w:val="28"/>
        </w:rPr>
        <w:t>1</w:t>
      </w:r>
      <w:r w:rsidR="00DA7AC9">
        <w:rPr>
          <w:bCs/>
          <w:szCs w:val="28"/>
        </w:rPr>
        <w:t>,</w:t>
      </w:r>
      <w:r w:rsidR="006B67FA" w:rsidRPr="006B67FA">
        <w:rPr>
          <w:bCs/>
          <w:szCs w:val="28"/>
        </w:rPr>
        <w:br/>
      </w:r>
      <w:r w:rsidR="000730D7">
        <w:rPr>
          <w:bCs/>
          <w:szCs w:val="28"/>
        </w:rPr>
        <w:t>Евстропов</w:t>
      </w:r>
      <w:r w:rsidR="00663830">
        <w:rPr>
          <w:bCs/>
          <w:szCs w:val="28"/>
        </w:rPr>
        <w:t xml:space="preserve"> </w:t>
      </w:r>
      <w:r w:rsidR="000730D7">
        <w:rPr>
          <w:bCs/>
          <w:szCs w:val="28"/>
        </w:rPr>
        <w:t>В</w:t>
      </w:r>
      <w:r w:rsidR="00663830">
        <w:rPr>
          <w:bCs/>
          <w:szCs w:val="28"/>
        </w:rPr>
        <w:t>.</w:t>
      </w:r>
      <w:r w:rsidR="000730D7">
        <w:rPr>
          <w:bCs/>
          <w:szCs w:val="28"/>
        </w:rPr>
        <w:t xml:space="preserve"> А</w:t>
      </w:r>
      <w:r w:rsidR="004A011E">
        <w:rPr>
          <w:bCs/>
          <w:szCs w:val="28"/>
        </w:rPr>
        <w:t>.</w:t>
      </w:r>
      <w:r w:rsidR="006B67FA" w:rsidRPr="006B67FA">
        <w:rPr>
          <w:bCs/>
          <w:szCs w:val="28"/>
        </w:rPr>
        <w:br/>
        <w:t>Проверил:</w:t>
      </w:r>
      <w:r w:rsidR="00F22918">
        <w:rPr>
          <w:bCs/>
          <w:szCs w:val="28"/>
        </w:rPr>
        <w:t xml:space="preserve"> </w:t>
      </w:r>
      <w:r w:rsidR="00931A69" w:rsidRPr="00931A69">
        <w:rPr>
          <w:bCs/>
          <w:szCs w:val="28"/>
        </w:rPr>
        <w:t>доц., к.т.н.</w:t>
      </w:r>
      <w:r w:rsidR="00DA7AC9">
        <w:rPr>
          <w:bCs/>
          <w:szCs w:val="28"/>
        </w:rPr>
        <w:t>,</w:t>
      </w:r>
      <w:r w:rsidR="00931A69">
        <w:rPr>
          <w:bCs/>
          <w:szCs w:val="28"/>
        </w:rPr>
        <w:t xml:space="preserve"> </w:t>
      </w:r>
    </w:p>
    <w:p w14:paraId="03B3E4FA" w14:textId="32CDDBA6" w:rsidR="006B67FA" w:rsidRPr="006B67FA" w:rsidRDefault="006B67FA" w:rsidP="001F1115">
      <w:pPr>
        <w:ind w:firstLine="0"/>
        <w:jc w:val="right"/>
        <w:rPr>
          <w:bCs/>
          <w:szCs w:val="28"/>
        </w:rPr>
      </w:pPr>
      <w:r w:rsidRPr="006B67FA">
        <w:rPr>
          <w:bCs/>
          <w:szCs w:val="28"/>
        </w:rPr>
        <w:t xml:space="preserve">Васильева </w:t>
      </w:r>
      <w:r w:rsidR="000730D7" w:rsidRPr="006B67FA">
        <w:rPr>
          <w:bCs/>
          <w:szCs w:val="28"/>
        </w:rPr>
        <w:t>М. А.</w:t>
      </w:r>
    </w:p>
    <w:p w14:paraId="1F6F8336" w14:textId="6B019ABE" w:rsidR="002E57E7" w:rsidRDefault="002E57E7" w:rsidP="001F1115">
      <w:pPr>
        <w:ind w:firstLine="0"/>
        <w:jc w:val="center"/>
        <w:rPr>
          <w:b/>
          <w:szCs w:val="28"/>
        </w:rPr>
      </w:pPr>
    </w:p>
    <w:p w14:paraId="379A4BFB" w14:textId="3561B7D2" w:rsidR="006B67FA" w:rsidRDefault="006B67FA" w:rsidP="001F1115">
      <w:pPr>
        <w:ind w:firstLine="0"/>
        <w:jc w:val="center"/>
        <w:rPr>
          <w:b/>
          <w:szCs w:val="28"/>
        </w:rPr>
      </w:pPr>
    </w:p>
    <w:p w14:paraId="5563FE95" w14:textId="782A8FF3" w:rsidR="006B67FA" w:rsidRDefault="006B67FA" w:rsidP="001F1115">
      <w:pPr>
        <w:ind w:firstLine="0"/>
        <w:jc w:val="center"/>
        <w:rPr>
          <w:b/>
          <w:szCs w:val="28"/>
        </w:rPr>
      </w:pPr>
    </w:p>
    <w:p w14:paraId="13E16281" w14:textId="488CA0D7" w:rsidR="006B67FA" w:rsidRDefault="006B67FA" w:rsidP="001F1115">
      <w:pPr>
        <w:ind w:firstLine="0"/>
        <w:jc w:val="center"/>
        <w:rPr>
          <w:b/>
          <w:szCs w:val="28"/>
        </w:rPr>
      </w:pPr>
    </w:p>
    <w:p w14:paraId="14097640" w14:textId="5236087C" w:rsidR="002E57E7" w:rsidRPr="007D3F3F" w:rsidRDefault="00BA0976" w:rsidP="001F1115">
      <w:pPr>
        <w:ind w:right="-1" w:firstLine="0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>
        <w:rPr>
          <w:szCs w:val="28"/>
        </w:rPr>
        <w:t>Москва 202</w:t>
      </w:r>
      <w:r w:rsidR="00663830">
        <w:rPr>
          <w:szCs w:val="28"/>
        </w:rPr>
        <w:t>3</w:t>
      </w:r>
    </w:p>
    <w:bookmarkStart w:id="4" w:name="_Toc35956146" w:displacedByCustomXml="next"/>
    <w:bookmarkStart w:id="5" w:name="_Toc32484494" w:displacedByCustomXml="next"/>
    <w:sdt>
      <w:sdtPr>
        <w:rPr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EndPr>
        <w:rPr>
          <w:rFonts w:ascii="Times New Roman" w:hAnsi="Times New Roman"/>
          <w:b w:val="0"/>
          <w:bCs w:val="0"/>
          <w:caps w:val="0"/>
          <w:color w:val="auto"/>
        </w:rPr>
      </w:sdtEndPr>
      <w:sdtContent>
        <w:p w14:paraId="777AAD3D" w14:textId="249EECFB" w:rsidR="00722D8C" w:rsidRPr="000730D7" w:rsidRDefault="00722D8C" w:rsidP="000730D7">
          <w:pPr>
            <w:pStyle w:val="a7"/>
            <w:rPr>
              <w:rFonts w:ascii="Times New Roman" w:hAnsi="Times New Roman"/>
              <w:color w:val="auto"/>
            </w:rPr>
          </w:pPr>
          <w:r w:rsidRPr="000730D7">
            <w:rPr>
              <w:rFonts w:ascii="Times New Roman" w:hAnsi="Times New Roman"/>
              <w:color w:val="auto"/>
            </w:rPr>
            <w:t>Оглавление</w:t>
          </w:r>
        </w:p>
        <w:p w14:paraId="72892502" w14:textId="47D453DD" w:rsidR="00E22884" w:rsidRPr="00E22884" w:rsidRDefault="008B2DA5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0730D7">
            <w:rPr>
              <w:b w:val="0"/>
              <w:bCs w:val="0"/>
              <w:i w:val="0"/>
              <w:iCs w:val="0"/>
            </w:rPr>
            <w:fldChar w:fldCharType="begin"/>
          </w:r>
          <w:r w:rsidRPr="000730D7">
            <w:rPr>
              <w:b w:val="0"/>
              <w:bCs w:val="0"/>
              <w:i w:val="0"/>
              <w:iCs w:val="0"/>
            </w:rPr>
            <w:instrText xml:space="preserve"> TOC \o "1-3" \h \z \u </w:instrText>
          </w:r>
          <w:r w:rsidRPr="000730D7">
            <w:rPr>
              <w:b w:val="0"/>
              <w:bCs w:val="0"/>
              <w:i w:val="0"/>
              <w:iCs w:val="0"/>
            </w:rPr>
            <w:fldChar w:fldCharType="separate"/>
          </w:r>
          <w:hyperlink w:anchor="_Toc149071925" w:history="1">
            <w:r w:rsidR="00E22884"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ЗАДАНИЕ НА ПРАКТИЧЕСКУЮ РАБОТУ</w:t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25 \h </w:instrText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6</w:t>
            </w:r>
            <w:r w:rsidR="00E22884"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125DC2CD" w14:textId="4624E45B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26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ЦЕЛЬ ПРАКТИЧЕСКОЙ РАБОТЫ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26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6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3206FCBA" w14:textId="51752588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27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ИСПОЛЬЗУЕМЫЙ СТЕК ТЕХНОЛОГИЙ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27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6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511A45A2" w14:textId="189A0E15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28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  <w:lang w:val="en-US"/>
              </w:rPr>
              <w:t>UML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 xml:space="preserve"> 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  <w:lang w:val="en-US"/>
              </w:rPr>
              <w:t>-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 xml:space="preserve"> ДИАГРАММА КЛАССОВ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28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7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77EE3E6D" w14:textId="643E5DFC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29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СТРУКТУРА ПРОЕКТА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29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8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09DDCEFE" w14:textId="646AE3A5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30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КОД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  <w:lang w:val="en-US"/>
              </w:rPr>
              <w:t xml:space="preserve"> 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ПРОЕКТА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30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8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1D5A8F43" w14:textId="4283C639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1" w:history="1">
            <w:r w:rsidRPr="00E22884">
              <w:rPr>
                <w:rStyle w:val="ad"/>
                <w:b w:val="0"/>
                <w:bCs w:val="0"/>
                <w:noProof/>
              </w:rPr>
              <w:t>models/base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1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8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636BE87" w14:textId="560A2BF5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2" w:history="1">
            <w:r w:rsidRPr="00E22884">
              <w:rPr>
                <w:rStyle w:val="ad"/>
                <w:b w:val="0"/>
                <w:bCs w:val="0"/>
                <w:noProof/>
              </w:rPr>
              <w:t>models/ employee_equipment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2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8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D381BEE" w14:textId="103D7845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3" w:history="1">
            <w:r w:rsidRPr="00E22884">
              <w:rPr>
                <w:rStyle w:val="ad"/>
                <w:b w:val="0"/>
                <w:bCs w:val="0"/>
                <w:noProof/>
              </w:rPr>
              <w:t>models/employee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3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9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C945FF7" w14:textId="1B624CE7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4" w:history="1">
            <w:r w:rsidRPr="00E22884">
              <w:rPr>
                <w:rStyle w:val="ad"/>
                <w:b w:val="0"/>
                <w:bCs w:val="0"/>
                <w:noProof/>
              </w:rPr>
              <w:t>models/equipment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4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11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3324CCB" w14:textId="17C06D24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5" w:history="1">
            <w:r w:rsidRPr="00E22884">
              <w:rPr>
                <w:rStyle w:val="ad"/>
                <w:b w:val="0"/>
                <w:bCs w:val="0"/>
                <w:noProof/>
              </w:rPr>
              <w:t>models/position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5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12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BB8B4DB" w14:textId="4E9596BB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6" w:history="1">
            <w:r w:rsidRPr="00E22884">
              <w:rPr>
                <w:rStyle w:val="ad"/>
                <w:b w:val="0"/>
                <w:bCs w:val="0"/>
                <w:noProof/>
              </w:rPr>
              <w:t>models/time_track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6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13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7FEF660" w14:textId="157A831D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37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ПРОХОЖДЕНИЕ ТЕСТОВ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37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14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4B3E8FED" w14:textId="5CE88970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8" w:history="1">
            <w:r w:rsidRPr="00E22884">
              <w:rPr>
                <w:rStyle w:val="ad"/>
                <w:b w:val="0"/>
                <w:bCs w:val="0"/>
                <w:noProof/>
              </w:rPr>
              <w:t>tests/ test_employee_equipment_model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8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14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A2442C7" w14:textId="0FE4BB60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39" w:history="1">
            <w:r w:rsidRPr="00E22884">
              <w:rPr>
                <w:rStyle w:val="ad"/>
                <w:b w:val="0"/>
                <w:bCs w:val="0"/>
                <w:noProof/>
              </w:rPr>
              <w:t>tests/ test_employee_model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39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17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C22914E" w14:textId="4BC592BA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40" w:history="1">
            <w:r w:rsidRPr="00E22884">
              <w:rPr>
                <w:rStyle w:val="ad"/>
                <w:b w:val="0"/>
                <w:bCs w:val="0"/>
                <w:noProof/>
              </w:rPr>
              <w:t>tests/ test_equipment_model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40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20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52D1BF9" w14:textId="6B356194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41" w:history="1">
            <w:r w:rsidRPr="00E22884">
              <w:rPr>
                <w:rStyle w:val="ad"/>
                <w:b w:val="0"/>
                <w:bCs w:val="0"/>
                <w:noProof/>
              </w:rPr>
              <w:t>tests/ test_mapping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41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23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E9719F7" w14:textId="24D32158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42" w:history="1">
            <w:r w:rsidRPr="00E22884">
              <w:rPr>
                <w:rStyle w:val="ad"/>
                <w:b w:val="0"/>
                <w:bCs w:val="0"/>
                <w:noProof/>
              </w:rPr>
              <w:t>tests/ test_position_model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42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25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5CBF1F8" w14:textId="2022A058" w:rsidR="00E22884" w:rsidRPr="00E22884" w:rsidRDefault="00E22884">
          <w:pPr>
            <w:pStyle w:val="21"/>
            <w:tabs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49071943" w:history="1">
            <w:r w:rsidRPr="00E22884">
              <w:rPr>
                <w:rStyle w:val="ad"/>
                <w:b w:val="0"/>
                <w:bCs w:val="0"/>
                <w:noProof/>
              </w:rPr>
              <w:t>tests/ test_time_track_model.py</w:t>
            </w:r>
            <w:r w:rsidRPr="00E22884">
              <w:rPr>
                <w:b w:val="0"/>
                <w:b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noProof/>
                <w:webHidden/>
              </w:rPr>
              <w:instrText xml:space="preserve"> PAGEREF _Toc149071943 \h </w:instrText>
            </w:r>
            <w:r w:rsidRPr="00E22884">
              <w:rPr>
                <w:b w:val="0"/>
                <w:bCs w:val="0"/>
                <w:noProof/>
                <w:webHidden/>
              </w:rPr>
            </w:r>
            <w:r w:rsidRPr="00E22884">
              <w:rPr>
                <w:b w:val="0"/>
                <w:b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noProof/>
                <w:webHidden/>
              </w:rPr>
              <w:t>27</w:t>
            </w:r>
            <w:r w:rsidRPr="00E2288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C0E9DBE" w14:textId="08572223" w:rsidR="00E22884" w:rsidRP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44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  <w:lang w:val="en-US"/>
              </w:rPr>
              <w:t>ERD</w:t>
            </w:r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 xml:space="preserve"> - ДИАГРАММА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44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30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37C67C62" w14:textId="260F11D0" w:rsidR="00E22884" w:rsidRDefault="00E22884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49071945" w:history="1">
            <w:r w:rsidRPr="00E22884">
              <w:rPr>
                <w:rStyle w:val="ad"/>
                <w:b w:val="0"/>
                <w:bCs w:val="0"/>
                <w:i w:val="0"/>
                <w:iCs w:val="0"/>
                <w:noProof/>
              </w:rPr>
              <w:t>СПИСОК ЛИТЕРАТУРЫ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49071945 \h </w:instrTex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t>32</w:t>
            </w:r>
            <w:r w:rsidRPr="00E22884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3854E875" w14:textId="549E86D4" w:rsidR="00722D8C" w:rsidRPr="00722D8C" w:rsidRDefault="008B2DA5" w:rsidP="00EE70A3">
          <w:pPr>
            <w:tabs>
              <w:tab w:val="right" w:leader="underscore" w:pos="9498"/>
            </w:tabs>
            <w:ind w:firstLine="0"/>
            <w:jc w:val="both"/>
          </w:pPr>
          <w:r w:rsidRPr="000730D7">
            <w:rPr>
              <w:szCs w:val="28"/>
            </w:rPr>
            <w:fldChar w:fldCharType="end"/>
          </w:r>
        </w:p>
      </w:sdtContent>
    </w:sdt>
    <w:p w14:paraId="63820F0D" w14:textId="6AF6F8AC" w:rsidR="0043338E" w:rsidRPr="007D3F3F" w:rsidRDefault="00F81F19" w:rsidP="000730D7">
      <w:pPr>
        <w:pStyle w:val="1"/>
      </w:pPr>
      <w:bookmarkStart w:id="6" w:name="_Toc149071925"/>
      <w:r>
        <w:lastRenderedPageBreak/>
        <w:t>ЗАДАНИЕ НА</w:t>
      </w:r>
      <w:r w:rsidRPr="007D3F3F">
        <w:t xml:space="preserve"> </w:t>
      </w:r>
      <w:bookmarkEnd w:id="0"/>
      <w:bookmarkEnd w:id="1"/>
      <w:bookmarkEnd w:id="5"/>
      <w:bookmarkEnd w:id="4"/>
      <w:r w:rsidR="0034497E">
        <w:t>ПРАКТИЧЕСКУЮ РАБОТУ</w:t>
      </w:r>
      <w:bookmarkEnd w:id="6"/>
    </w:p>
    <w:p w14:paraId="6CEBDE8B" w14:textId="77777777" w:rsidR="000730D7" w:rsidRPr="000730D7" w:rsidRDefault="000730D7" w:rsidP="000730D7">
      <w:pPr>
        <w:jc w:val="both"/>
      </w:pPr>
      <w:bookmarkStart w:id="7" w:name="_Toc170839698"/>
      <w:bookmarkStart w:id="8" w:name="_Toc171302157"/>
      <w:bookmarkStart w:id="9" w:name="_Toc32484495"/>
      <w:bookmarkStart w:id="10" w:name="_Toc35956147"/>
      <w:r w:rsidRPr="000730D7">
        <w:t>Разработать систему учета сотрудников и выданного им оборудования в компании. Система должна позволять добавлять новых сотрудников, регистрировать выдачу им оборудования и привязывать их к определенным должностям. Каждый сотрудник имеет уникальные данные, такие как имя, фамилия, отчество, контактная информация и связанные с ним отметки времени. Оборудование также имеет свои характеристики, включая название и список сотрудников, которым оно было выдано.</w:t>
      </w:r>
    </w:p>
    <w:p w14:paraId="7B039193" w14:textId="2DFA0DB0" w:rsidR="0043338E" w:rsidRDefault="00F81F19" w:rsidP="000730D7">
      <w:pPr>
        <w:pStyle w:val="1"/>
      </w:pPr>
      <w:bookmarkStart w:id="11" w:name="_Toc149071926"/>
      <w:r>
        <w:t>ЦЕЛЬ</w:t>
      </w:r>
      <w:r w:rsidRPr="007D3F3F">
        <w:t xml:space="preserve"> </w:t>
      </w:r>
      <w:bookmarkEnd w:id="7"/>
      <w:bookmarkEnd w:id="8"/>
      <w:bookmarkEnd w:id="9"/>
      <w:bookmarkEnd w:id="10"/>
      <w:r w:rsidR="0034497E">
        <w:t>ПРАКТИЧЕСКОЙ РАБОТЫ</w:t>
      </w:r>
      <w:bookmarkEnd w:id="11"/>
    </w:p>
    <w:p w14:paraId="3A521686" w14:textId="771C87BA" w:rsidR="004A011E" w:rsidRPr="00063761" w:rsidRDefault="00055072" w:rsidP="000730D7">
      <w:pPr>
        <w:jc w:val="both"/>
        <w:rPr>
          <w:szCs w:val="28"/>
        </w:rPr>
      </w:pPr>
      <w:r w:rsidRPr="00055072">
        <w:t xml:space="preserve"> </w:t>
      </w:r>
      <w:r w:rsidR="000730D7" w:rsidRPr="000730D7">
        <w:t>Научиться эффективно работать с базами данных, используя подход ORM (Object-Relational Mapping), для создания, модификации, запроса и управления данными в структурированной и объектно-ориентированной манере.</w:t>
      </w:r>
      <w:bookmarkEnd w:id="2"/>
      <w:bookmarkEnd w:id="3"/>
    </w:p>
    <w:p w14:paraId="2C20B1C6" w14:textId="475869B1" w:rsidR="0043338E" w:rsidRDefault="00F81F19" w:rsidP="000730D7">
      <w:pPr>
        <w:pStyle w:val="1"/>
      </w:pPr>
      <w:bookmarkStart w:id="12" w:name="_Toc149071927"/>
      <w:r>
        <w:t>ИСПОЛЬЗУЕМЫЙ СТЕК ТЕХНОЛОГИЙ</w:t>
      </w:r>
      <w:bookmarkEnd w:id="12"/>
    </w:p>
    <w:p w14:paraId="1BED1BB6" w14:textId="491A4637" w:rsidR="00055072" w:rsidRPr="00055072" w:rsidRDefault="00055072" w:rsidP="00055072">
      <w:pPr>
        <w:rPr>
          <w:lang w:val="en-US"/>
        </w:rPr>
      </w:pPr>
      <w:r>
        <w:t xml:space="preserve">1. Python: </w:t>
      </w:r>
      <w:r>
        <w:t>о</w:t>
      </w:r>
      <w:r>
        <w:t>сновной язык программирования, на котором написан предоставленный код.</w:t>
      </w:r>
    </w:p>
    <w:p w14:paraId="0773187D" w14:textId="593E8C6C" w:rsidR="00055072" w:rsidRDefault="00055072" w:rsidP="00055072">
      <w:r>
        <w:t>2. SQLAlchemy:</w:t>
      </w:r>
      <w:r>
        <w:t xml:space="preserve"> </w:t>
      </w:r>
      <w:r>
        <w:t>ORM-библиотека для Python, которая позволяет взаимодействовать с базами данных на высоком уровне, используя объектно-ориентированный подход. С ее помощью можно создавать модели, связи между ними и формировать запросы к базе данных.</w:t>
      </w:r>
    </w:p>
    <w:p w14:paraId="5A0F239E" w14:textId="060C6CFB" w:rsidR="00055072" w:rsidRDefault="00055072" w:rsidP="00055072">
      <w:r>
        <w:t xml:space="preserve">3. SQL: </w:t>
      </w:r>
      <w:r>
        <w:t>я</w:t>
      </w:r>
      <w:r>
        <w:t>зык структурированных запросов, используемый для определения и управления данными в реляционных базах данных. В коде он не присутствует напрямую, но SQLAlchemy генерирует SQL-запросы на основе объектных моделей и методов.</w:t>
      </w:r>
    </w:p>
    <w:p w14:paraId="665496D8" w14:textId="1320B7A8" w:rsidR="00055072" w:rsidRDefault="00055072" w:rsidP="00055072">
      <w:r>
        <w:t xml:space="preserve">4. </w:t>
      </w:r>
      <w:r w:rsidRPr="00055072">
        <w:t xml:space="preserve">DBeaver: </w:t>
      </w:r>
      <w:r w:rsidR="00CE59EB">
        <w:t>у</w:t>
      </w:r>
      <w:r w:rsidRPr="00055072">
        <w:t xml:space="preserve">ниверсальный инструмент для работы с базами данных, который поддерживает множество различных СУБД. DBeaver предоставляет графический интерфейс для управления базами данных, выполнения SQL-запросов, просмотра структуры базы данных, экспорта и импорта данных и многих других функций. </w:t>
      </w:r>
    </w:p>
    <w:p w14:paraId="19B8980F" w14:textId="082F0E02" w:rsidR="00055072" w:rsidRDefault="00055072" w:rsidP="00055072">
      <w:r>
        <w:lastRenderedPageBreak/>
        <w:t xml:space="preserve">Этот стек технологий позволяет эффективно работать с базами данных, </w:t>
      </w:r>
      <w:r>
        <w:t>избегая</w:t>
      </w:r>
      <w:r>
        <w:t xml:space="preserve"> необходимост</w:t>
      </w:r>
      <w:r>
        <w:t>и</w:t>
      </w:r>
      <w:r>
        <w:t xml:space="preserve"> написания "сырых" SQL-запросов и предоставляя высокоуровневые инструменты для работы с данными.</w:t>
      </w:r>
    </w:p>
    <w:p w14:paraId="4EC7871B" w14:textId="73FBB0BF" w:rsidR="00DA3B03" w:rsidRDefault="00F81F19" w:rsidP="000730D7">
      <w:pPr>
        <w:pStyle w:val="1"/>
      </w:pPr>
      <w:bookmarkStart w:id="13" w:name="_Toc149071928"/>
      <w:r>
        <w:rPr>
          <w:lang w:val="en-US"/>
        </w:rPr>
        <w:t>UML</w:t>
      </w:r>
      <w:r>
        <w:t xml:space="preserve"> </w:t>
      </w:r>
      <w:r>
        <w:rPr>
          <w:lang w:val="en-US"/>
        </w:rPr>
        <w:t>-</w:t>
      </w:r>
      <w:r>
        <w:t xml:space="preserve"> ДИАГРАММА КЛАССОВ</w:t>
      </w:r>
      <w:bookmarkEnd w:id="13"/>
    </w:p>
    <w:p w14:paraId="78E0B5AE" w14:textId="4C26DF36" w:rsidR="00211846" w:rsidRDefault="00055072" w:rsidP="00211846">
      <w:pPr>
        <w:keepNext/>
        <w:ind w:firstLine="0"/>
        <w:jc w:val="center"/>
      </w:pPr>
      <w:r w:rsidRPr="00055072">
        <w:drawing>
          <wp:inline distT="0" distB="0" distL="0" distR="0" wp14:anchorId="0A4DF9C8" wp14:editId="6C7414FE">
            <wp:extent cx="4801270" cy="4639322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86C0F" w14:textId="6FD8AF57" w:rsidR="00DA3B03" w:rsidRPr="001E0F56" w:rsidRDefault="00211846" w:rsidP="00211846">
      <w:pPr>
        <w:pStyle w:val="af2"/>
        <w:rPr>
          <w:b w:val="0"/>
          <w:bCs w:val="0"/>
          <w:sz w:val="24"/>
          <w:szCs w:val="24"/>
        </w:rPr>
      </w:pPr>
      <w:r w:rsidRPr="001E0F56">
        <w:rPr>
          <w:b w:val="0"/>
          <w:bCs w:val="0"/>
          <w:sz w:val="24"/>
          <w:szCs w:val="24"/>
        </w:rPr>
        <w:t xml:space="preserve">Рисунок </w:t>
      </w:r>
      <w:r w:rsidRPr="001E0F56">
        <w:rPr>
          <w:b w:val="0"/>
          <w:bCs w:val="0"/>
          <w:sz w:val="24"/>
          <w:szCs w:val="24"/>
        </w:rPr>
        <w:fldChar w:fldCharType="begin"/>
      </w:r>
      <w:r w:rsidRPr="001E0F56">
        <w:rPr>
          <w:b w:val="0"/>
          <w:bCs w:val="0"/>
          <w:sz w:val="24"/>
          <w:szCs w:val="24"/>
        </w:rPr>
        <w:instrText xml:space="preserve"> SEQ Рисунок \* ARABIC </w:instrText>
      </w:r>
      <w:r w:rsidRPr="001E0F56">
        <w:rPr>
          <w:b w:val="0"/>
          <w:bCs w:val="0"/>
          <w:sz w:val="24"/>
          <w:szCs w:val="24"/>
        </w:rPr>
        <w:fldChar w:fldCharType="separate"/>
      </w:r>
      <w:r w:rsidRPr="001E0F56">
        <w:rPr>
          <w:b w:val="0"/>
          <w:bCs w:val="0"/>
          <w:noProof/>
          <w:sz w:val="24"/>
          <w:szCs w:val="24"/>
        </w:rPr>
        <w:t>1</w:t>
      </w:r>
      <w:r w:rsidRPr="001E0F56">
        <w:rPr>
          <w:b w:val="0"/>
          <w:bCs w:val="0"/>
          <w:sz w:val="24"/>
          <w:szCs w:val="24"/>
        </w:rPr>
        <w:fldChar w:fldCharType="end"/>
      </w:r>
      <w:r w:rsidRPr="001E0F56">
        <w:rPr>
          <w:b w:val="0"/>
          <w:bCs w:val="0"/>
          <w:sz w:val="24"/>
          <w:szCs w:val="24"/>
        </w:rPr>
        <w:t xml:space="preserve"> - </w:t>
      </w:r>
      <w:r w:rsidRPr="001E0F56">
        <w:rPr>
          <w:b w:val="0"/>
          <w:bCs w:val="0"/>
          <w:sz w:val="24"/>
          <w:szCs w:val="24"/>
          <w:lang w:val="en-US"/>
        </w:rPr>
        <w:t>UML</w:t>
      </w:r>
      <w:r w:rsidRPr="001E0F56">
        <w:rPr>
          <w:b w:val="0"/>
          <w:bCs w:val="0"/>
          <w:sz w:val="24"/>
          <w:szCs w:val="24"/>
        </w:rPr>
        <w:t>-диаграмма классов</w:t>
      </w:r>
    </w:p>
    <w:p w14:paraId="32F1CA91" w14:textId="3C563BFA" w:rsidR="003C129C" w:rsidRDefault="00934402" w:rsidP="000730D7">
      <w:pPr>
        <w:pStyle w:val="1"/>
      </w:pPr>
      <w:bookmarkStart w:id="14" w:name="_Toc149071929"/>
      <w:r>
        <w:lastRenderedPageBreak/>
        <w:t>СТРУКТУРА ПРОЕКТА</w:t>
      </w:r>
      <w:bookmarkEnd w:id="14"/>
    </w:p>
    <w:p w14:paraId="5347A848" w14:textId="0A0F6227" w:rsidR="00055072" w:rsidRPr="00055072" w:rsidRDefault="00EC4460" w:rsidP="00EC4460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0FDD5F" wp14:editId="6DAC679A">
            <wp:extent cx="2514600" cy="36652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D0A7D" w14:textId="6855177C" w:rsidR="00104358" w:rsidRPr="000730D7" w:rsidRDefault="00104358" w:rsidP="000730D7">
      <w:pPr>
        <w:pStyle w:val="1"/>
        <w:rPr>
          <w:lang w:val="en-US"/>
        </w:rPr>
      </w:pPr>
      <w:bookmarkStart w:id="15" w:name="_Toc149071930"/>
      <w:r>
        <w:t>КОД</w:t>
      </w:r>
      <w:r w:rsidRPr="000730D7">
        <w:rPr>
          <w:lang w:val="en-US"/>
        </w:rPr>
        <w:t xml:space="preserve"> </w:t>
      </w:r>
      <w:r>
        <w:t>ПРОЕКТА</w:t>
      </w:r>
      <w:bookmarkEnd w:id="15"/>
    </w:p>
    <w:p w14:paraId="61BCEB69" w14:textId="32B14835" w:rsidR="00EC5595" w:rsidRDefault="00EC4460" w:rsidP="00FA6247">
      <w:pPr>
        <w:pStyle w:val="2"/>
      </w:pPr>
      <w:bookmarkStart w:id="16" w:name="_Toc149071931"/>
      <w:r>
        <w:t>models</w:t>
      </w:r>
      <w:r w:rsidR="00EC5595" w:rsidRPr="000730D7">
        <w:t>/</w:t>
      </w:r>
      <w:r>
        <w:t>base.py</w:t>
      </w:r>
      <w:bookmarkEnd w:id="16"/>
    </w:p>
    <w:p w14:paraId="04F7B4CE" w14:textId="1AC43ED8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sqlalchemy.ext.declarative import declarative_base</w:t>
      </w:r>
    </w:p>
    <w:p w14:paraId="562BD51F" w14:textId="2DDFED8C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Base = declarative_base()</w:t>
      </w:r>
    </w:p>
    <w:p w14:paraId="1BDBE121" w14:textId="55BCCD15" w:rsidR="00FA6247" w:rsidRDefault="00EC4460" w:rsidP="00FA6247">
      <w:pPr>
        <w:pStyle w:val="2"/>
      </w:pPr>
      <w:bookmarkStart w:id="17" w:name="_Toc149071932"/>
      <w:r>
        <w:t>models</w:t>
      </w:r>
      <w:r w:rsidRPr="000730D7">
        <w:t>/</w:t>
      </w:r>
      <w:r w:rsidRPr="00EC4460">
        <w:t xml:space="preserve"> </w:t>
      </w:r>
      <w:r w:rsidRPr="00EC4460">
        <w:t>employee_equipment.py</w:t>
      </w:r>
      <w:bookmarkEnd w:id="17"/>
    </w:p>
    <w:p w14:paraId="2541CF8D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sqlalchemy import Column, Integer, ForeignKey</w:t>
      </w:r>
    </w:p>
    <w:p w14:paraId="68C426DE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sqlalchemy.orm import relationship</w:t>
      </w:r>
    </w:p>
    <w:p w14:paraId="4813F9E6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.base import Base</w:t>
      </w:r>
    </w:p>
    <w:p w14:paraId="4166D1EF" w14:textId="77777777" w:rsidR="00EC4460" w:rsidRPr="00EC4460" w:rsidRDefault="00EC4460" w:rsidP="00EC4460">
      <w:pPr>
        <w:rPr>
          <w:lang w:val="en-US"/>
        </w:rPr>
      </w:pPr>
    </w:p>
    <w:p w14:paraId="20908E73" w14:textId="77777777" w:rsidR="00EC4460" w:rsidRPr="00EC4460" w:rsidRDefault="00EC4460" w:rsidP="00EC4460">
      <w:pPr>
        <w:rPr>
          <w:lang w:val="en-US"/>
        </w:rPr>
      </w:pPr>
    </w:p>
    <w:p w14:paraId="64B59656" w14:textId="77777777" w:rsidR="00EC4460" w:rsidRPr="00EC4460" w:rsidRDefault="00EC4460" w:rsidP="00EC4460">
      <w:r w:rsidRPr="00EC4460">
        <w:rPr>
          <w:lang w:val="en-US"/>
        </w:rPr>
        <w:t>class</w:t>
      </w:r>
      <w:r w:rsidRPr="00EC4460">
        <w:t xml:space="preserve"> </w:t>
      </w:r>
      <w:r w:rsidRPr="00EC4460">
        <w:rPr>
          <w:lang w:val="en-US"/>
        </w:rPr>
        <w:t>EmployeeEquipment</w:t>
      </w:r>
      <w:r w:rsidRPr="00EC4460">
        <w:t>(</w:t>
      </w:r>
      <w:r w:rsidRPr="00EC4460">
        <w:rPr>
          <w:lang w:val="en-US"/>
        </w:rPr>
        <w:t>Base</w:t>
      </w:r>
      <w:r w:rsidRPr="00EC4460">
        <w:t>):</w:t>
      </w:r>
    </w:p>
    <w:p w14:paraId="255542CD" w14:textId="77777777" w:rsidR="00EC4460" w:rsidRPr="00EC4460" w:rsidRDefault="00EC4460" w:rsidP="00EC4460">
      <w:r w:rsidRPr="00EC4460">
        <w:t xml:space="preserve">    """</w:t>
      </w:r>
    </w:p>
    <w:p w14:paraId="52F078FB" w14:textId="77777777" w:rsidR="00EC4460" w:rsidRPr="00EC4460" w:rsidRDefault="00EC4460" w:rsidP="00EC4460">
      <w:r w:rsidRPr="00EC4460">
        <w:t xml:space="preserve">    Модель для связи между сотрудниками и оборудованием.</w:t>
      </w:r>
    </w:p>
    <w:p w14:paraId="6E5E0C19" w14:textId="77777777" w:rsidR="00EC4460" w:rsidRPr="00EC4460" w:rsidRDefault="00EC4460" w:rsidP="00EC4460"/>
    <w:p w14:paraId="29030FE6" w14:textId="77777777" w:rsidR="00EC4460" w:rsidRPr="00EC4460" w:rsidRDefault="00EC4460" w:rsidP="00EC4460">
      <w:r w:rsidRPr="00EC4460">
        <w:lastRenderedPageBreak/>
        <w:t xml:space="preserve">    Отражает, какое оборудование выдано каждому сотруднику.</w:t>
      </w:r>
    </w:p>
    <w:p w14:paraId="7585A4EC" w14:textId="77777777" w:rsidR="00EC4460" w:rsidRPr="00EC4460" w:rsidRDefault="00EC4460" w:rsidP="00EC4460"/>
    <w:p w14:paraId="2314DEAF" w14:textId="77777777" w:rsidR="00EC4460" w:rsidRPr="00EC4460" w:rsidRDefault="00EC4460" w:rsidP="00EC4460">
      <w:pPr>
        <w:rPr>
          <w:lang w:val="en-US"/>
        </w:rPr>
      </w:pPr>
      <w:r w:rsidRPr="00EC4460">
        <w:t xml:space="preserve">    </w:t>
      </w:r>
      <w:r w:rsidRPr="00EC4460">
        <w:rPr>
          <w:lang w:val="en-US"/>
        </w:rPr>
        <w:t>Атрибуты:</w:t>
      </w:r>
    </w:p>
    <w:p w14:paraId="72AF973E" w14:textId="77777777" w:rsidR="00EC4460" w:rsidRPr="00EC4460" w:rsidRDefault="00EC4460" w:rsidP="00EC4460">
      <w:r w:rsidRPr="00EC4460">
        <w:rPr>
          <w:lang w:val="en-US"/>
        </w:rPr>
        <w:t xml:space="preserve">    </w:t>
      </w:r>
      <w:r w:rsidRPr="00EC4460">
        <w:t xml:space="preserve">- </w:t>
      </w:r>
      <w:r w:rsidRPr="00EC4460">
        <w:rPr>
          <w:lang w:val="en-US"/>
        </w:rPr>
        <w:t>id</w:t>
      </w:r>
      <w:r w:rsidRPr="00EC4460">
        <w:t>: Уникальный идентификатор записи.</w:t>
      </w:r>
    </w:p>
    <w:p w14:paraId="554A2427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employee</w:t>
      </w:r>
      <w:r w:rsidRPr="00EC4460">
        <w:t>_</w:t>
      </w:r>
      <w:r w:rsidRPr="00EC4460">
        <w:rPr>
          <w:lang w:val="en-US"/>
        </w:rPr>
        <w:t>id</w:t>
      </w:r>
      <w:r w:rsidRPr="00EC4460">
        <w:t>: Идентификатор сотрудника.</w:t>
      </w:r>
    </w:p>
    <w:p w14:paraId="1859C51C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equipment</w:t>
      </w:r>
      <w:r w:rsidRPr="00EC4460">
        <w:t>_</w:t>
      </w:r>
      <w:r w:rsidRPr="00EC4460">
        <w:rPr>
          <w:lang w:val="en-US"/>
        </w:rPr>
        <w:t>id</w:t>
      </w:r>
      <w:r w:rsidRPr="00EC4460">
        <w:t>: Идентификатор оборудования.</w:t>
      </w:r>
    </w:p>
    <w:p w14:paraId="46EB8DF3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employee</w:t>
      </w:r>
      <w:r w:rsidRPr="00EC4460">
        <w:t>: Связь с моделью сотрудника.</w:t>
      </w:r>
    </w:p>
    <w:p w14:paraId="55B187C1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equipment</w:t>
      </w:r>
      <w:r w:rsidRPr="00EC4460">
        <w:t>: Связь с моделью оборудования.</w:t>
      </w:r>
    </w:p>
    <w:p w14:paraId="16B1E735" w14:textId="77777777" w:rsidR="00EC4460" w:rsidRPr="00EC4460" w:rsidRDefault="00EC4460" w:rsidP="00EC4460">
      <w:pPr>
        <w:rPr>
          <w:lang w:val="en-US"/>
        </w:rPr>
      </w:pPr>
      <w:r w:rsidRPr="00EC4460">
        <w:t xml:space="preserve">    </w:t>
      </w:r>
      <w:r w:rsidRPr="00EC4460">
        <w:rPr>
          <w:lang w:val="en-US"/>
        </w:rPr>
        <w:t>"""</w:t>
      </w:r>
    </w:p>
    <w:p w14:paraId="41FFABE7" w14:textId="77777777" w:rsidR="00EC4460" w:rsidRPr="00EC4460" w:rsidRDefault="00EC4460" w:rsidP="00EC4460">
      <w:pPr>
        <w:rPr>
          <w:lang w:val="en-US"/>
        </w:rPr>
      </w:pPr>
    </w:p>
    <w:p w14:paraId="087299FC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__tablename__ = 'employee_equipments'</w:t>
      </w:r>
    </w:p>
    <w:p w14:paraId="2F89FC97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</w:t>
      </w:r>
    </w:p>
    <w:p w14:paraId="5BABEE7E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id = Column(Integer, primary_key=True)</w:t>
      </w:r>
    </w:p>
    <w:p w14:paraId="6DE9361B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employee_id = Column(Integer, ForeignKey('employees.id'))</w:t>
      </w:r>
    </w:p>
    <w:p w14:paraId="26CD9DF3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equipment_id = Column(Integer, ForeignKey('equipments.id'))</w:t>
      </w:r>
    </w:p>
    <w:p w14:paraId="39313BBC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</w:t>
      </w:r>
    </w:p>
    <w:p w14:paraId="30CD6793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employee = relationship("Employee", back_populates="equipments")</w:t>
      </w:r>
    </w:p>
    <w:p w14:paraId="47148BB9" w14:textId="530B48CB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equipment = relationship("Equipment", back_populates="employees")</w:t>
      </w:r>
    </w:p>
    <w:p w14:paraId="21D81B8F" w14:textId="61720548" w:rsidR="00FA6247" w:rsidRDefault="00EC4460" w:rsidP="00FA6247">
      <w:pPr>
        <w:pStyle w:val="2"/>
      </w:pPr>
      <w:bookmarkStart w:id="18" w:name="_Toc149071933"/>
      <w:r>
        <w:t>models/</w:t>
      </w:r>
      <w:r w:rsidRPr="00EC4460">
        <w:t>employee.py</w:t>
      </w:r>
      <w:bookmarkEnd w:id="18"/>
    </w:p>
    <w:p w14:paraId="5FFB6D09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sqlalchemy import Column, String, Integer, ForeignKey</w:t>
      </w:r>
    </w:p>
    <w:p w14:paraId="4B92D866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sqlalchemy.orm import relationship</w:t>
      </w:r>
    </w:p>
    <w:p w14:paraId="5B84A1A3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>from .base import Base</w:t>
      </w:r>
    </w:p>
    <w:p w14:paraId="0A39C93A" w14:textId="77777777" w:rsidR="00EC4460" w:rsidRPr="00EC4460" w:rsidRDefault="00EC4460" w:rsidP="00EC4460">
      <w:pPr>
        <w:rPr>
          <w:lang w:val="en-US"/>
        </w:rPr>
      </w:pPr>
    </w:p>
    <w:p w14:paraId="65E975D5" w14:textId="77777777" w:rsidR="00EC4460" w:rsidRPr="00EC4460" w:rsidRDefault="00EC4460" w:rsidP="00EC4460">
      <w:pPr>
        <w:rPr>
          <w:lang w:val="en-US"/>
        </w:rPr>
      </w:pPr>
    </w:p>
    <w:p w14:paraId="485A5C52" w14:textId="77777777" w:rsidR="00EC4460" w:rsidRPr="00EC4460" w:rsidRDefault="00EC4460" w:rsidP="00EC4460">
      <w:r w:rsidRPr="00EC4460">
        <w:rPr>
          <w:lang w:val="en-US"/>
        </w:rPr>
        <w:t>class</w:t>
      </w:r>
      <w:r w:rsidRPr="00EC4460">
        <w:t xml:space="preserve"> </w:t>
      </w:r>
      <w:r w:rsidRPr="00EC4460">
        <w:rPr>
          <w:lang w:val="en-US"/>
        </w:rPr>
        <w:t>Employee</w:t>
      </w:r>
      <w:r w:rsidRPr="00EC4460">
        <w:t>(</w:t>
      </w:r>
      <w:r w:rsidRPr="00EC4460">
        <w:rPr>
          <w:lang w:val="en-US"/>
        </w:rPr>
        <w:t>Base</w:t>
      </w:r>
      <w:r w:rsidRPr="00EC4460">
        <w:t>):</w:t>
      </w:r>
    </w:p>
    <w:p w14:paraId="4D949DDD" w14:textId="77777777" w:rsidR="00EC4460" w:rsidRPr="00EC4460" w:rsidRDefault="00EC4460" w:rsidP="00EC4460">
      <w:r w:rsidRPr="00EC4460">
        <w:t xml:space="preserve">    """</w:t>
      </w:r>
    </w:p>
    <w:p w14:paraId="59790C96" w14:textId="77777777" w:rsidR="00EC4460" w:rsidRPr="00EC4460" w:rsidRDefault="00EC4460" w:rsidP="00EC4460">
      <w:r w:rsidRPr="00EC4460">
        <w:t xml:space="preserve">    Модель сотрудника.</w:t>
      </w:r>
    </w:p>
    <w:p w14:paraId="13E4C683" w14:textId="77777777" w:rsidR="00EC4460" w:rsidRPr="00EC4460" w:rsidRDefault="00EC4460" w:rsidP="00EC4460"/>
    <w:p w14:paraId="4AA05845" w14:textId="77777777" w:rsidR="00EC4460" w:rsidRPr="00EC4460" w:rsidRDefault="00EC4460" w:rsidP="00EC4460">
      <w:r w:rsidRPr="00EC4460">
        <w:lastRenderedPageBreak/>
        <w:t xml:space="preserve">    Описывает основную информацию о сотруднике, его должность и связь с другими сущностями.</w:t>
      </w:r>
    </w:p>
    <w:p w14:paraId="04673041" w14:textId="77777777" w:rsidR="00EC4460" w:rsidRPr="00EC4460" w:rsidRDefault="00EC4460" w:rsidP="00EC4460"/>
    <w:p w14:paraId="05B2D148" w14:textId="77777777" w:rsidR="00EC4460" w:rsidRPr="00EC4460" w:rsidRDefault="00EC4460" w:rsidP="00EC4460">
      <w:r w:rsidRPr="00EC4460">
        <w:t xml:space="preserve">    Атрибуты:</w:t>
      </w:r>
    </w:p>
    <w:p w14:paraId="38137C51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id</w:t>
      </w:r>
      <w:r w:rsidRPr="00EC4460">
        <w:t>: Уникальный идентификатор сотрудника.</w:t>
      </w:r>
    </w:p>
    <w:p w14:paraId="5E94FC00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first</w:t>
      </w:r>
      <w:r w:rsidRPr="00EC4460">
        <w:t>_</w:t>
      </w:r>
      <w:r w:rsidRPr="00EC4460">
        <w:rPr>
          <w:lang w:val="en-US"/>
        </w:rPr>
        <w:t>name</w:t>
      </w:r>
      <w:r w:rsidRPr="00EC4460">
        <w:t>: Имя сотрудника.</w:t>
      </w:r>
    </w:p>
    <w:p w14:paraId="14947E45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last</w:t>
      </w:r>
      <w:r w:rsidRPr="00EC4460">
        <w:t>_</w:t>
      </w:r>
      <w:r w:rsidRPr="00EC4460">
        <w:rPr>
          <w:lang w:val="en-US"/>
        </w:rPr>
        <w:t>name</w:t>
      </w:r>
      <w:r w:rsidRPr="00EC4460">
        <w:t>: Фамилия сотрудника.</w:t>
      </w:r>
    </w:p>
    <w:p w14:paraId="1FBCD09F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middle</w:t>
      </w:r>
      <w:r w:rsidRPr="00EC4460">
        <w:t>_</w:t>
      </w:r>
      <w:r w:rsidRPr="00EC4460">
        <w:rPr>
          <w:lang w:val="en-US"/>
        </w:rPr>
        <w:t>name</w:t>
      </w:r>
      <w:r w:rsidRPr="00EC4460">
        <w:t>: Отчество сотрудника.</w:t>
      </w:r>
    </w:p>
    <w:p w14:paraId="299C160A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phone</w:t>
      </w:r>
      <w:r w:rsidRPr="00EC4460">
        <w:t>: Номер телефона сотрудника.</w:t>
      </w:r>
    </w:p>
    <w:p w14:paraId="640652E6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position</w:t>
      </w:r>
      <w:r w:rsidRPr="00EC4460">
        <w:t>_</w:t>
      </w:r>
      <w:r w:rsidRPr="00EC4460">
        <w:rPr>
          <w:lang w:val="en-US"/>
        </w:rPr>
        <w:t>id</w:t>
      </w:r>
      <w:r w:rsidRPr="00EC4460">
        <w:t>: Идентификатор должности сотрудника.</w:t>
      </w:r>
    </w:p>
    <w:p w14:paraId="61A73684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position</w:t>
      </w:r>
      <w:r w:rsidRPr="00EC4460">
        <w:t>: Связь с моделью должности.</w:t>
      </w:r>
    </w:p>
    <w:p w14:paraId="66E3548C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time</w:t>
      </w:r>
      <w:r w:rsidRPr="00EC4460">
        <w:t>_</w:t>
      </w:r>
      <w:r w:rsidRPr="00EC4460">
        <w:rPr>
          <w:lang w:val="en-US"/>
        </w:rPr>
        <w:t>tracks</w:t>
      </w:r>
      <w:r w:rsidRPr="00EC4460">
        <w:t>: Список отметок времени сотрудника.</w:t>
      </w:r>
    </w:p>
    <w:p w14:paraId="3A2F5C98" w14:textId="77777777" w:rsidR="00EC4460" w:rsidRPr="00EC4460" w:rsidRDefault="00EC4460" w:rsidP="00EC4460">
      <w:r w:rsidRPr="00EC4460">
        <w:t xml:space="preserve">    - </w:t>
      </w:r>
      <w:r w:rsidRPr="00EC4460">
        <w:rPr>
          <w:lang w:val="en-US"/>
        </w:rPr>
        <w:t>equipments</w:t>
      </w:r>
      <w:r w:rsidRPr="00EC4460">
        <w:t>: Список оборудования, выданного сотруднику.</w:t>
      </w:r>
    </w:p>
    <w:p w14:paraId="460015F9" w14:textId="77777777" w:rsidR="00EC4460" w:rsidRPr="00EC4460" w:rsidRDefault="00EC4460" w:rsidP="00EC4460">
      <w:pPr>
        <w:rPr>
          <w:lang w:val="en-US"/>
        </w:rPr>
      </w:pPr>
      <w:r w:rsidRPr="00EC4460">
        <w:t xml:space="preserve">    </w:t>
      </w:r>
      <w:r w:rsidRPr="00EC4460">
        <w:rPr>
          <w:lang w:val="en-US"/>
        </w:rPr>
        <w:t>"""</w:t>
      </w:r>
    </w:p>
    <w:p w14:paraId="0C57DABC" w14:textId="77777777" w:rsidR="00EC4460" w:rsidRPr="00EC4460" w:rsidRDefault="00EC4460" w:rsidP="00EC4460">
      <w:pPr>
        <w:rPr>
          <w:lang w:val="en-US"/>
        </w:rPr>
      </w:pPr>
    </w:p>
    <w:p w14:paraId="216F19A4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__tablename__ = 'employees'</w:t>
      </w:r>
    </w:p>
    <w:p w14:paraId="3E377D06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</w:t>
      </w:r>
    </w:p>
    <w:p w14:paraId="71C41DDA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id = Column(Integer, primary_key=True, index=True)</w:t>
      </w:r>
    </w:p>
    <w:p w14:paraId="0BBA29C3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first_name = Column(String)</w:t>
      </w:r>
    </w:p>
    <w:p w14:paraId="7FE0D12A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last_name = Column(String)</w:t>
      </w:r>
    </w:p>
    <w:p w14:paraId="6EC5225B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middle_name = Column(String)</w:t>
      </w:r>
    </w:p>
    <w:p w14:paraId="1BC3DEB1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phone = Column(String)</w:t>
      </w:r>
    </w:p>
    <w:p w14:paraId="4442F9DA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position_id = Column(Integer, ForeignKey('positions.id'))</w:t>
      </w:r>
    </w:p>
    <w:p w14:paraId="5877F9F5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position = relationship("Position", back_populates="employees")</w:t>
      </w:r>
    </w:p>
    <w:p w14:paraId="0DBD1D13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</w:t>
      </w:r>
    </w:p>
    <w:p w14:paraId="2B11190D" w14:textId="77777777" w:rsidR="00EC4460" w:rsidRP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time_tracks = relationship("TimeTrack", back_populates="employee")</w:t>
      </w:r>
    </w:p>
    <w:p w14:paraId="6E4193F0" w14:textId="2BBE1694" w:rsidR="00EC4460" w:rsidRDefault="00EC4460" w:rsidP="00EC4460">
      <w:pPr>
        <w:rPr>
          <w:lang w:val="en-US"/>
        </w:rPr>
      </w:pPr>
      <w:r w:rsidRPr="00EC4460">
        <w:rPr>
          <w:lang w:val="en-US"/>
        </w:rPr>
        <w:t xml:space="preserve">    equipments = relationship("EmployeeEquipment", back_populates="employee")</w:t>
      </w:r>
    </w:p>
    <w:p w14:paraId="6DD4FBBC" w14:textId="5A504284" w:rsidR="0023475B" w:rsidRPr="0023475B" w:rsidRDefault="0023475B" w:rsidP="0023475B">
      <w:pPr>
        <w:pStyle w:val="2"/>
        <w:rPr>
          <w:lang w:val="ru-RU"/>
        </w:rPr>
      </w:pPr>
      <w:bookmarkStart w:id="19" w:name="_Toc149071934"/>
      <w:r>
        <w:lastRenderedPageBreak/>
        <w:t>models</w:t>
      </w:r>
      <w:r w:rsidRPr="0023475B">
        <w:rPr>
          <w:lang w:val="ru-RU"/>
        </w:rPr>
        <w:t>/</w:t>
      </w:r>
      <w:r w:rsidRPr="0023475B">
        <w:t>equipment</w:t>
      </w:r>
      <w:r w:rsidRPr="0023475B">
        <w:rPr>
          <w:lang w:val="ru-RU"/>
        </w:rPr>
        <w:t>.</w:t>
      </w:r>
      <w:r w:rsidRPr="0023475B">
        <w:t>py</w:t>
      </w:r>
      <w:bookmarkEnd w:id="19"/>
    </w:p>
    <w:p w14:paraId="669AC8D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 import Column, String, Integer</w:t>
      </w:r>
    </w:p>
    <w:p w14:paraId="5B16F2B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.orm import relationship</w:t>
      </w:r>
    </w:p>
    <w:p w14:paraId="1A6A027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.base import Base</w:t>
      </w:r>
    </w:p>
    <w:p w14:paraId="6FED5A9B" w14:textId="77777777" w:rsidR="0023475B" w:rsidRPr="0023475B" w:rsidRDefault="0023475B" w:rsidP="0023475B">
      <w:pPr>
        <w:rPr>
          <w:lang w:val="en-US"/>
        </w:rPr>
      </w:pPr>
    </w:p>
    <w:p w14:paraId="7FB9E22B" w14:textId="77777777" w:rsidR="0023475B" w:rsidRPr="0023475B" w:rsidRDefault="0023475B" w:rsidP="0023475B">
      <w:pPr>
        <w:rPr>
          <w:lang w:val="en-US"/>
        </w:rPr>
      </w:pPr>
    </w:p>
    <w:p w14:paraId="19268130" w14:textId="77777777" w:rsidR="0023475B" w:rsidRDefault="0023475B" w:rsidP="0023475B">
      <w:r>
        <w:t>class Equipment(Base):</w:t>
      </w:r>
    </w:p>
    <w:p w14:paraId="7536C1C3" w14:textId="77777777" w:rsidR="0023475B" w:rsidRDefault="0023475B" w:rsidP="0023475B">
      <w:r>
        <w:t xml:space="preserve">    """</w:t>
      </w:r>
    </w:p>
    <w:p w14:paraId="50B43FF0" w14:textId="77777777" w:rsidR="0023475B" w:rsidRDefault="0023475B" w:rsidP="0023475B">
      <w:r>
        <w:t xml:space="preserve">    Модель оборудования.</w:t>
      </w:r>
    </w:p>
    <w:p w14:paraId="2E05BBD2" w14:textId="77777777" w:rsidR="0023475B" w:rsidRDefault="0023475B" w:rsidP="0023475B"/>
    <w:p w14:paraId="2D0334C4" w14:textId="77777777" w:rsidR="0023475B" w:rsidRDefault="0023475B" w:rsidP="0023475B">
      <w:r>
        <w:t xml:space="preserve">    Описывает основную информацию о единице оборудования и связь с сотрудниками, которым это оборудование выдано.</w:t>
      </w:r>
    </w:p>
    <w:p w14:paraId="6F0C15FF" w14:textId="77777777" w:rsidR="0023475B" w:rsidRDefault="0023475B" w:rsidP="0023475B"/>
    <w:p w14:paraId="3DB4CCD3" w14:textId="77777777" w:rsidR="0023475B" w:rsidRDefault="0023475B" w:rsidP="0023475B">
      <w:r>
        <w:t xml:space="preserve">    Атрибуты:</w:t>
      </w:r>
    </w:p>
    <w:p w14:paraId="5C2297C9" w14:textId="77777777" w:rsidR="0023475B" w:rsidRDefault="0023475B" w:rsidP="0023475B">
      <w:r>
        <w:t xml:space="preserve">    - id: Уникальный идентификатор оборудования.</w:t>
      </w:r>
    </w:p>
    <w:p w14:paraId="3625F1C2" w14:textId="77777777" w:rsidR="0023475B" w:rsidRDefault="0023475B" w:rsidP="0023475B">
      <w:r>
        <w:t xml:space="preserve">    - equipment_name: Название оборудования.</w:t>
      </w:r>
    </w:p>
    <w:p w14:paraId="68B85CFE" w14:textId="77777777" w:rsidR="0023475B" w:rsidRDefault="0023475B" w:rsidP="0023475B">
      <w:r>
        <w:t xml:space="preserve">    - employees: Список сотрудников, которым выдано данное оборудование.</w:t>
      </w:r>
    </w:p>
    <w:p w14:paraId="03D45AFD" w14:textId="77777777" w:rsidR="0023475B" w:rsidRPr="0023475B" w:rsidRDefault="0023475B" w:rsidP="0023475B">
      <w:pPr>
        <w:rPr>
          <w:lang w:val="en-US"/>
        </w:rPr>
      </w:pPr>
      <w:r>
        <w:t xml:space="preserve">    </w:t>
      </w:r>
      <w:r w:rsidRPr="0023475B">
        <w:rPr>
          <w:lang w:val="en-US"/>
        </w:rPr>
        <w:t>"""</w:t>
      </w:r>
    </w:p>
    <w:p w14:paraId="04B33FCE" w14:textId="77777777" w:rsidR="0023475B" w:rsidRPr="0023475B" w:rsidRDefault="0023475B" w:rsidP="0023475B">
      <w:pPr>
        <w:rPr>
          <w:lang w:val="en-US"/>
        </w:rPr>
      </w:pPr>
    </w:p>
    <w:p w14:paraId="6BA3758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__tablename__ = 'equipments'</w:t>
      </w:r>
    </w:p>
    <w:p w14:paraId="78E0EF5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684AF66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id = Column(Integer, primary_key=True)</w:t>
      </w:r>
    </w:p>
    <w:p w14:paraId="1EDCD6B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equipment_name = Column(String)</w:t>
      </w:r>
    </w:p>
    <w:p w14:paraId="192614E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1C99FB74" w14:textId="2BD5E518" w:rsid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employees = relationship("EmployeeEquipment", back_populates="equipment")</w:t>
      </w:r>
    </w:p>
    <w:p w14:paraId="47C29E03" w14:textId="334A5887" w:rsidR="0023475B" w:rsidRDefault="0023475B" w:rsidP="0023475B">
      <w:pPr>
        <w:pStyle w:val="2"/>
      </w:pPr>
      <w:bookmarkStart w:id="20" w:name="_Toc149071935"/>
      <w:r>
        <w:lastRenderedPageBreak/>
        <w:t>models/p</w:t>
      </w:r>
      <w:r w:rsidRPr="0023475B">
        <w:t>osition.py</w:t>
      </w:r>
      <w:bookmarkEnd w:id="20"/>
    </w:p>
    <w:p w14:paraId="56D9A56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 import Column, String, Integer, Float</w:t>
      </w:r>
    </w:p>
    <w:p w14:paraId="76AA4CA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.orm import relationship</w:t>
      </w:r>
    </w:p>
    <w:p w14:paraId="7E4BC1B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.base import Base</w:t>
      </w:r>
    </w:p>
    <w:p w14:paraId="3B54617A" w14:textId="77777777" w:rsidR="0023475B" w:rsidRPr="0023475B" w:rsidRDefault="0023475B" w:rsidP="0023475B">
      <w:pPr>
        <w:rPr>
          <w:lang w:val="en-US"/>
        </w:rPr>
      </w:pPr>
    </w:p>
    <w:p w14:paraId="2F2C5BDD" w14:textId="77777777" w:rsidR="0023475B" w:rsidRPr="0023475B" w:rsidRDefault="0023475B" w:rsidP="0023475B">
      <w:pPr>
        <w:rPr>
          <w:lang w:val="en-US"/>
        </w:rPr>
      </w:pPr>
    </w:p>
    <w:p w14:paraId="53CCFF41" w14:textId="77777777" w:rsidR="0023475B" w:rsidRPr="0023475B" w:rsidRDefault="0023475B" w:rsidP="0023475B">
      <w:r w:rsidRPr="0023475B">
        <w:rPr>
          <w:lang w:val="en-US"/>
        </w:rPr>
        <w:t>class</w:t>
      </w:r>
      <w:r w:rsidRPr="0023475B">
        <w:t xml:space="preserve"> </w:t>
      </w:r>
      <w:r w:rsidRPr="0023475B">
        <w:rPr>
          <w:lang w:val="en-US"/>
        </w:rPr>
        <w:t>Position</w:t>
      </w:r>
      <w:r w:rsidRPr="0023475B">
        <w:t>(</w:t>
      </w:r>
      <w:r w:rsidRPr="0023475B">
        <w:rPr>
          <w:lang w:val="en-US"/>
        </w:rPr>
        <w:t>Base</w:t>
      </w:r>
      <w:r w:rsidRPr="0023475B">
        <w:t>):</w:t>
      </w:r>
    </w:p>
    <w:p w14:paraId="7A6955DF" w14:textId="77777777" w:rsidR="0023475B" w:rsidRPr="0023475B" w:rsidRDefault="0023475B" w:rsidP="0023475B">
      <w:r w:rsidRPr="0023475B">
        <w:t xml:space="preserve">    """</w:t>
      </w:r>
    </w:p>
    <w:p w14:paraId="3610567B" w14:textId="77777777" w:rsidR="0023475B" w:rsidRPr="0023475B" w:rsidRDefault="0023475B" w:rsidP="0023475B">
      <w:r w:rsidRPr="0023475B">
        <w:t xml:space="preserve">    Модель должности сотрудника.</w:t>
      </w:r>
    </w:p>
    <w:p w14:paraId="2BD279F0" w14:textId="77777777" w:rsidR="0023475B" w:rsidRPr="0023475B" w:rsidRDefault="0023475B" w:rsidP="0023475B"/>
    <w:p w14:paraId="449CAA14" w14:textId="77777777" w:rsidR="0023475B" w:rsidRPr="0023475B" w:rsidRDefault="0023475B" w:rsidP="0023475B">
      <w:r w:rsidRPr="0023475B">
        <w:t xml:space="preserve">    Описывает основную информацию о должности, включая зарплату и связанных с этой должностью сотрудников.</w:t>
      </w:r>
    </w:p>
    <w:p w14:paraId="49359C74" w14:textId="77777777" w:rsidR="0023475B" w:rsidRPr="0023475B" w:rsidRDefault="0023475B" w:rsidP="0023475B"/>
    <w:p w14:paraId="28BFEA28" w14:textId="77777777" w:rsidR="0023475B" w:rsidRPr="0023475B" w:rsidRDefault="0023475B" w:rsidP="0023475B">
      <w:r w:rsidRPr="0023475B">
        <w:t xml:space="preserve">    Атрибуты:</w:t>
      </w:r>
    </w:p>
    <w:p w14:paraId="6586B61A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id</w:t>
      </w:r>
      <w:r w:rsidRPr="0023475B">
        <w:t>: Уникальный идентификатор должности.</w:t>
      </w:r>
    </w:p>
    <w:p w14:paraId="7C04FEC6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position</w:t>
      </w:r>
      <w:r w:rsidRPr="0023475B">
        <w:t>_</w:t>
      </w:r>
      <w:r w:rsidRPr="0023475B">
        <w:rPr>
          <w:lang w:val="en-US"/>
        </w:rPr>
        <w:t>name</w:t>
      </w:r>
      <w:r w:rsidRPr="0023475B">
        <w:t>: Название должности (уникальное).</w:t>
      </w:r>
    </w:p>
    <w:p w14:paraId="66AEF161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salary</w:t>
      </w:r>
      <w:r w:rsidRPr="0023475B">
        <w:t>: Зарплата, связанная с этой должностью.</w:t>
      </w:r>
    </w:p>
    <w:p w14:paraId="606F1564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employees</w:t>
      </w:r>
      <w:r w:rsidRPr="0023475B">
        <w:t>: Список сотрудников, занимающих эту должность.</w:t>
      </w:r>
    </w:p>
    <w:p w14:paraId="20948089" w14:textId="77777777" w:rsidR="0023475B" w:rsidRPr="0023475B" w:rsidRDefault="0023475B" w:rsidP="0023475B">
      <w:pPr>
        <w:rPr>
          <w:lang w:val="en-US"/>
        </w:rPr>
      </w:pPr>
      <w:r w:rsidRPr="0023475B">
        <w:t xml:space="preserve">    </w:t>
      </w:r>
      <w:r w:rsidRPr="0023475B">
        <w:rPr>
          <w:lang w:val="en-US"/>
        </w:rPr>
        <w:t>"""</w:t>
      </w:r>
    </w:p>
    <w:p w14:paraId="7C13CE20" w14:textId="77777777" w:rsidR="0023475B" w:rsidRPr="0023475B" w:rsidRDefault="0023475B" w:rsidP="0023475B">
      <w:pPr>
        <w:rPr>
          <w:lang w:val="en-US"/>
        </w:rPr>
      </w:pPr>
    </w:p>
    <w:p w14:paraId="1ED790F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__tablename__ = 'positions'</w:t>
      </w:r>
    </w:p>
    <w:p w14:paraId="4EE150E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34EACEA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id = Column(Integer, primary_key=True, index=True)</w:t>
      </w:r>
    </w:p>
    <w:p w14:paraId="2F075AE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position_name = Column(String, unique=True)</w:t>
      </w:r>
    </w:p>
    <w:p w14:paraId="48370F2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salary = Column(Float)</w:t>
      </w:r>
    </w:p>
    <w:p w14:paraId="034D571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4633143A" w14:textId="47F36469" w:rsid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employees = relationship("Employee", back_populates="position")</w:t>
      </w:r>
    </w:p>
    <w:p w14:paraId="5F5FE317" w14:textId="371A4F2B" w:rsidR="0023475B" w:rsidRPr="0023475B" w:rsidRDefault="0023475B" w:rsidP="0023475B">
      <w:pPr>
        <w:pStyle w:val="2"/>
      </w:pPr>
      <w:bookmarkStart w:id="21" w:name="_Toc149071936"/>
      <w:r>
        <w:lastRenderedPageBreak/>
        <w:t>models/</w:t>
      </w:r>
      <w:r w:rsidRPr="0023475B">
        <w:t>time_track.py</w:t>
      </w:r>
      <w:bookmarkEnd w:id="21"/>
    </w:p>
    <w:p w14:paraId="0C351F1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 import Column, Integer, ForeignKey</w:t>
      </w:r>
    </w:p>
    <w:p w14:paraId="6CF7659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.orm import relationship</w:t>
      </w:r>
    </w:p>
    <w:p w14:paraId="6A0030D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.base import Base</w:t>
      </w:r>
    </w:p>
    <w:p w14:paraId="245E4E65" w14:textId="77777777" w:rsidR="0023475B" w:rsidRPr="0023475B" w:rsidRDefault="0023475B" w:rsidP="0023475B">
      <w:pPr>
        <w:rPr>
          <w:lang w:val="en-US"/>
        </w:rPr>
      </w:pPr>
    </w:p>
    <w:p w14:paraId="50F24B90" w14:textId="77777777" w:rsidR="0023475B" w:rsidRPr="0023475B" w:rsidRDefault="0023475B" w:rsidP="0023475B">
      <w:pPr>
        <w:rPr>
          <w:lang w:val="en-US"/>
        </w:rPr>
      </w:pPr>
    </w:p>
    <w:p w14:paraId="7A49A91A" w14:textId="77777777" w:rsidR="0023475B" w:rsidRPr="0023475B" w:rsidRDefault="0023475B" w:rsidP="0023475B">
      <w:r w:rsidRPr="0023475B">
        <w:rPr>
          <w:lang w:val="en-US"/>
        </w:rPr>
        <w:t>class</w:t>
      </w:r>
      <w:r w:rsidRPr="0023475B">
        <w:t xml:space="preserve"> </w:t>
      </w:r>
      <w:r w:rsidRPr="0023475B">
        <w:rPr>
          <w:lang w:val="en-US"/>
        </w:rPr>
        <w:t>TimeTrack</w:t>
      </w:r>
      <w:r w:rsidRPr="0023475B">
        <w:t>(</w:t>
      </w:r>
      <w:r w:rsidRPr="0023475B">
        <w:rPr>
          <w:lang w:val="en-US"/>
        </w:rPr>
        <w:t>Base</w:t>
      </w:r>
      <w:r w:rsidRPr="0023475B">
        <w:t>):</w:t>
      </w:r>
    </w:p>
    <w:p w14:paraId="76E949D2" w14:textId="77777777" w:rsidR="0023475B" w:rsidRPr="0023475B" w:rsidRDefault="0023475B" w:rsidP="0023475B">
      <w:r w:rsidRPr="0023475B">
        <w:t xml:space="preserve">    """</w:t>
      </w:r>
    </w:p>
    <w:p w14:paraId="6EC1F566" w14:textId="77777777" w:rsidR="0023475B" w:rsidRPr="0023475B" w:rsidRDefault="0023475B" w:rsidP="0023475B">
      <w:r w:rsidRPr="0023475B">
        <w:t xml:space="preserve">    Модель учета рабочего времени сотрудника.</w:t>
      </w:r>
    </w:p>
    <w:p w14:paraId="21F02A7D" w14:textId="77777777" w:rsidR="0023475B" w:rsidRPr="0023475B" w:rsidRDefault="0023475B" w:rsidP="0023475B"/>
    <w:p w14:paraId="159ACE8F" w14:textId="77777777" w:rsidR="0023475B" w:rsidRPr="0023475B" w:rsidRDefault="0023475B" w:rsidP="0023475B">
      <w:r w:rsidRPr="0023475B">
        <w:t xml:space="preserve">    Описывает количество отработанных часов конкретным сотрудником.</w:t>
      </w:r>
    </w:p>
    <w:p w14:paraId="6EF312EC" w14:textId="77777777" w:rsidR="0023475B" w:rsidRPr="0023475B" w:rsidRDefault="0023475B" w:rsidP="0023475B"/>
    <w:p w14:paraId="7E29D2CE" w14:textId="77777777" w:rsidR="0023475B" w:rsidRPr="0023475B" w:rsidRDefault="0023475B" w:rsidP="0023475B">
      <w:r w:rsidRPr="0023475B">
        <w:t xml:space="preserve">    Атрибуты:</w:t>
      </w:r>
    </w:p>
    <w:p w14:paraId="25891868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id</w:t>
      </w:r>
      <w:r w:rsidRPr="0023475B">
        <w:t>: Уникальный идентификатор записи.</w:t>
      </w:r>
    </w:p>
    <w:p w14:paraId="177A1318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employee</w:t>
      </w:r>
      <w:r w:rsidRPr="0023475B">
        <w:t>_</w:t>
      </w:r>
      <w:r w:rsidRPr="0023475B">
        <w:rPr>
          <w:lang w:val="en-US"/>
        </w:rPr>
        <w:t>id</w:t>
      </w:r>
      <w:r w:rsidRPr="0023475B">
        <w:t>: Идентификатор сотрудника.</w:t>
      </w:r>
    </w:p>
    <w:p w14:paraId="413B33DE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worked</w:t>
      </w:r>
      <w:r w:rsidRPr="0023475B">
        <w:t>_</w:t>
      </w:r>
      <w:r w:rsidRPr="0023475B">
        <w:rPr>
          <w:lang w:val="en-US"/>
        </w:rPr>
        <w:t>hours</w:t>
      </w:r>
      <w:r w:rsidRPr="0023475B">
        <w:t>: Количество отработанных часов.</w:t>
      </w:r>
    </w:p>
    <w:p w14:paraId="1741B5AD" w14:textId="77777777" w:rsidR="0023475B" w:rsidRPr="0023475B" w:rsidRDefault="0023475B" w:rsidP="0023475B">
      <w:r w:rsidRPr="0023475B">
        <w:t xml:space="preserve">    - </w:t>
      </w:r>
      <w:r w:rsidRPr="0023475B">
        <w:rPr>
          <w:lang w:val="en-US"/>
        </w:rPr>
        <w:t>employee</w:t>
      </w:r>
      <w:r w:rsidRPr="0023475B">
        <w:t>: Связь с моделью сотрудника.</w:t>
      </w:r>
    </w:p>
    <w:p w14:paraId="4EE36226" w14:textId="77777777" w:rsidR="0023475B" w:rsidRPr="0023475B" w:rsidRDefault="0023475B" w:rsidP="0023475B">
      <w:pPr>
        <w:rPr>
          <w:lang w:val="en-US"/>
        </w:rPr>
      </w:pPr>
      <w:r w:rsidRPr="0023475B">
        <w:t xml:space="preserve">    </w:t>
      </w:r>
      <w:r w:rsidRPr="0023475B">
        <w:rPr>
          <w:lang w:val="en-US"/>
        </w:rPr>
        <w:t>"""</w:t>
      </w:r>
    </w:p>
    <w:p w14:paraId="04391D68" w14:textId="77777777" w:rsidR="0023475B" w:rsidRPr="0023475B" w:rsidRDefault="0023475B" w:rsidP="0023475B">
      <w:pPr>
        <w:rPr>
          <w:lang w:val="en-US"/>
        </w:rPr>
      </w:pPr>
    </w:p>
    <w:p w14:paraId="1E29CAD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__tablename__ = 'time_tracks'</w:t>
      </w:r>
    </w:p>
    <w:p w14:paraId="44576C7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68E8698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id = Column(Integer, primary_key=True)</w:t>
      </w:r>
    </w:p>
    <w:p w14:paraId="3724E2D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employee_id = Column(Integer, ForeignKey('employees.id'))</w:t>
      </w:r>
    </w:p>
    <w:p w14:paraId="1D1E3B0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worked_hours = Column(Integer)</w:t>
      </w:r>
    </w:p>
    <w:p w14:paraId="2BCC345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6A825A4F" w14:textId="5401E166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employee = relationship("Employee", back_populates="time_tracks")</w:t>
      </w:r>
    </w:p>
    <w:p w14:paraId="1CFDEEB5" w14:textId="2194D3ED" w:rsidR="001B04D1" w:rsidRDefault="001B04D1" w:rsidP="000730D7">
      <w:pPr>
        <w:pStyle w:val="1"/>
      </w:pPr>
      <w:bookmarkStart w:id="22" w:name="_Toc149071937"/>
      <w:r>
        <w:lastRenderedPageBreak/>
        <w:t>ПРОХОЖДЕНИЕ</w:t>
      </w:r>
      <w:r w:rsidRPr="0023475B">
        <w:t xml:space="preserve"> </w:t>
      </w:r>
      <w:r>
        <w:t>ТЕСТОВ</w:t>
      </w:r>
      <w:bookmarkEnd w:id="22"/>
    </w:p>
    <w:p w14:paraId="5783D9F2" w14:textId="615FB88F" w:rsidR="0023475B" w:rsidRDefault="0023475B" w:rsidP="0023475B">
      <w:pPr>
        <w:pStyle w:val="2"/>
      </w:pPr>
      <w:bookmarkStart w:id="23" w:name="_Toc149071938"/>
      <w:r>
        <w:t>tests</w:t>
      </w:r>
      <w:r>
        <w:t>/</w:t>
      </w:r>
      <w:r w:rsidRPr="0023475B">
        <w:t xml:space="preserve"> </w:t>
      </w:r>
      <w:r w:rsidRPr="0023475B">
        <w:t>test_employee_equipment_model.py</w:t>
      </w:r>
      <w:bookmarkEnd w:id="23"/>
    </w:p>
    <w:p w14:paraId="05FEC50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19D8699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_equipment import EmployeeEquipment</w:t>
      </w:r>
    </w:p>
    <w:p w14:paraId="1E56ADF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 import Employee</w:t>
      </w:r>
    </w:p>
    <w:p w14:paraId="7E5D228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quipment import Equipment</w:t>
      </w:r>
    </w:p>
    <w:p w14:paraId="5602F65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4AB1BC0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1F873083" w14:textId="77777777" w:rsidR="0023475B" w:rsidRPr="0023475B" w:rsidRDefault="0023475B" w:rsidP="0023475B">
      <w:pPr>
        <w:rPr>
          <w:lang w:val="en-US"/>
        </w:rPr>
      </w:pPr>
    </w:p>
    <w:p w14:paraId="205CCE8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EmployeeEquipmentMethods(unittest.TestCase):</w:t>
      </w:r>
    </w:p>
    <w:p w14:paraId="236B1E8E" w14:textId="77777777" w:rsidR="0023475B" w:rsidRPr="0023475B" w:rsidRDefault="0023475B" w:rsidP="0023475B">
      <w:pPr>
        <w:rPr>
          <w:lang w:val="en-US"/>
        </w:rPr>
      </w:pPr>
    </w:p>
    <w:p w14:paraId="5F7FF27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4A84D67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6525091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58D9CFF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 = BaseMethod(self.session, EmployeeEquipment)</w:t>
      </w:r>
    </w:p>
    <w:p w14:paraId="370BAA5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 = BaseMethod(self.session, Employee)</w:t>
      </w:r>
    </w:p>
    <w:p w14:paraId="5593B31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 = BaseMethod(self.session, Equipment)</w:t>
      </w:r>
    </w:p>
    <w:p w14:paraId="1E4B26A5" w14:textId="77777777" w:rsidR="0023475B" w:rsidRPr="0023475B" w:rsidRDefault="0023475B" w:rsidP="0023475B">
      <w:pPr>
        <w:rPr>
          <w:lang w:val="en-US"/>
        </w:rPr>
      </w:pPr>
    </w:p>
    <w:p w14:paraId="441649E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(self):</w:t>
      </w:r>
    </w:p>
    <w:p w14:paraId="261D109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John Doe")</w:t>
      </w:r>
    </w:p>
    <w:p w14:paraId="441207C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Компьютер")</w:t>
      </w:r>
    </w:p>
    <w:p w14:paraId="02C173D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52853C4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quipment)</w:t>
      </w:r>
    </w:p>
    <w:p w14:paraId="5C65FC0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4F81BA82" w14:textId="77777777" w:rsidR="0023475B" w:rsidRPr="0023475B" w:rsidRDefault="0023475B" w:rsidP="0023475B">
      <w:pPr>
        <w:rPr>
          <w:lang w:val="en-US"/>
        </w:rPr>
      </w:pPr>
    </w:p>
    <w:p w14:paraId="3EDCE8A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3BD5A62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emp_equip_method.save(emp_equip)</w:t>
      </w:r>
    </w:p>
    <w:p w14:paraId="0E5335E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</w:t>
      </w:r>
    </w:p>
    <w:p w14:paraId="29489B3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rieved = self.emp_equip_method.get(emp_equip.id)</w:t>
      </w:r>
    </w:p>
    <w:p w14:paraId="6176755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emp_equip, retrieved)</w:t>
      </w:r>
    </w:p>
    <w:p w14:paraId="187FD8C8" w14:textId="77777777" w:rsidR="0023475B" w:rsidRPr="0023475B" w:rsidRDefault="0023475B" w:rsidP="0023475B">
      <w:pPr>
        <w:rPr>
          <w:lang w:val="en-US"/>
        </w:rPr>
      </w:pPr>
    </w:p>
    <w:p w14:paraId="7BAC2C2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find(self):</w:t>
      </w:r>
    </w:p>
    <w:p w14:paraId="1726903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John Doe")</w:t>
      </w:r>
    </w:p>
    <w:p w14:paraId="3D7647F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Мышь")</w:t>
      </w:r>
    </w:p>
    <w:p w14:paraId="7DB2E5D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5327EAD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quipment)</w:t>
      </w:r>
    </w:p>
    <w:p w14:paraId="3D68A7C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72F83754" w14:textId="77777777" w:rsidR="0023475B" w:rsidRPr="0023475B" w:rsidRDefault="0023475B" w:rsidP="0023475B">
      <w:pPr>
        <w:rPr>
          <w:lang w:val="en-US"/>
        </w:rPr>
      </w:pPr>
    </w:p>
    <w:p w14:paraId="376F95C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4ED14A9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4E28044F" w14:textId="77777777" w:rsidR="0023475B" w:rsidRPr="0023475B" w:rsidRDefault="0023475B" w:rsidP="0023475B">
      <w:pPr>
        <w:rPr>
          <w:lang w:val="en-US"/>
        </w:rPr>
      </w:pPr>
    </w:p>
    <w:p w14:paraId="703A290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sults = self.emp_equip_method.find(employee_id=employee.id)</w:t>
      </w:r>
    </w:p>
    <w:p w14:paraId="02450C0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n(emp_equip, results)</w:t>
      </w:r>
    </w:p>
    <w:p w14:paraId="2DEBF0D1" w14:textId="77777777" w:rsidR="0023475B" w:rsidRPr="0023475B" w:rsidRDefault="0023475B" w:rsidP="0023475B">
      <w:pPr>
        <w:rPr>
          <w:lang w:val="en-US"/>
        </w:rPr>
      </w:pPr>
    </w:p>
    <w:p w14:paraId="4F824E3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all(self):</w:t>
      </w:r>
    </w:p>
    <w:p w14:paraId="54FF0E4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Jane Doe")</w:t>
      </w:r>
    </w:p>
    <w:p w14:paraId="57D3E7D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Монитор")</w:t>
      </w:r>
    </w:p>
    <w:p w14:paraId="77726E2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7BF8FE2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quipment)</w:t>
      </w:r>
    </w:p>
    <w:p w14:paraId="1A3BD1C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03EA7EA8" w14:textId="77777777" w:rsidR="0023475B" w:rsidRPr="0023475B" w:rsidRDefault="0023475B" w:rsidP="0023475B">
      <w:pPr>
        <w:rPr>
          <w:lang w:val="en-US"/>
        </w:rPr>
      </w:pPr>
    </w:p>
    <w:p w14:paraId="5609A69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4B487AC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369AACD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</w:t>
      </w:r>
    </w:p>
    <w:p w14:paraId="66E55C5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all_records = self.emp_equip_method.get_all()</w:t>
      </w:r>
    </w:p>
    <w:p w14:paraId="0814643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n(emp_equip, all_records)</w:t>
      </w:r>
    </w:p>
    <w:p w14:paraId="1154D644" w14:textId="77777777" w:rsidR="0023475B" w:rsidRPr="0023475B" w:rsidRDefault="0023475B" w:rsidP="0023475B">
      <w:pPr>
        <w:rPr>
          <w:lang w:val="en-US"/>
        </w:rPr>
      </w:pPr>
    </w:p>
    <w:p w14:paraId="7EACAB1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save(self):</w:t>
      </w:r>
    </w:p>
    <w:p w14:paraId="412CA0F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Jane Smith")</w:t>
      </w:r>
    </w:p>
    <w:p w14:paraId="6829120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Клавиатура")</w:t>
      </w:r>
    </w:p>
    <w:p w14:paraId="0AA67E8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304FBF0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quipment)</w:t>
      </w:r>
    </w:p>
    <w:p w14:paraId="7E614BA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75A0687C" w14:textId="77777777" w:rsidR="0023475B" w:rsidRPr="0023475B" w:rsidRDefault="0023475B" w:rsidP="0023475B">
      <w:pPr>
        <w:rPr>
          <w:lang w:val="en-US"/>
        </w:rPr>
      </w:pPr>
    </w:p>
    <w:p w14:paraId="25D5520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03B8056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45B3D86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</w:t>
      </w:r>
    </w:p>
    <w:p w14:paraId="1F81795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aved_record = self.emp_equip_method.get(emp_equip.id)</w:t>
      </w:r>
    </w:p>
    <w:p w14:paraId="45184EC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saved_record, emp_equip)</w:t>
      </w:r>
    </w:p>
    <w:p w14:paraId="5093ECA8" w14:textId="77777777" w:rsidR="0023475B" w:rsidRPr="0023475B" w:rsidRDefault="0023475B" w:rsidP="0023475B">
      <w:pPr>
        <w:rPr>
          <w:lang w:val="en-US"/>
        </w:rPr>
      </w:pPr>
    </w:p>
    <w:p w14:paraId="55EACF3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delete(self):</w:t>
      </w:r>
    </w:p>
    <w:p w14:paraId="2C1D015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Mike Johnson")</w:t>
      </w:r>
    </w:p>
    <w:p w14:paraId="6FC970E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Наушники")</w:t>
      </w:r>
    </w:p>
    <w:p w14:paraId="1DFDF36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326FEFB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quipment)</w:t>
      </w:r>
    </w:p>
    <w:p w14:paraId="0B4C20E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02968367" w14:textId="77777777" w:rsidR="0023475B" w:rsidRPr="0023475B" w:rsidRDefault="0023475B" w:rsidP="0023475B">
      <w:pPr>
        <w:rPr>
          <w:lang w:val="en-US"/>
        </w:rPr>
      </w:pPr>
    </w:p>
    <w:p w14:paraId="633BBF3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06236EB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185A07E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</w:t>
      </w:r>
    </w:p>
    <w:p w14:paraId="50EE7BC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emp_equip_method.delete(emp_equip)</w:t>
      </w:r>
    </w:p>
    <w:p w14:paraId="680EED4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sNone(self.emp_equip_method.get(emp_equip.id))</w:t>
      </w:r>
    </w:p>
    <w:p w14:paraId="1FB1F69E" w14:textId="77777777" w:rsidR="0023475B" w:rsidRPr="0023475B" w:rsidRDefault="0023475B" w:rsidP="0023475B">
      <w:pPr>
        <w:rPr>
          <w:lang w:val="en-US"/>
        </w:rPr>
      </w:pPr>
    </w:p>
    <w:p w14:paraId="094ED0D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2FAF4A0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Equipment).delete()</w:t>
      </w:r>
    </w:p>
    <w:p w14:paraId="72B7108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).delete()</w:t>
      </w:r>
    </w:p>
    <w:p w14:paraId="740126A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quipment).delete()</w:t>
      </w:r>
    </w:p>
    <w:p w14:paraId="6B342C2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4B8DE40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lose()</w:t>
      </w:r>
    </w:p>
    <w:p w14:paraId="1D70B123" w14:textId="77777777" w:rsidR="0023475B" w:rsidRPr="0023475B" w:rsidRDefault="0023475B" w:rsidP="0023475B">
      <w:pPr>
        <w:rPr>
          <w:lang w:val="en-US"/>
        </w:rPr>
      </w:pPr>
    </w:p>
    <w:p w14:paraId="07485D1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30382C14" w14:textId="7E27F8DE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5C88E44D" w14:textId="5E8361B8" w:rsidR="0023475B" w:rsidRDefault="0023475B" w:rsidP="0023475B">
      <w:pPr>
        <w:pStyle w:val="2"/>
      </w:pPr>
      <w:bookmarkStart w:id="24" w:name="_Toc149071939"/>
      <w:r>
        <w:t>tests/</w:t>
      </w:r>
      <w:r w:rsidRPr="0023475B">
        <w:t xml:space="preserve"> test_employee_model.py</w:t>
      </w:r>
      <w:bookmarkEnd w:id="24"/>
    </w:p>
    <w:p w14:paraId="3B20C85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sys</w:t>
      </w:r>
    </w:p>
    <w:p w14:paraId="73B2A60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sys.path.append("D:/Документы/Учеба/Учеба_5к1с/ОПЗБД/SQLAlchemy")</w:t>
      </w:r>
    </w:p>
    <w:p w14:paraId="2798D82D" w14:textId="77777777" w:rsidR="0023475B" w:rsidRPr="0023475B" w:rsidRDefault="0023475B" w:rsidP="0023475B">
      <w:pPr>
        <w:rPr>
          <w:lang w:val="en-US"/>
        </w:rPr>
      </w:pPr>
    </w:p>
    <w:p w14:paraId="2DAA0AA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6F671CA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 import Employee</w:t>
      </w:r>
    </w:p>
    <w:p w14:paraId="61C416A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3AA5DD9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08337474" w14:textId="77777777" w:rsidR="0023475B" w:rsidRPr="0023475B" w:rsidRDefault="0023475B" w:rsidP="0023475B">
      <w:pPr>
        <w:rPr>
          <w:lang w:val="en-US"/>
        </w:rPr>
      </w:pPr>
    </w:p>
    <w:p w14:paraId="3907444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EmployeeModel(unittest.TestCase):</w:t>
      </w:r>
    </w:p>
    <w:p w14:paraId="66D261B4" w14:textId="77777777" w:rsidR="0023475B" w:rsidRPr="0023475B" w:rsidRDefault="0023475B" w:rsidP="0023475B">
      <w:pPr>
        <w:rPr>
          <w:lang w:val="en-US"/>
        </w:rPr>
      </w:pPr>
    </w:p>
    <w:p w14:paraId="2FFB2C6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51E3487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1760611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677970F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 = BaseMethod(self.session, Employee)</w:t>
      </w:r>
    </w:p>
    <w:p w14:paraId="38F09E9C" w14:textId="77777777" w:rsidR="0023475B" w:rsidRPr="0023475B" w:rsidRDefault="0023475B" w:rsidP="0023475B">
      <w:pPr>
        <w:rPr>
          <w:lang w:val="en-US"/>
        </w:rPr>
      </w:pPr>
    </w:p>
    <w:p w14:paraId="0201947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existing_employee(self):</w:t>
      </w:r>
    </w:p>
    <w:p w14:paraId="11A8C816" w14:textId="77777777" w:rsidR="0023475B" w:rsidRPr="0023475B" w:rsidRDefault="0023475B" w:rsidP="0023475B">
      <w:r w:rsidRPr="0023475B">
        <w:rPr>
          <w:lang w:val="en-US"/>
        </w:rPr>
        <w:lastRenderedPageBreak/>
        <w:t xml:space="preserve">        </w:t>
      </w:r>
      <w:r w:rsidRPr="0023475B">
        <w:t xml:space="preserve"># Тест получения существующего сотрудника по </w:t>
      </w:r>
      <w:r w:rsidRPr="0023475B">
        <w:rPr>
          <w:lang w:val="en-US"/>
        </w:rPr>
        <w:t>ID</w:t>
      </w:r>
    </w:p>
    <w:p w14:paraId="1310B257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Иван", last_name="Иванов", phone="+79123456789")</w:t>
      </w:r>
    </w:p>
    <w:p w14:paraId="02965C8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5D68148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rieved_employee = self.employee_method.get(employee.id)</w:t>
      </w:r>
    </w:p>
    <w:p w14:paraId="7CE8AAC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retrieved_employee.first_name, "Иван")</w:t>
      </w:r>
    </w:p>
    <w:p w14:paraId="04EC916D" w14:textId="77777777" w:rsidR="0023475B" w:rsidRPr="0023475B" w:rsidRDefault="0023475B" w:rsidP="0023475B">
      <w:pPr>
        <w:rPr>
          <w:lang w:val="en-US"/>
        </w:rPr>
      </w:pPr>
    </w:p>
    <w:p w14:paraId="0293C34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find_existing_employee(self):</w:t>
      </w:r>
    </w:p>
    <w:p w14:paraId="79B6B1CF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поиска существующего сотрудника по имени</w:t>
      </w:r>
    </w:p>
    <w:p w14:paraId="70D0558C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Анна", last_name="Сергеева", phone="+79123456789")</w:t>
      </w:r>
    </w:p>
    <w:p w14:paraId="036EDCA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4F14228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s = self.employee_method.find(first_name="Анна")</w:t>
      </w:r>
    </w:p>
    <w:p w14:paraId="527D546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len(employees), 1)</w:t>
      </w:r>
    </w:p>
    <w:p w14:paraId="2D1CF36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employees[0].last_name, "Сергеева")</w:t>
      </w:r>
    </w:p>
    <w:p w14:paraId="4AB372EA" w14:textId="77777777" w:rsidR="0023475B" w:rsidRPr="0023475B" w:rsidRDefault="0023475B" w:rsidP="0023475B">
      <w:pPr>
        <w:rPr>
          <w:lang w:val="en-US"/>
        </w:rPr>
      </w:pPr>
    </w:p>
    <w:p w14:paraId="614C5E7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all_employees(self):</w:t>
      </w:r>
    </w:p>
    <w:p w14:paraId="49CFC9F3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получения всех сотрудников</w:t>
      </w:r>
    </w:p>
    <w:p w14:paraId="43835242" w14:textId="77777777" w:rsidR="0023475B" w:rsidRPr="0023475B" w:rsidRDefault="0023475B" w:rsidP="0023475B">
      <w:r w:rsidRPr="0023475B">
        <w:t xml:space="preserve">        </w:t>
      </w:r>
      <w:r w:rsidRPr="0023475B">
        <w:rPr>
          <w:lang w:val="en-US"/>
        </w:rPr>
        <w:t>employees</w:t>
      </w:r>
      <w:r w:rsidRPr="0023475B">
        <w:t xml:space="preserve"> = [</w:t>
      </w:r>
    </w:p>
    <w:p w14:paraId="1FF785CB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    </w:t>
      </w:r>
      <w:r w:rsidRPr="0023475B">
        <w:rPr>
          <w:lang w:val="en-US"/>
        </w:rPr>
        <w:t>Employee(first_name="Иван", last_name="Иванов", phone="+79123456789"),</w:t>
      </w:r>
    </w:p>
    <w:p w14:paraId="75D4921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Employee(first_name="Петр", last_name="Петров", phone="+79123456789"),</w:t>
      </w:r>
    </w:p>
    <w:p w14:paraId="76F551E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Employee(first_name="Анна", last_name="Сергеева", phone="+79123456789"),</w:t>
      </w:r>
    </w:p>
    <w:p w14:paraId="3C54B55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]</w:t>
      </w:r>
    </w:p>
    <w:p w14:paraId="18BE502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for employee in employees:</w:t>
      </w:r>
    </w:p>
    <w:p w14:paraId="5816D2A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self.employee_method.save(employee)</w:t>
      </w:r>
    </w:p>
    <w:p w14:paraId="7E9CE1C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all_employees = self.employee_method.get_all()</w:t>
      </w:r>
    </w:p>
    <w:p w14:paraId="638E929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assertEqual(len(all_employees), 3)</w:t>
      </w:r>
    </w:p>
    <w:p w14:paraId="6F99A781" w14:textId="77777777" w:rsidR="0023475B" w:rsidRPr="0023475B" w:rsidRDefault="0023475B" w:rsidP="0023475B">
      <w:pPr>
        <w:rPr>
          <w:lang w:val="en-US"/>
        </w:rPr>
      </w:pPr>
    </w:p>
    <w:p w14:paraId="74BBF01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update_employee(self):</w:t>
      </w:r>
    </w:p>
    <w:p w14:paraId="68F7198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# Тест обновления сотрудника</w:t>
      </w:r>
    </w:p>
    <w:p w14:paraId="6A9BCC5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Олег", last_name="Олегов", phone="+79123456789")</w:t>
      </w:r>
    </w:p>
    <w:p w14:paraId="75FA7C6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25830C4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.first_name = "Новое имя"</w:t>
      </w:r>
    </w:p>
    <w:p w14:paraId="2F7AD4B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163E361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updated_employee = self.employee_method.get(employee.id)</w:t>
      </w:r>
    </w:p>
    <w:p w14:paraId="6BACBA4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updated_employee.first_name, "Новое имя")</w:t>
      </w:r>
    </w:p>
    <w:p w14:paraId="5C735E61" w14:textId="77777777" w:rsidR="0023475B" w:rsidRPr="0023475B" w:rsidRDefault="0023475B" w:rsidP="0023475B">
      <w:pPr>
        <w:rPr>
          <w:lang w:val="en-US"/>
        </w:rPr>
      </w:pPr>
    </w:p>
    <w:p w14:paraId="50F8A3C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delete_existing_employee(self):</w:t>
      </w:r>
    </w:p>
    <w:p w14:paraId="6DAEE7E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# Тест удаления существующего сотрудника</w:t>
      </w:r>
    </w:p>
    <w:p w14:paraId="6A0332A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Иван", last_name="Иванов", phone="+79123456789")</w:t>
      </w:r>
    </w:p>
    <w:p w14:paraId="17BB114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7E91A34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delete(employee)</w:t>
      </w:r>
    </w:p>
    <w:p w14:paraId="3431011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deleted_employee = self.employee_method.get(employee.id)</w:t>
      </w:r>
    </w:p>
    <w:p w14:paraId="5704327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sNone(deleted_employee)</w:t>
      </w:r>
    </w:p>
    <w:p w14:paraId="5710C7E9" w14:textId="77777777" w:rsidR="0023475B" w:rsidRPr="0023475B" w:rsidRDefault="0023475B" w:rsidP="0023475B">
      <w:pPr>
        <w:rPr>
          <w:lang w:val="en-US"/>
        </w:rPr>
      </w:pPr>
    </w:p>
    <w:p w14:paraId="39D216D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4BC28D0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).delete()</w:t>
      </w:r>
    </w:p>
    <w:p w14:paraId="01A9CA8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69CB1CE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lose()</w:t>
      </w:r>
    </w:p>
    <w:p w14:paraId="30204919" w14:textId="77777777" w:rsidR="0023475B" w:rsidRPr="0023475B" w:rsidRDefault="0023475B" w:rsidP="0023475B">
      <w:pPr>
        <w:rPr>
          <w:lang w:val="en-US"/>
        </w:rPr>
      </w:pPr>
    </w:p>
    <w:p w14:paraId="61A1031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7148C075" w14:textId="7900A6B4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2740D4CC" w14:textId="29083251" w:rsidR="0023475B" w:rsidRDefault="0023475B" w:rsidP="0023475B">
      <w:pPr>
        <w:pStyle w:val="2"/>
      </w:pPr>
      <w:bookmarkStart w:id="25" w:name="_Toc149071940"/>
      <w:r>
        <w:lastRenderedPageBreak/>
        <w:t>tests/</w:t>
      </w:r>
      <w:r w:rsidRPr="0023475B">
        <w:t xml:space="preserve"> test_equipment_model.py</w:t>
      </w:r>
      <w:bookmarkEnd w:id="25"/>
    </w:p>
    <w:p w14:paraId="0FA563C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sys</w:t>
      </w:r>
    </w:p>
    <w:p w14:paraId="56F0774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sys.path.append("D:/Документы/Учеба/Учеба_5к1с/ОПЗБД/SQLAlchemy")</w:t>
      </w:r>
    </w:p>
    <w:p w14:paraId="621C6695" w14:textId="77777777" w:rsidR="0023475B" w:rsidRPr="0023475B" w:rsidRDefault="0023475B" w:rsidP="0023475B">
      <w:pPr>
        <w:rPr>
          <w:lang w:val="en-US"/>
        </w:rPr>
      </w:pPr>
    </w:p>
    <w:p w14:paraId="76985E2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4E602FC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_equipment import EmployeeEquipment</w:t>
      </w:r>
    </w:p>
    <w:p w14:paraId="5B1658E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 import Employee</w:t>
      </w:r>
    </w:p>
    <w:p w14:paraId="035CC3A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quipment import Equipment</w:t>
      </w:r>
    </w:p>
    <w:p w14:paraId="18CA803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2BA5675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037A58A4" w14:textId="77777777" w:rsidR="0023475B" w:rsidRPr="0023475B" w:rsidRDefault="0023475B" w:rsidP="0023475B">
      <w:pPr>
        <w:rPr>
          <w:lang w:val="en-US"/>
        </w:rPr>
      </w:pPr>
    </w:p>
    <w:p w14:paraId="07A72B8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EmployeeEquipmentModel(unittest.TestCase):</w:t>
      </w:r>
    </w:p>
    <w:p w14:paraId="333C8F83" w14:textId="77777777" w:rsidR="0023475B" w:rsidRPr="0023475B" w:rsidRDefault="0023475B" w:rsidP="0023475B">
      <w:pPr>
        <w:rPr>
          <w:lang w:val="en-US"/>
        </w:rPr>
      </w:pPr>
    </w:p>
    <w:p w14:paraId="355A6F6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6970A1F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2101D7D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5EC1666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 = BaseMethod(self.session, EmployeeEquipment)</w:t>
      </w:r>
    </w:p>
    <w:p w14:paraId="3C81A84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 = BaseMethod(self.session, Employee)</w:t>
      </w:r>
    </w:p>
    <w:p w14:paraId="55225EA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 = BaseMethod(self.session, Equipment)</w:t>
      </w:r>
    </w:p>
    <w:p w14:paraId="2294F2FF" w14:textId="77777777" w:rsidR="0023475B" w:rsidRPr="0023475B" w:rsidRDefault="0023475B" w:rsidP="0023475B">
      <w:pPr>
        <w:rPr>
          <w:lang w:val="en-US"/>
        </w:rPr>
      </w:pPr>
    </w:p>
    <w:p w14:paraId="473AF66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existing_emp_equip(self):</w:t>
      </w:r>
    </w:p>
    <w:p w14:paraId="3C0CB2FA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 xml:space="preserve"># Тест получения существующей связи сотрудника и оборудования по </w:t>
      </w:r>
      <w:r w:rsidRPr="0023475B">
        <w:rPr>
          <w:lang w:val="en-US"/>
        </w:rPr>
        <w:t>ID</w:t>
      </w:r>
    </w:p>
    <w:p w14:paraId="4E3AF291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John Doe")</w:t>
      </w:r>
    </w:p>
    <w:p w14:paraId="4678850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Компьютер")</w:t>
      </w:r>
    </w:p>
    <w:p w14:paraId="1894746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1241530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.save(equipment)</w:t>
      </w:r>
    </w:p>
    <w:p w14:paraId="6F1A15D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emp_equip = EmployeeEquipment(employee_id=employee.id, equipment_id=equipment.id)</w:t>
      </w:r>
    </w:p>
    <w:p w14:paraId="56C3E59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344AC238" w14:textId="77777777" w:rsidR="0023475B" w:rsidRPr="0023475B" w:rsidRDefault="0023475B" w:rsidP="0023475B">
      <w:pPr>
        <w:rPr>
          <w:lang w:val="en-US"/>
        </w:rPr>
      </w:pPr>
    </w:p>
    <w:p w14:paraId="3309B05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rieved = self.emp_equip_method.get(emp_equip.id)</w:t>
      </w:r>
    </w:p>
    <w:p w14:paraId="15BDE25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retrieved, emp_equip)</w:t>
      </w:r>
    </w:p>
    <w:p w14:paraId="30A06E42" w14:textId="77777777" w:rsidR="0023475B" w:rsidRPr="0023475B" w:rsidRDefault="0023475B" w:rsidP="0023475B">
      <w:pPr>
        <w:rPr>
          <w:lang w:val="en-US"/>
        </w:rPr>
      </w:pPr>
    </w:p>
    <w:p w14:paraId="15B2A73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find_existing_emp_equip(self):</w:t>
      </w:r>
    </w:p>
    <w:p w14:paraId="01C64054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 xml:space="preserve"># Тест поиска существующей связи сотрудника и оборудования по </w:t>
      </w:r>
      <w:r w:rsidRPr="0023475B">
        <w:rPr>
          <w:lang w:val="en-US"/>
        </w:rPr>
        <w:t>ID</w:t>
      </w:r>
      <w:r w:rsidRPr="0023475B">
        <w:t xml:space="preserve"> сотрудника</w:t>
      </w:r>
    </w:p>
    <w:p w14:paraId="2D9E8B57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John Doe")</w:t>
      </w:r>
    </w:p>
    <w:p w14:paraId="3654649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Мышь")</w:t>
      </w:r>
    </w:p>
    <w:p w14:paraId="5EA4F45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793E798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.save(equipment)</w:t>
      </w:r>
    </w:p>
    <w:p w14:paraId="6CC84A23" w14:textId="77777777" w:rsidR="0023475B" w:rsidRPr="0023475B" w:rsidRDefault="0023475B" w:rsidP="0023475B">
      <w:pPr>
        <w:rPr>
          <w:lang w:val="en-US"/>
        </w:rPr>
      </w:pPr>
    </w:p>
    <w:p w14:paraId="5AD11FB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23BAAB3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4B462601" w14:textId="77777777" w:rsidR="0023475B" w:rsidRPr="0023475B" w:rsidRDefault="0023475B" w:rsidP="0023475B">
      <w:pPr>
        <w:rPr>
          <w:lang w:val="en-US"/>
        </w:rPr>
      </w:pPr>
    </w:p>
    <w:p w14:paraId="5D2CDED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sults = self.emp_equip_method.find(employee_id=employee.id)</w:t>
      </w:r>
    </w:p>
    <w:p w14:paraId="1D6D95D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n(emp_equip, results)</w:t>
      </w:r>
    </w:p>
    <w:p w14:paraId="101AAB6F" w14:textId="77777777" w:rsidR="0023475B" w:rsidRPr="0023475B" w:rsidRDefault="0023475B" w:rsidP="0023475B">
      <w:pPr>
        <w:rPr>
          <w:lang w:val="en-US"/>
        </w:rPr>
      </w:pPr>
    </w:p>
    <w:p w14:paraId="6A2F6FA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all_emp_equip(self):</w:t>
      </w:r>
    </w:p>
    <w:p w14:paraId="38DA5712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получения всех связей сотрудника и оборудования</w:t>
      </w:r>
    </w:p>
    <w:p w14:paraId="2B4B1060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Jane Doe")</w:t>
      </w:r>
    </w:p>
    <w:p w14:paraId="79C00D9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Монитор")</w:t>
      </w:r>
    </w:p>
    <w:p w14:paraId="57D7189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)</w:t>
      </w:r>
    </w:p>
    <w:p w14:paraId="71D79A6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.save(equipment)</w:t>
      </w:r>
    </w:p>
    <w:p w14:paraId="774AF559" w14:textId="77777777" w:rsidR="0023475B" w:rsidRPr="0023475B" w:rsidRDefault="0023475B" w:rsidP="0023475B">
      <w:pPr>
        <w:rPr>
          <w:lang w:val="en-US"/>
        </w:rPr>
      </w:pPr>
    </w:p>
    <w:p w14:paraId="11B33D7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emp_equip = EmployeeEquipment(employee_id=employee.id, equipment_id=equipment.id)</w:t>
      </w:r>
    </w:p>
    <w:p w14:paraId="2449A18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37C65A5C" w14:textId="77777777" w:rsidR="0023475B" w:rsidRPr="0023475B" w:rsidRDefault="0023475B" w:rsidP="0023475B">
      <w:pPr>
        <w:rPr>
          <w:lang w:val="en-US"/>
        </w:rPr>
      </w:pPr>
    </w:p>
    <w:p w14:paraId="4F855C9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all_records = self.emp_equip_method.get_all()</w:t>
      </w:r>
    </w:p>
    <w:p w14:paraId="4A3E705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n(emp_equip, all_records)</w:t>
      </w:r>
    </w:p>
    <w:p w14:paraId="58687EC3" w14:textId="77777777" w:rsidR="0023475B" w:rsidRPr="0023475B" w:rsidRDefault="0023475B" w:rsidP="0023475B">
      <w:pPr>
        <w:rPr>
          <w:lang w:val="en-US"/>
        </w:rPr>
      </w:pPr>
    </w:p>
    <w:p w14:paraId="3BD3F1C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update_emp_equip(self):</w:t>
      </w:r>
    </w:p>
    <w:p w14:paraId="4CEF518F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обновления связи сотрудника и оборудования</w:t>
      </w:r>
    </w:p>
    <w:p w14:paraId="1418B4DE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1 = Employee(first_name="Jane Smith")</w:t>
      </w:r>
    </w:p>
    <w:p w14:paraId="12DF5AE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2 = Employee(first_name="Mike Johnson")</w:t>
      </w:r>
    </w:p>
    <w:p w14:paraId="1DB00B5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Клавиатура")</w:t>
      </w:r>
    </w:p>
    <w:p w14:paraId="05B0E3C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1)</w:t>
      </w:r>
    </w:p>
    <w:p w14:paraId="6E1E04F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loyee_method.save(employee2)</w:t>
      </w:r>
    </w:p>
    <w:p w14:paraId="10B1EEE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.save(equipment)</w:t>
      </w:r>
    </w:p>
    <w:p w14:paraId="15279034" w14:textId="77777777" w:rsidR="0023475B" w:rsidRPr="0023475B" w:rsidRDefault="0023475B" w:rsidP="0023475B">
      <w:pPr>
        <w:rPr>
          <w:lang w:val="en-US"/>
        </w:rPr>
      </w:pPr>
    </w:p>
    <w:p w14:paraId="29D3E4C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1.id, equipment_id=equipment.id)</w:t>
      </w:r>
    </w:p>
    <w:p w14:paraId="40FC372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26DCA7FD" w14:textId="77777777" w:rsidR="0023475B" w:rsidRPr="0023475B" w:rsidRDefault="0023475B" w:rsidP="0023475B">
      <w:pPr>
        <w:rPr>
          <w:lang w:val="en-US"/>
        </w:rPr>
      </w:pPr>
    </w:p>
    <w:p w14:paraId="7A25600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.employee_id = employee2.id</w:t>
      </w:r>
    </w:p>
    <w:p w14:paraId="06E326C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53532F3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updated_record = self.emp_equip_method.get(emp_equip.id)</w:t>
      </w:r>
    </w:p>
    <w:p w14:paraId="3946BD5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updated_record.employee_id, employee2.id)</w:t>
      </w:r>
    </w:p>
    <w:p w14:paraId="69DAE8E7" w14:textId="77777777" w:rsidR="0023475B" w:rsidRPr="0023475B" w:rsidRDefault="0023475B" w:rsidP="0023475B">
      <w:pPr>
        <w:rPr>
          <w:lang w:val="en-US"/>
        </w:rPr>
      </w:pPr>
    </w:p>
    <w:p w14:paraId="0E25E38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delete_existing_emp_equip(self):</w:t>
      </w:r>
    </w:p>
    <w:p w14:paraId="5E956975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удаления существующей связи сотрудника и оборудования</w:t>
      </w:r>
    </w:p>
    <w:p w14:paraId="24FBA40B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employee = Employee(first_name="Mike Johnson")</w:t>
      </w:r>
    </w:p>
    <w:p w14:paraId="64D0FB1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 = Equipment(equipment_name="Наушники")</w:t>
      </w:r>
    </w:p>
    <w:p w14:paraId="403E351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employee_method.save(employee)</w:t>
      </w:r>
    </w:p>
    <w:p w14:paraId="2D879DF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quipment_method.save(equipment)</w:t>
      </w:r>
    </w:p>
    <w:p w14:paraId="46C46BDE" w14:textId="77777777" w:rsidR="0023475B" w:rsidRPr="0023475B" w:rsidRDefault="0023475B" w:rsidP="0023475B">
      <w:pPr>
        <w:rPr>
          <w:lang w:val="en-US"/>
        </w:rPr>
      </w:pPr>
    </w:p>
    <w:p w14:paraId="786AFAA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_equip = EmployeeEquipment(employee_id=employee.id, equipment_id=equipment.id)</w:t>
      </w:r>
    </w:p>
    <w:p w14:paraId="3B1E3AF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save(emp_equip)</w:t>
      </w:r>
    </w:p>
    <w:p w14:paraId="11CA252D" w14:textId="77777777" w:rsidR="0023475B" w:rsidRPr="0023475B" w:rsidRDefault="0023475B" w:rsidP="0023475B">
      <w:pPr>
        <w:rPr>
          <w:lang w:val="en-US"/>
        </w:rPr>
      </w:pPr>
    </w:p>
    <w:p w14:paraId="1300EF5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emp_equip_method.delete(emp_equip)</w:t>
      </w:r>
    </w:p>
    <w:p w14:paraId="25EA94B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sNone(self.emp_equip_method.get(emp_equip.id))</w:t>
      </w:r>
    </w:p>
    <w:p w14:paraId="33587F49" w14:textId="77777777" w:rsidR="0023475B" w:rsidRPr="0023475B" w:rsidRDefault="0023475B" w:rsidP="0023475B">
      <w:pPr>
        <w:rPr>
          <w:lang w:val="en-US"/>
        </w:rPr>
      </w:pPr>
    </w:p>
    <w:p w14:paraId="6517D39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5E1CE09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Equipment).delete()</w:t>
      </w:r>
    </w:p>
    <w:p w14:paraId="14E08BB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).delete()</w:t>
      </w:r>
    </w:p>
    <w:p w14:paraId="055CF8A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quipment).delete()</w:t>
      </w:r>
    </w:p>
    <w:p w14:paraId="5ABBB3D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6DF05B5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lose()</w:t>
      </w:r>
    </w:p>
    <w:p w14:paraId="38EDC119" w14:textId="77777777" w:rsidR="0023475B" w:rsidRPr="0023475B" w:rsidRDefault="0023475B" w:rsidP="0023475B">
      <w:pPr>
        <w:rPr>
          <w:lang w:val="en-US"/>
        </w:rPr>
      </w:pPr>
    </w:p>
    <w:p w14:paraId="1415AC7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3A7F08B2" w14:textId="1E86C0B4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1F0C27D3" w14:textId="329B80F3" w:rsidR="0023475B" w:rsidRDefault="0023475B" w:rsidP="0023475B">
      <w:pPr>
        <w:pStyle w:val="2"/>
      </w:pPr>
      <w:bookmarkStart w:id="26" w:name="_Toc149071941"/>
      <w:r>
        <w:t>tests/</w:t>
      </w:r>
      <w:r w:rsidRPr="0023475B">
        <w:t xml:space="preserve"> test_mapping.py</w:t>
      </w:r>
      <w:bookmarkEnd w:id="26"/>
    </w:p>
    <w:p w14:paraId="5DE8353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sys</w:t>
      </w:r>
    </w:p>
    <w:p w14:paraId="304EB56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sys.path.append("D:/Документы/Учеба/Учеба_5к1с/ОПЗБД/SQLAlchemy")</w:t>
      </w:r>
    </w:p>
    <w:p w14:paraId="5693221D" w14:textId="77777777" w:rsidR="0023475B" w:rsidRPr="0023475B" w:rsidRDefault="0023475B" w:rsidP="0023475B">
      <w:pPr>
        <w:rPr>
          <w:lang w:val="en-US"/>
        </w:rPr>
      </w:pPr>
    </w:p>
    <w:p w14:paraId="6590949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76A2425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sqlalchemy.inspection import inspect</w:t>
      </w:r>
    </w:p>
    <w:p w14:paraId="49D7243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_equipment import EmployeeEquipment</w:t>
      </w:r>
    </w:p>
    <w:p w14:paraId="5D956FD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 import Employee</w:t>
      </w:r>
    </w:p>
    <w:p w14:paraId="48F0F38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quipment import Equipment</w:t>
      </w:r>
    </w:p>
    <w:p w14:paraId="5EBB937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position import Position</w:t>
      </w:r>
    </w:p>
    <w:p w14:paraId="5D159ED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>from models.time_track import TimeTrack</w:t>
      </w:r>
    </w:p>
    <w:p w14:paraId="217A763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72150D7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2CB27C00" w14:textId="77777777" w:rsidR="0023475B" w:rsidRPr="0023475B" w:rsidRDefault="0023475B" w:rsidP="0023475B">
      <w:pPr>
        <w:rPr>
          <w:lang w:val="en-US"/>
        </w:rPr>
      </w:pPr>
    </w:p>
    <w:p w14:paraId="564BE9E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TableMapping(unittest.TestCase):</w:t>
      </w:r>
    </w:p>
    <w:p w14:paraId="395873C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</w:t>
      </w:r>
    </w:p>
    <w:p w14:paraId="115F13C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07869BC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5211E22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131DBE00" w14:textId="77777777" w:rsidR="0023475B" w:rsidRPr="0023475B" w:rsidRDefault="0023475B" w:rsidP="0023475B">
      <w:pPr>
        <w:rPr>
          <w:lang w:val="en-US"/>
        </w:rPr>
      </w:pPr>
    </w:p>
    <w:p w14:paraId="770EB29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employee_equipment_table_mapping(self):</w:t>
      </w:r>
    </w:p>
    <w:p w14:paraId="09E5DAE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_equipment_mapper = inspect(EmployeeEquipment)</w:t>
      </w:r>
    </w:p>
    <w:p w14:paraId="520B31D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employee_equipment_mapper.local_table.name, "employee_equipments")</w:t>
      </w:r>
    </w:p>
    <w:p w14:paraId="12851813" w14:textId="77777777" w:rsidR="0023475B" w:rsidRPr="0023475B" w:rsidRDefault="0023475B" w:rsidP="0023475B">
      <w:pPr>
        <w:rPr>
          <w:lang w:val="en-US"/>
        </w:rPr>
      </w:pPr>
    </w:p>
    <w:p w14:paraId="16F93F2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employee_table_mapping(self):</w:t>
      </w:r>
    </w:p>
    <w:p w14:paraId="72F7D7F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_mapper = inspect(Employee)</w:t>
      </w:r>
    </w:p>
    <w:p w14:paraId="2924E5B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employee_mapper.local_table.name, "employees")</w:t>
      </w:r>
    </w:p>
    <w:p w14:paraId="078C6B61" w14:textId="77777777" w:rsidR="0023475B" w:rsidRPr="0023475B" w:rsidRDefault="0023475B" w:rsidP="0023475B">
      <w:pPr>
        <w:rPr>
          <w:lang w:val="en-US"/>
        </w:rPr>
      </w:pPr>
    </w:p>
    <w:p w14:paraId="310024E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equipment_table_mapping(self):</w:t>
      </w:r>
    </w:p>
    <w:p w14:paraId="6D959D3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quipment_mapper = inspect(Equipment)</w:t>
      </w:r>
    </w:p>
    <w:p w14:paraId="1FBE4B1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equipment_mapper.local_table.name, "equipments")</w:t>
      </w:r>
    </w:p>
    <w:p w14:paraId="6254471D" w14:textId="77777777" w:rsidR="0023475B" w:rsidRPr="0023475B" w:rsidRDefault="0023475B" w:rsidP="0023475B">
      <w:pPr>
        <w:rPr>
          <w:lang w:val="en-US"/>
        </w:rPr>
      </w:pPr>
    </w:p>
    <w:p w14:paraId="56390A7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position_table_mapping(self):</w:t>
      </w:r>
    </w:p>
    <w:p w14:paraId="655426E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position_mapper = inspect(Position)</w:t>
      </w:r>
    </w:p>
    <w:p w14:paraId="6865C01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position_mapper.local_table.name, "positions")</w:t>
      </w:r>
    </w:p>
    <w:p w14:paraId="228801F6" w14:textId="77777777" w:rsidR="0023475B" w:rsidRPr="0023475B" w:rsidRDefault="0023475B" w:rsidP="0023475B">
      <w:pPr>
        <w:rPr>
          <w:lang w:val="en-US"/>
        </w:rPr>
      </w:pPr>
    </w:p>
    <w:p w14:paraId="56C003A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time_track_table_mapping(self):</w:t>
      </w:r>
    </w:p>
    <w:p w14:paraId="1F58C38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_track_mapper = inspect(TimeTrack)</w:t>
      </w:r>
    </w:p>
    <w:p w14:paraId="2B5121A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assertEqual(time_track_mapper.local_table.name, "time_tracks")</w:t>
      </w:r>
    </w:p>
    <w:p w14:paraId="6284CBD2" w14:textId="77777777" w:rsidR="0023475B" w:rsidRPr="0023475B" w:rsidRDefault="0023475B" w:rsidP="0023475B">
      <w:pPr>
        <w:rPr>
          <w:lang w:val="en-US"/>
        </w:rPr>
      </w:pPr>
    </w:p>
    <w:p w14:paraId="1B8C346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6CC3D3B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lose()</w:t>
      </w:r>
    </w:p>
    <w:p w14:paraId="2F9F2F4A" w14:textId="77777777" w:rsidR="0023475B" w:rsidRPr="0023475B" w:rsidRDefault="0023475B" w:rsidP="0023475B">
      <w:pPr>
        <w:rPr>
          <w:lang w:val="en-US"/>
        </w:rPr>
      </w:pPr>
    </w:p>
    <w:p w14:paraId="08E5E8C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12AEAFAA" w14:textId="771ED06F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39A5DF48" w14:textId="3ECD5091" w:rsidR="0023475B" w:rsidRDefault="0023475B" w:rsidP="0023475B">
      <w:pPr>
        <w:pStyle w:val="2"/>
      </w:pPr>
      <w:bookmarkStart w:id="27" w:name="_Toc149071942"/>
      <w:r>
        <w:t>tests/</w:t>
      </w:r>
      <w:r w:rsidRPr="0023475B">
        <w:t xml:space="preserve"> test_position_model.py</w:t>
      </w:r>
      <w:bookmarkEnd w:id="27"/>
    </w:p>
    <w:p w14:paraId="7975B1E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sys</w:t>
      </w:r>
    </w:p>
    <w:p w14:paraId="3337391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sys.path.append("D:/Документы/Учеба/Учеба_5к1с/ОПЗБД/SQLAlchemy")</w:t>
      </w:r>
    </w:p>
    <w:p w14:paraId="68972F4E" w14:textId="77777777" w:rsidR="0023475B" w:rsidRPr="0023475B" w:rsidRDefault="0023475B" w:rsidP="0023475B">
      <w:pPr>
        <w:rPr>
          <w:lang w:val="en-US"/>
        </w:rPr>
      </w:pPr>
    </w:p>
    <w:p w14:paraId="0AFEA36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65CF2E4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position import Position</w:t>
      </w:r>
    </w:p>
    <w:p w14:paraId="582F832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31C6764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25B58F11" w14:textId="77777777" w:rsidR="0023475B" w:rsidRPr="0023475B" w:rsidRDefault="0023475B" w:rsidP="0023475B">
      <w:pPr>
        <w:rPr>
          <w:lang w:val="en-US"/>
        </w:rPr>
      </w:pPr>
    </w:p>
    <w:p w14:paraId="413E34E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PositionModel(unittest.TestCase):</w:t>
      </w:r>
    </w:p>
    <w:p w14:paraId="0A803E77" w14:textId="77777777" w:rsidR="0023475B" w:rsidRPr="0023475B" w:rsidRDefault="0023475B" w:rsidP="0023475B">
      <w:pPr>
        <w:rPr>
          <w:lang w:val="en-US"/>
        </w:rPr>
      </w:pPr>
    </w:p>
    <w:p w14:paraId="74E905B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2A8D16F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01B6174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41A7148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 = BaseMethod(self.session, Position)</w:t>
      </w:r>
    </w:p>
    <w:p w14:paraId="41CC02F9" w14:textId="77777777" w:rsidR="0023475B" w:rsidRPr="0023475B" w:rsidRDefault="0023475B" w:rsidP="0023475B">
      <w:pPr>
        <w:rPr>
          <w:lang w:val="en-US"/>
        </w:rPr>
      </w:pPr>
    </w:p>
    <w:p w14:paraId="4A9AD93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position(self):</w:t>
      </w:r>
    </w:p>
    <w:p w14:paraId="318B9C6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# Тест получения должности по ID</w:t>
      </w:r>
    </w:p>
    <w:p w14:paraId="53FCB0B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position = Position(position_name="Менеджер", salary=100000)</w:t>
      </w:r>
    </w:p>
    <w:p w14:paraId="2014B31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.save(position)</w:t>
      </w:r>
    </w:p>
    <w:p w14:paraId="5526C22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rieved_position = self.position_method.get(position.id)</w:t>
      </w:r>
    </w:p>
    <w:p w14:paraId="4AF2713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retrieved_position.position_name, "Менеджер")</w:t>
      </w:r>
    </w:p>
    <w:p w14:paraId="51EDFCC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assertEqual(retrieved_position.salary, 100000)</w:t>
      </w:r>
    </w:p>
    <w:p w14:paraId="32086306" w14:textId="77777777" w:rsidR="0023475B" w:rsidRPr="0023475B" w:rsidRDefault="0023475B" w:rsidP="0023475B">
      <w:pPr>
        <w:rPr>
          <w:lang w:val="en-US"/>
        </w:rPr>
      </w:pPr>
    </w:p>
    <w:p w14:paraId="06CB9E2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find_position(self):</w:t>
      </w:r>
    </w:p>
    <w:p w14:paraId="4C7EB76D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поиска должности по параметрам</w:t>
      </w:r>
    </w:p>
    <w:p w14:paraId="344F9D1A" w14:textId="77777777" w:rsidR="0023475B" w:rsidRPr="0023475B" w:rsidRDefault="0023475B" w:rsidP="0023475B">
      <w:r w:rsidRPr="0023475B">
        <w:t xml:space="preserve">        </w:t>
      </w:r>
      <w:r w:rsidRPr="0023475B">
        <w:rPr>
          <w:lang w:val="en-US"/>
        </w:rPr>
        <w:t>position</w:t>
      </w:r>
      <w:r w:rsidRPr="0023475B">
        <w:t xml:space="preserve"> = </w:t>
      </w:r>
      <w:r w:rsidRPr="0023475B">
        <w:rPr>
          <w:lang w:val="en-US"/>
        </w:rPr>
        <w:t>Position</w:t>
      </w:r>
      <w:r w:rsidRPr="0023475B">
        <w:t>(</w:t>
      </w:r>
      <w:r w:rsidRPr="0023475B">
        <w:rPr>
          <w:lang w:val="en-US"/>
        </w:rPr>
        <w:t>position</w:t>
      </w:r>
      <w:r w:rsidRPr="0023475B">
        <w:t>_</w:t>
      </w:r>
      <w:r w:rsidRPr="0023475B">
        <w:rPr>
          <w:lang w:val="en-US"/>
        </w:rPr>
        <w:t>name</w:t>
      </w:r>
      <w:r w:rsidRPr="0023475B">
        <w:t xml:space="preserve">="Программист", </w:t>
      </w:r>
      <w:r w:rsidRPr="0023475B">
        <w:rPr>
          <w:lang w:val="en-US"/>
        </w:rPr>
        <w:t>salary</w:t>
      </w:r>
      <w:r w:rsidRPr="0023475B">
        <w:t>=150000)</w:t>
      </w:r>
    </w:p>
    <w:p w14:paraId="6D4AB360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</w:t>
      </w:r>
      <w:r w:rsidRPr="0023475B">
        <w:rPr>
          <w:lang w:val="en-US"/>
        </w:rPr>
        <w:t>self.position_method.save(position)</w:t>
      </w:r>
    </w:p>
    <w:p w14:paraId="65D06E4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found_positions = self.position_method.find(position_name="Программист")</w:t>
      </w:r>
    </w:p>
    <w:p w14:paraId="08234BC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len(found_positions), 1)</w:t>
      </w:r>
    </w:p>
    <w:p w14:paraId="4D1EA45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found_positions[0].salary, 150000)</w:t>
      </w:r>
    </w:p>
    <w:p w14:paraId="2B92E33D" w14:textId="77777777" w:rsidR="0023475B" w:rsidRPr="0023475B" w:rsidRDefault="0023475B" w:rsidP="0023475B">
      <w:pPr>
        <w:rPr>
          <w:lang w:val="en-US"/>
        </w:rPr>
      </w:pPr>
    </w:p>
    <w:p w14:paraId="3D2461E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all_positions(self):</w:t>
      </w:r>
    </w:p>
    <w:p w14:paraId="37CC53A7" w14:textId="77777777" w:rsidR="0023475B" w:rsidRPr="0023475B" w:rsidRDefault="0023475B" w:rsidP="0023475B">
      <w:r w:rsidRPr="0023475B">
        <w:rPr>
          <w:lang w:val="en-US"/>
        </w:rPr>
        <w:t xml:space="preserve">        </w:t>
      </w:r>
      <w:r w:rsidRPr="0023475B">
        <w:t># Тест получения всех должностей</w:t>
      </w:r>
    </w:p>
    <w:p w14:paraId="34B1EFC1" w14:textId="77777777" w:rsidR="0023475B" w:rsidRPr="0023475B" w:rsidRDefault="0023475B" w:rsidP="0023475B">
      <w:r w:rsidRPr="0023475B">
        <w:t xml:space="preserve">        </w:t>
      </w:r>
      <w:r w:rsidRPr="0023475B">
        <w:rPr>
          <w:lang w:val="en-US"/>
        </w:rPr>
        <w:t>position</w:t>
      </w:r>
      <w:r w:rsidRPr="0023475B">
        <w:t>_</w:t>
      </w:r>
      <w:r w:rsidRPr="0023475B">
        <w:rPr>
          <w:lang w:val="en-US"/>
        </w:rPr>
        <w:t>list</w:t>
      </w:r>
      <w:r w:rsidRPr="0023475B">
        <w:t xml:space="preserve"> = [</w:t>
      </w:r>
    </w:p>
    <w:p w14:paraId="2947A0E5" w14:textId="77777777" w:rsidR="0023475B" w:rsidRPr="0023475B" w:rsidRDefault="0023475B" w:rsidP="0023475B">
      <w:pPr>
        <w:rPr>
          <w:lang w:val="en-US"/>
        </w:rPr>
      </w:pPr>
      <w:r w:rsidRPr="0023475B">
        <w:t xml:space="preserve">            </w:t>
      </w:r>
      <w:r w:rsidRPr="0023475B">
        <w:rPr>
          <w:lang w:val="en-US"/>
        </w:rPr>
        <w:t>Position(position_name="Аналитик", salary=120000),</w:t>
      </w:r>
    </w:p>
    <w:p w14:paraId="3BF44C9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Position(position_name="Дизайнер", salary=80000),</w:t>
      </w:r>
    </w:p>
    <w:p w14:paraId="262BA0D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Position(position_name="Тестировщик", salary=90000),</w:t>
      </w:r>
    </w:p>
    <w:p w14:paraId="72C70DD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]</w:t>
      </w:r>
    </w:p>
    <w:p w14:paraId="596B870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for position in position_list:</w:t>
      </w:r>
    </w:p>
    <w:p w14:paraId="0D27730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self.position_method.save(position)</w:t>
      </w:r>
    </w:p>
    <w:p w14:paraId="3D75A85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all_positions = self.position_method.get_all()</w:t>
      </w:r>
    </w:p>
    <w:p w14:paraId="65C7092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len(all_positions), len(position_list))</w:t>
      </w:r>
    </w:p>
    <w:p w14:paraId="1FB74CA7" w14:textId="77777777" w:rsidR="0023475B" w:rsidRPr="0023475B" w:rsidRDefault="0023475B" w:rsidP="0023475B">
      <w:pPr>
        <w:rPr>
          <w:lang w:val="en-US"/>
        </w:rPr>
      </w:pPr>
    </w:p>
    <w:p w14:paraId="5604659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update_position(self):</w:t>
      </w:r>
    </w:p>
    <w:p w14:paraId="01B9C07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# Тест обновления информации о должности</w:t>
      </w:r>
    </w:p>
    <w:p w14:paraId="4E19B66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position = Position(position_name="Бухгалтер", salary=110000)</w:t>
      </w:r>
    </w:p>
    <w:p w14:paraId="4B775C1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.save(position)</w:t>
      </w:r>
    </w:p>
    <w:p w14:paraId="3D14EAE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position.salary = 115000</w:t>
      </w:r>
    </w:p>
    <w:p w14:paraId="6685304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.save(position)</w:t>
      </w:r>
    </w:p>
    <w:p w14:paraId="1E9A1E1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updated_position = self.position_method.get(position.id)</w:t>
      </w:r>
    </w:p>
    <w:p w14:paraId="1981FDD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updated_position.salary, 115000)</w:t>
      </w:r>
    </w:p>
    <w:p w14:paraId="2AF45A54" w14:textId="77777777" w:rsidR="0023475B" w:rsidRPr="0023475B" w:rsidRDefault="0023475B" w:rsidP="0023475B">
      <w:pPr>
        <w:rPr>
          <w:lang w:val="en-US"/>
        </w:rPr>
      </w:pPr>
    </w:p>
    <w:p w14:paraId="7B3A22F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delete_position(self):</w:t>
      </w:r>
    </w:p>
    <w:p w14:paraId="005BCDB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# Тест удаления должности</w:t>
      </w:r>
    </w:p>
    <w:p w14:paraId="5CEF049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position = Position(position_name="Юрист", salary=130000)</w:t>
      </w:r>
    </w:p>
    <w:p w14:paraId="589040B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.save(position)</w:t>
      </w:r>
    </w:p>
    <w:p w14:paraId="3110951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position_method.delete(position)</w:t>
      </w:r>
    </w:p>
    <w:p w14:paraId="6435361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deleted_position = self.position_method.get(position.id)</w:t>
      </w:r>
    </w:p>
    <w:p w14:paraId="68686E1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sNone(deleted_position)</w:t>
      </w:r>
    </w:p>
    <w:p w14:paraId="09552801" w14:textId="77777777" w:rsidR="0023475B" w:rsidRPr="0023475B" w:rsidRDefault="0023475B" w:rsidP="0023475B">
      <w:pPr>
        <w:rPr>
          <w:lang w:val="en-US"/>
        </w:rPr>
      </w:pPr>
    </w:p>
    <w:p w14:paraId="22EC5D3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60C00EC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Position).delete()</w:t>
      </w:r>
    </w:p>
    <w:p w14:paraId="4304747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1CF4B03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lose()</w:t>
      </w:r>
    </w:p>
    <w:p w14:paraId="72198758" w14:textId="77777777" w:rsidR="0023475B" w:rsidRPr="0023475B" w:rsidRDefault="0023475B" w:rsidP="0023475B">
      <w:pPr>
        <w:rPr>
          <w:lang w:val="en-US"/>
        </w:rPr>
      </w:pPr>
    </w:p>
    <w:p w14:paraId="586A38D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659890BB" w14:textId="7E13BCA9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2CA61275" w14:textId="5639ABCF" w:rsidR="0023475B" w:rsidRDefault="0023475B" w:rsidP="0023475B">
      <w:pPr>
        <w:pStyle w:val="2"/>
      </w:pPr>
      <w:bookmarkStart w:id="28" w:name="_Toc149071943"/>
      <w:r>
        <w:t>tests/</w:t>
      </w:r>
      <w:r w:rsidRPr="0023475B">
        <w:t xml:space="preserve"> test_time_track_model.py</w:t>
      </w:r>
      <w:bookmarkEnd w:id="28"/>
    </w:p>
    <w:p w14:paraId="3E6FEC8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sys</w:t>
      </w:r>
    </w:p>
    <w:p w14:paraId="66D23A6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sys.path.append("D:/Документы/Учеба/Учеба_5к1с/ОПЗБД/SQLAlchemy")</w:t>
      </w:r>
    </w:p>
    <w:p w14:paraId="2A1689AF" w14:textId="77777777" w:rsidR="0023475B" w:rsidRPr="0023475B" w:rsidRDefault="0023475B" w:rsidP="0023475B">
      <w:pPr>
        <w:rPr>
          <w:lang w:val="en-US"/>
        </w:rPr>
      </w:pPr>
    </w:p>
    <w:p w14:paraId="3DACCE6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mport unittest</w:t>
      </w:r>
    </w:p>
    <w:p w14:paraId="2975FD8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time_track import TimeTrack</w:t>
      </w:r>
    </w:p>
    <w:p w14:paraId="2E8B4CC1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odels.employee import Employee</w:t>
      </w:r>
    </w:p>
    <w:p w14:paraId="310C4A8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methods import BaseMethod</w:t>
      </w:r>
    </w:p>
    <w:p w14:paraId="3F92E7C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from database import SessionLocal, init_db</w:t>
      </w:r>
    </w:p>
    <w:p w14:paraId="01D321AE" w14:textId="77777777" w:rsidR="0023475B" w:rsidRPr="0023475B" w:rsidRDefault="0023475B" w:rsidP="0023475B">
      <w:pPr>
        <w:rPr>
          <w:lang w:val="en-US"/>
        </w:rPr>
      </w:pPr>
    </w:p>
    <w:p w14:paraId="1BBFB5E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class TestTimeTrackModel(unittest.TestCase):</w:t>
      </w:r>
    </w:p>
    <w:p w14:paraId="24B22069" w14:textId="77777777" w:rsidR="0023475B" w:rsidRPr="0023475B" w:rsidRDefault="0023475B" w:rsidP="0023475B">
      <w:pPr>
        <w:rPr>
          <w:lang w:val="en-US"/>
        </w:rPr>
      </w:pPr>
    </w:p>
    <w:p w14:paraId="60921D2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setUp(self):</w:t>
      </w:r>
    </w:p>
    <w:p w14:paraId="6076610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init_db()</w:t>
      </w:r>
    </w:p>
    <w:p w14:paraId="387511E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 = SessionLocal()</w:t>
      </w:r>
    </w:p>
    <w:p w14:paraId="7E3D766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 = BaseMethod(self.session, TimeTrack)</w:t>
      </w:r>
    </w:p>
    <w:p w14:paraId="16F44E4C" w14:textId="77777777" w:rsidR="0023475B" w:rsidRPr="0023475B" w:rsidRDefault="0023475B" w:rsidP="0023475B">
      <w:pPr>
        <w:rPr>
          <w:lang w:val="en-US"/>
        </w:rPr>
      </w:pPr>
    </w:p>
    <w:p w14:paraId="356C7D4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create_employee(self):</w:t>
      </w:r>
    </w:p>
    <w:p w14:paraId="1E0E9AB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Employee(first_name="Иван", last_name="Иванов", phone="+79123456789")</w:t>
      </w:r>
    </w:p>
    <w:p w14:paraId="3152C98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add(employee)</w:t>
      </w:r>
    </w:p>
    <w:p w14:paraId="500A38D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3332EF5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urn employee</w:t>
      </w:r>
    </w:p>
    <w:p w14:paraId="44158E2A" w14:textId="77777777" w:rsidR="0023475B" w:rsidRPr="0023475B" w:rsidRDefault="0023475B" w:rsidP="0023475B">
      <w:pPr>
        <w:rPr>
          <w:lang w:val="en-US"/>
        </w:rPr>
      </w:pPr>
    </w:p>
    <w:p w14:paraId="09FBB0C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timetrack(self):</w:t>
      </w:r>
    </w:p>
    <w:p w14:paraId="17B8D19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self.create_employee()</w:t>
      </w:r>
    </w:p>
    <w:p w14:paraId="284DD39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 = TimeTrack(employee_id=employee.id, worked_hours=8)</w:t>
      </w:r>
    </w:p>
    <w:p w14:paraId="4CBB2F1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save(timetrack)</w:t>
      </w:r>
    </w:p>
    <w:p w14:paraId="440B043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retrieved_timetrack = self.timetrack_method.get(timetrack.id)</w:t>
      </w:r>
    </w:p>
    <w:p w14:paraId="75AC760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retrieved_timetrack.worked_hours, 8)</w:t>
      </w:r>
    </w:p>
    <w:p w14:paraId="743A085E" w14:textId="77777777" w:rsidR="0023475B" w:rsidRPr="0023475B" w:rsidRDefault="0023475B" w:rsidP="0023475B">
      <w:pPr>
        <w:rPr>
          <w:lang w:val="en-US"/>
        </w:rPr>
      </w:pPr>
    </w:p>
    <w:p w14:paraId="7160062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find_timetrack_by_hours(self):</w:t>
      </w:r>
    </w:p>
    <w:p w14:paraId="0BD886F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self.create_employee()</w:t>
      </w:r>
    </w:p>
    <w:p w14:paraId="0CBF981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 = TimeTrack(employee_id=employee.id, worked_hours=5)</w:t>
      </w:r>
    </w:p>
    <w:p w14:paraId="2D3B6235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save(timetrack)</w:t>
      </w:r>
    </w:p>
    <w:p w14:paraId="5A3364A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found_timetracks = self.timetrack_method.find(worked_hours=5)</w:t>
      </w:r>
    </w:p>
    <w:p w14:paraId="00A8DC2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len(found_timetracks), 1)</w:t>
      </w:r>
    </w:p>
    <w:p w14:paraId="6913295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found_timetracks[0].worked_hours, 5)</w:t>
      </w:r>
    </w:p>
    <w:p w14:paraId="1F2713DB" w14:textId="77777777" w:rsidR="0023475B" w:rsidRPr="0023475B" w:rsidRDefault="0023475B" w:rsidP="0023475B">
      <w:pPr>
        <w:rPr>
          <w:lang w:val="en-US"/>
        </w:rPr>
      </w:pPr>
    </w:p>
    <w:p w14:paraId="39317E8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get_all_timetracks(self):</w:t>
      </w:r>
    </w:p>
    <w:p w14:paraId="3AD0670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employee = self.create_employee()</w:t>
      </w:r>
    </w:p>
    <w:p w14:paraId="680C2FE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s = [TimeTrack(employee_id=employee.id, worked_hours=i) for i in range(3)]</w:t>
      </w:r>
    </w:p>
    <w:p w14:paraId="3697C1D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for timetrack in timetracks:</w:t>
      </w:r>
    </w:p>
    <w:p w14:paraId="76F4ED2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    self.timetrack_method.save(timetrack)</w:t>
      </w:r>
    </w:p>
    <w:p w14:paraId="2D3C233B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all_timetracks = self.timetrack_method.get_all()</w:t>
      </w:r>
    </w:p>
    <w:p w14:paraId="77204B59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len(all_timetracks), len(timetracks))</w:t>
      </w:r>
    </w:p>
    <w:p w14:paraId="2CF78906" w14:textId="77777777" w:rsidR="0023475B" w:rsidRPr="0023475B" w:rsidRDefault="0023475B" w:rsidP="0023475B">
      <w:pPr>
        <w:rPr>
          <w:lang w:val="en-US"/>
        </w:rPr>
      </w:pPr>
    </w:p>
    <w:p w14:paraId="2F50700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update_timetrack(self):</w:t>
      </w:r>
    </w:p>
    <w:p w14:paraId="3BE706B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self.create_employee()</w:t>
      </w:r>
    </w:p>
    <w:p w14:paraId="28F8DD6A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 = TimeTrack(employee_id=employee.id, worked_hours=4)</w:t>
      </w:r>
    </w:p>
    <w:p w14:paraId="6E5303E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save(timetrack)</w:t>
      </w:r>
    </w:p>
    <w:p w14:paraId="01CA5B77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.worked_hours = 7</w:t>
      </w:r>
    </w:p>
    <w:p w14:paraId="4B2398E8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save(timetrack)</w:t>
      </w:r>
    </w:p>
    <w:p w14:paraId="2FADCA5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updated_timetrack = self.timetrack_method.get(timetrack.id)</w:t>
      </w:r>
    </w:p>
    <w:p w14:paraId="3939003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Equal(updated_timetrack.worked_hours, 7)</w:t>
      </w:r>
    </w:p>
    <w:p w14:paraId="5ACB15AD" w14:textId="77777777" w:rsidR="0023475B" w:rsidRPr="0023475B" w:rsidRDefault="0023475B" w:rsidP="0023475B">
      <w:pPr>
        <w:rPr>
          <w:lang w:val="en-US"/>
        </w:rPr>
      </w:pPr>
    </w:p>
    <w:p w14:paraId="3C0B6EC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st_delete_timetrack(self):</w:t>
      </w:r>
    </w:p>
    <w:p w14:paraId="1DA6B053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employee = self.create_employee()</w:t>
      </w:r>
    </w:p>
    <w:p w14:paraId="1EC731A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timetrack = TimeTrack(employee_id=employee.id, worked_hours=6)</w:t>
      </w:r>
    </w:p>
    <w:p w14:paraId="5AC9854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save(timetrack)</w:t>
      </w:r>
    </w:p>
    <w:p w14:paraId="000BB17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timetrack_method.delete(timetrack)</w:t>
      </w:r>
    </w:p>
    <w:p w14:paraId="5BA3070D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deleted_timetrack = self.timetrack_method.get(timetrack.id)</w:t>
      </w:r>
    </w:p>
    <w:p w14:paraId="1852771C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assertIsNone(deleted_timetrack)</w:t>
      </w:r>
    </w:p>
    <w:p w14:paraId="2EB0382D" w14:textId="77777777" w:rsidR="0023475B" w:rsidRPr="0023475B" w:rsidRDefault="0023475B" w:rsidP="0023475B">
      <w:pPr>
        <w:rPr>
          <w:lang w:val="en-US"/>
        </w:rPr>
      </w:pPr>
    </w:p>
    <w:p w14:paraId="3967E95E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def tearDown(self):</w:t>
      </w:r>
    </w:p>
    <w:p w14:paraId="62709EE0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TimeTrack).delete()</w:t>
      </w:r>
    </w:p>
    <w:p w14:paraId="158BEE84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query(Employee).delete()</w:t>
      </w:r>
    </w:p>
    <w:p w14:paraId="3449EA16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    self.session.commit()</w:t>
      </w:r>
    </w:p>
    <w:p w14:paraId="12A6274F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lastRenderedPageBreak/>
        <w:t xml:space="preserve">        self.session.close()</w:t>
      </w:r>
    </w:p>
    <w:p w14:paraId="0B3EC8F6" w14:textId="77777777" w:rsidR="0023475B" w:rsidRPr="0023475B" w:rsidRDefault="0023475B" w:rsidP="0023475B">
      <w:pPr>
        <w:rPr>
          <w:lang w:val="en-US"/>
        </w:rPr>
      </w:pPr>
    </w:p>
    <w:p w14:paraId="02B02EE2" w14:textId="7777777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>if __name__ == '__main__':</w:t>
      </w:r>
    </w:p>
    <w:p w14:paraId="7D810D52" w14:textId="3C033957" w:rsidR="0023475B" w:rsidRPr="0023475B" w:rsidRDefault="0023475B" w:rsidP="0023475B">
      <w:pPr>
        <w:rPr>
          <w:lang w:val="en-US"/>
        </w:rPr>
      </w:pPr>
      <w:r w:rsidRPr="0023475B">
        <w:rPr>
          <w:lang w:val="en-US"/>
        </w:rPr>
        <w:t xml:space="preserve">    unittest.main()</w:t>
      </w:r>
    </w:p>
    <w:p w14:paraId="6593011D" w14:textId="77777777" w:rsidR="0023475B" w:rsidRPr="0023475B" w:rsidRDefault="0023475B" w:rsidP="0023475B">
      <w:pPr>
        <w:rPr>
          <w:lang w:val="en-US"/>
        </w:rPr>
      </w:pPr>
    </w:p>
    <w:p w14:paraId="34096F9A" w14:textId="2FBBA0B5" w:rsidR="00166A10" w:rsidRDefault="0023475B" w:rsidP="00166A10">
      <w:pPr>
        <w:keepNext/>
        <w:spacing w:after="240" w:line="240" w:lineRule="auto"/>
        <w:ind w:firstLine="0"/>
        <w:jc w:val="center"/>
      </w:pPr>
      <w:r>
        <w:rPr>
          <w:rFonts w:ascii="Courier New" w:hAnsi="Courier New" w:cs="Courier New"/>
          <w:noProof/>
          <w:sz w:val="24"/>
          <w:lang w:val="en-US"/>
        </w:rPr>
        <w:drawing>
          <wp:inline distT="0" distB="0" distL="0" distR="0" wp14:anchorId="6D31CA7A" wp14:editId="09DDEB34">
            <wp:extent cx="5993969" cy="990600"/>
            <wp:effectExtent l="0" t="0" r="698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90" cy="99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F4997" w14:textId="2DBE74F0" w:rsidR="00166A10" w:rsidRPr="001E0F56" w:rsidRDefault="00166A10" w:rsidP="00166A10">
      <w:pPr>
        <w:pStyle w:val="af2"/>
        <w:rPr>
          <w:rFonts w:ascii="Courier New" w:hAnsi="Courier New" w:cs="Courier New"/>
          <w:b w:val="0"/>
          <w:bCs w:val="0"/>
          <w:sz w:val="24"/>
          <w:szCs w:val="24"/>
        </w:rPr>
      </w:pPr>
      <w:r w:rsidRPr="001E0F56">
        <w:rPr>
          <w:b w:val="0"/>
          <w:bCs w:val="0"/>
          <w:sz w:val="24"/>
          <w:szCs w:val="24"/>
        </w:rPr>
        <w:t>Рисунок 2 - Результаты прохождения тестов</w:t>
      </w:r>
    </w:p>
    <w:p w14:paraId="6C4253BE" w14:textId="07B31903" w:rsidR="001E0F56" w:rsidRDefault="001E0F56" w:rsidP="000730D7">
      <w:pPr>
        <w:pStyle w:val="1"/>
      </w:pPr>
      <w:bookmarkStart w:id="29" w:name="_Toc149071944"/>
      <w:r>
        <w:rPr>
          <w:lang w:val="en-US"/>
        </w:rPr>
        <w:t>ERD</w:t>
      </w:r>
      <w:r>
        <w:t xml:space="preserve"> </w:t>
      </w:r>
      <w:r w:rsidRPr="001E0F56">
        <w:t>-</w:t>
      </w:r>
      <w:r>
        <w:t xml:space="preserve"> ДИАГРАММА</w:t>
      </w:r>
      <w:bookmarkEnd w:id="29"/>
    </w:p>
    <w:p w14:paraId="5ECC6B6E" w14:textId="19B6A4DF" w:rsidR="00722591" w:rsidRPr="00722591" w:rsidRDefault="00722591" w:rsidP="00722591">
      <w:pPr>
        <w:jc w:val="both"/>
        <w:rPr>
          <w:szCs w:val="28"/>
        </w:rPr>
      </w:pPr>
      <w:r w:rsidRPr="001E0F56">
        <w:rPr>
          <w:szCs w:val="28"/>
        </w:rPr>
        <w:t>Диаграмма ERD (Entity-Relationship Diagram) представляет собой графическое изображение структуры данных, используемое для высокоуровневого проектирования базы данных. Она иллюстрирует отношения между различными сущностями или объектами в базе данных.</w:t>
      </w:r>
    </w:p>
    <w:p w14:paraId="634252D8" w14:textId="5D4CA346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 xml:space="preserve">1. </w:t>
      </w:r>
      <w:r w:rsidRPr="00722591">
        <w:rPr>
          <w:szCs w:val="28"/>
        </w:rPr>
        <w:t>EmployeeEquipment (Оборудование сотрудника):</w:t>
      </w:r>
    </w:p>
    <w:p w14:paraId="02711A4A" w14:textId="77777777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Employee (Сотрудник) через поле employee_id.</w:t>
      </w:r>
    </w:p>
    <w:p w14:paraId="480A38FD" w14:textId="77777777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Equipment (Оборудование) через поле equipment_id.</w:t>
      </w:r>
    </w:p>
    <w:p w14:paraId="66B15708" w14:textId="395C52C0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 xml:space="preserve">2. </w:t>
      </w:r>
      <w:r w:rsidRPr="00722591">
        <w:rPr>
          <w:szCs w:val="28"/>
        </w:rPr>
        <w:t>Employee (Сотрудник):</w:t>
      </w:r>
    </w:p>
    <w:p w14:paraId="3C64A892" w14:textId="67C8C019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Position (Должность) через поле position_id.</w:t>
      </w:r>
    </w:p>
    <w:p w14:paraId="7CA3BAA2" w14:textId="27B55BE2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TimeTrack (Учет времени) через поле employee_id.</w:t>
      </w:r>
    </w:p>
    <w:p w14:paraId="01E62C91" w14:textId="25DF58A8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 xml:space="preserve">3. </w:t>
      </w:r>
      <w:r w:rsidRPr="00722591">
        <w:rPr>
          <w:szCs w:val="28"/>
        </w:rPr>
        <w:t>Position (Должность):</w:t>
      </w:r>
    </w:p>
    <w:p w14:paraId="76485BB0" w14:textId="0C631F7D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Employee (Сотрудник) через поле position_id.</w:t>
      </w:r>
    </w:p>
    <w:p w14:paraId="7E11F299" w14:textId="0EDFC67F" w:rsidR="00722591" w:rsidRPr="00722591" w:rsidRDefault="00722591" w:rsidP="00E22884">
      <w:pPr>
        <w:jc w:val="both"/>
        <w:rPr>
          <w:szCs w:val="28"/>
        </w:rPr>
      </w:pPr>
      <w:r>
        <w:rPr>
          <w:szCs w:val="28"/>
        </w:rPr>
        <w:t xml:space="preserve">4. </w:t>
      </w:r>
      <w:r w:rsidRPr="00722591">
        <w:rPr>
          <w:szCs w:val="28"/>
        </w:rPr>
        <w:t>Equipment (Оборудование):</w:t>
      </w:r>
    </w:p>
    <w:p w14:paraId="1194C787" w14:textId="0458F4C2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EmployeeEquipment (Оборудование сотрудника) через поле equipment_id.</w:t>
      </w:r>
    </w:p>
    <w:p w14:paraId="794E5C28" w14:textId="301688F1" w:rsidR="00722591" w:rsidRPr="00722591" w:rsidRDefault="00722591" w:rsidP="00722591">
      <w:pPr>
        <w:jc w:val="both"/>
        <w:rPr>
          <w:szCs w:val="28"/>
        </w:rPr>
      </w:pPr>
      <w:r>
        <w:rPr>
          <w:szCs w:val="28"/>
        </w:rPr>
        <w:t xml:space="preserve">5. </w:t>
      </w:r>
      <w:r w:rsidRPr="00722591">
        <w:rPr>
          <w:szCs w:val="28"/>
        </w:rPr>
        <w:t>TimeTrack (Учет времени):</w:t>
      </w:r>
    </w:p>
    <w:p w14:paraId="4E32524E" w14:textId="6B906515" w:rsidR="00722591" w:rsidRPr="001E0F56" w:rsidRDefault="00722591" w:rsidP="00722591">
      <w:pPr>
        <w:jc w:val="both"/>
        <w:rPr>
          <w:szCs w:val="28"/>
        </w:rPr>
      </w:pPr>
      <w:r>
        <w:rPr>
          <w:szCs w:val="28"/>
        </w:rPr>
        <w:t>-</w:t>
      </w:r>
      <w:r w:rsidRPr="00722591">
        <w:rPr>
          <w:szCs w:val="28"/>
        </w:rPr>
        <w:t>Связано с Employee (Сотрудник) через поле employee_id.</w:t>
      </w:r>
    </w:p>
    <w:p w14:paraId="7B8C6A33" w14:textId="5CDEB209" w:rsidR="00722591" w:rsidRDefault="00722591" w:rsidP="00722591">
      <w:pPr>
        <w:keepNext/>
        <w:jc w:val="center"/>
      </w:pPr>
      <w:r w:rsidRPr="00722591">
        <w:lastRenderedPageBreak/>
        <w:t xml:space="preserve"> </w:t>
      </w:r>
      <w:r w:rsidR="000959B5" w:rsidRPr="000959B5">
        <w:drawing>
          <wp:inline distT="0" distB="0" distL="0" distR="0" wp14:anchorId="6660F7EE" wp14:editId="6D6F5D43">
            <wp:extent cx="4511040" cy="4846320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083" r="3890" b="4012"/>
                    <a:stretch/>
                  </pic:blipFill>
                  <pic:spPr bwMode="auto">
                    <a:xfrm>
                      <a:off x="0" y="0"/>
                      <a:ext cx="4511103" cy="4846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32DFF" w14:textId="77777777" w:rsidR="00722591" w:rsidRPr="008B2DA5" w:rsidRDefault="00722591" w:rsidP="00722591">
      <w:pPr>
        <w:pStyle w:val="af2"/>
        <w:rPr>
          <w:rFonts w:ascii="Courier New" w:hAnsi="Courier New" w:cs="Courier New"/>
          <w:b w:val="0"/>
          <w:bCs w:val="0"/>
          <w:sz w:val="32"/>
          <w:szCs w:val="22"/>
        </w:rPr>
      </w:pPr>
      <w:r w:rsidRPr="008B2DA5">
        <w:rPr>
          <w:b w:val="0"/>
          <w:bCs w:val="0"/>
          <w:sz w:val="24"/>
          <w:szCs w:val="22"/>
        </w:rPr>
        <w:t>Рисуно</w:t>
      </w:r>
      <w:r>
        <w:rPr>
          <w:b w:val="0"/>
          <w:bCs w:val="0"/>
          <w:sz w:val="24"/>
          <w:szCs w:val="22"/>
        </w:rPr>
        <w:t>к</w:t>
      </w:r>
      <w:r w:rsidRPr="008B2DA5">
        <w:rPr>
          <w:b w:val="0"/>
          <w:bCs w:val="0"/>
          <w:sz w:val="24"/>
          <w:szCs w:val="22"/>
        </w:rPr>
        <w:t xml:space="preserve"> 3 - </w:t>
      </w:r>
      <w:r w:rsidRPr="008B2DA5">
        <w:rPr>
          <w:b w:val="0"/>
          <w:bCs w:val="0"/>
          <w:sz w:val="24"/>
          <w:szCs w:val="22"/>
          <w:lang w:val="en-US"/>
        </w:rPr>
        <w:t>ERD</w:t>
      </w:r>
      <w:r w:rsidRPr="00722591">
        <w:rPr>
          <w:b w:val="0"/>
          <w:bCs w:val="0"/>
          <w:sz w:val="24"/>
          <w:szCs w:val="22"/>
        </w:rPr>
        <w:t>-</w:t>
      </w:r>
      <w:r w:rsidRPr="008B2DA5">
        <w:rPr>
          <w:b w:val="0"/>
          <w:bCs w:val="0"/>
          <w:sz w:val="24"/>
          <w:szCs w:val="22"/>
        </w:rPr>
        <w:t>диаграмма</w:t>
      </w:r>
    </w:p>
    <w:p w14:paraId="40DFA512" w14:textId="77777777" w:rsidR="00722591" w:rsidRPr="008B2DA5" w:rsidRDefault="00722591" w:rsidP="00722591">
      <w:pPr>
        <w:jc w:val="both"/>
        <w:rPr>
          <w:rFonts w:ascii="Courier New" w:hAnsi="Courier New" w:cs="Courier New"/>
          <w:b/>
          <w:bCs/>
          <w:sz w:val="32"/>
          <w:szCs w:val="22"/>
        </w:rPr>
      </w:pPr>
    </w:p>
    <w:p w14:paraId="45F3D983" w14:textId="147591EC" w:rsidR="008B2DA5" w:rsidRDefault="008B2DA5" w:rsidP="008B2DA5">
      <w:pPr>
        <w:tabs>
          <w:tab w:val="left" w:pos="4395"/>
        </w:tabs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</w:p>
    <w:p w14:paraId="3D8ACA99" w14:textId="4AD652CA" w:rsidR="00DD2479" w:rsidRPr="008B2DA5" w:rsidRDefault="00CA5627" w:rsidP="000730D7">
      <w:pPr>
        <w:pStyle w:val="1"/>
      </w:pPr>
      <w:r w:rsidRPr="008B2DA5">
        <w:rPr>
          <w:rFonts w:ascii="Courier New" w:hAnsi="Courier New" w:cs="Courier New"/>
          <w:sz w:val="24"/>
        </w:rPr>
        <w:br w:type="page"/>
      </w:r>
      <w:bookmarkStart w:id="30" w:name="_Toc135498350"/>
      <w:bookmarkStart w:id="31" w:name="_Toc149071945"/>
      <w:r w:rsidR="008B2DA5" w:rsidRPr="008B2DA5">
        <w:lastRenderedPageBreak/>
        <w:t>СПИСОК ЛИТЕРАТУРЫ</w:t>
      </w:r>
      <w:bookmarkEnd w:id="30"/>
      <w:bookmarkEnd w:id="31"/>
    </w:p>
    <w:p w14:paraId="108B1485" w14:textId="77777777" w:rsidR="00DD2479" w:rsidRPr="00386DAE" w:rsidRDefault="00DD2479" w:rsidP="00DD2479">
      <w:pPr>
        <w:pStyle w:val="af3"/>
        <w:numPr>
          <w:ilvl w:val="3"/>
          <w:numId w:val="6"/>
        </w:numPr>
        <w:autoSpaceDE w:val="0"/>
        <w:autoSpaceDN w:val="0"/>
        <w:adjustRightInd w:val="0"/>
        <w:spacing w:before="100" w:after="100"/>
        <w:ind w:left="142" w:firstLine="0"/>
        <w:jc w:val="both"/>
        <w:rPr>
          <w:rFonts w:ascii="Courier New" w:hAnsi="Courier New" w:cs="Courier New"/>
          <w:i/>
          <w:iCs/>
          <w:color w:val="000000"/>
          <w:sz w:val="24"/>
        </w:rPr>
      </w:pPr>
      <w:r w:rsidRPr="00AD4B4E">
        <w:t>Васильева</w:t>
      </w:r>
      <w:r w:rsidRPr="00F82DFF">
        <w:t xml:space="preserve"> </w:t>
      </w:r>
      <w:r w:rsidRPr="00AD4B4E">
        <w:t>М</w:t>
      </w:r>
      <w:r w:rsidRPr="00F82DFF">
        <w:t>.</w:t>
      </w:r>
      <w:r w:rsidRPr="00AD4B4E">
        <w:t>А</w:t>
      </w:r>
      <w:r w:rsidRPr="00F82DFF">
        <w:t xml:space="preserve">., </w:t>
      </w:r>
      <w:r w:rsidRPr="00AD4B4E">
        <w:t>Хобта</w:t>
      </w:r>
      <w:r w:rsidRPr="00F82DFF">
        <w:t xml:space="preserve"> </w:t>
      </w:r>
      <w:r>
        <w:t>Д</w:t>
      </w:r>
      <w:r w:rsidRPr="00F82DFF">
        <w:t>.</w:t>
      </w:r>
      <w:r>
        <w:t>О</w:t>
      </w:r>
      <w:r w:rsidRPr="00F82DFF">
        <w:t xml:space="preserve">., </w:t>
      </w:r>
      <w:r w:rsidRPr="00AD4B4E">
        <w:t>Фильтрация</w:t>
      </w:r>
      <w:r w:rsidRPr="00F82DFF">
        <w:t xml:space="preserve"> </w:t>
      </w:r>
      <w:r w:rsidRPr="00AD4B4E">
        <w:t>набора</w:t>
      </w:r>
      <w:r w:rsidRPr="00F82DFF">
        <w:t xml:space="preserve"> </w:t>
      </w:r>
      <w:r w:rsidRPr="00AD4B4E">
        <w:t>данных</w:t>
      </w:r>
      <w:r w:rsidRPr="00F82DFF">
        <w:t xml:space="preserve">. </w:t>
      </w:r>
      <w:r w:rsidRPr="00AD4B4E">
        <w:t>Рекомендации</w:t>
      </w:r>
      <w:r w:rsidRPr="00F82DFF">
        <w:t xml:space="preserve"> </w:t>
      </w:r>
      <w:r w:rsidRPr="00AD4B4E">
        <w:t>по</w:t>
      </w:r>
      <w:r w:rsidRPr="00F82DFF">
        <w:t xml:space="preserve"> </w:t>
      </w:r>
      <w:r w:rsidRPr="00AD4B4E">
        <w:t>выполнению</w:t>
      </w:r>
      <w:r w:rsidRPr="00F82DFF">
        <w:t xml:space="preserve"> </w:t>
      </w:r>
      <w:r w:rsidRPr="00AD4B4E">
        <w:t>работы</w:t>
      </w:r>
      <w:r w:rsidRPr="00F82DFF">
        <w:t xml:space="preserve"> </w:t>
      </w:r>
      <w:r w:rsidRPr="00AD4B4E">
        <w:t>и</w:t>
      </w:r>
      <w:r w:rsidRPr="00F82DFF">
        <w:t xml:space="preserve"> </w:t>
      </w:r>
      <w:r w:rsidRPr="00AD4B4E">
        <w:t>перечень</w:t>
      </w:r>
      <w:r w:rsidRPr="00F82DFF">
        <w:t xml:space="preserve"> </w:t>
      </w:r>
      <w:r w:rsidRPr="00AD4B4E">
        <w:t>типовых</w:t>
      </w:r>
      <w:r w:rsidRPr="00F82DFF">
        <w:t xml:space="preserve"> </w:t>
      </w:r>
      <w:r w:rsidRPr="00AD4B4E">
        <w:t>заданий</w:t>
      </w:r>
      <w:r w:rsidRPr="00F82DFF">
        <w:t xml:space="preserve">: </w:t>
      </w:r>
      <w:r w:rsidRPr="00AD4B4E">
        <w:t>Учебно</w:t>
      </w:r>
      <w:r w:rsidRPr="00F82DFF">
        <w:t>-</w:t>
      </w:r>
      <w:r w:rsidRPr="00AD4B4E">
        <w:t>методическое пособие.</w:t>
      </w:r>
      <w:r>
        <w:t xml:space="preserve"> </w:t>
      </w:r>
      <w:r w:rsidRPr="00AD4B4E">
        <w:t>Издание второе, исправленное и дополненное–М.:РУТ(МИИТ). 202</w:t>
      </w:r>
      <w:r>
        <w:rPr>
          <w:lang w:val="en-US"/>
        </w:rPr>
        <w:t>3</w:t>
      </w:r>
      <w:r w:rsidRPr="00AD4B4E">
        <w:t>.–105с.</w:t>
      </w:r>
    </w:p>
    <w:p w14:paraId="429EE9FD" w14:textId="77777777" w:rsidR="00DD2479" w:rsidRPr="00386DAE" w:rsidRDefault="00DD2479" w:rsidP="00DD2479">
      <w:pPr>
        <w:pStyle w:val="af3"/>
        <w:numPr>
          <w:ilvl w:val="3"/>
          <w:numId w:val="6"/>
        </w:numPr>
        <w:autoSpaceDE w:val="0"/>
        <w:autoSpaceDN w:val="0"/>
        <w:adjustRightInd w:val="0"/>
        <w:spacing w:before="100" w:after="100"/>
        <w:ind w:left="142" w:firstLine="0"/>
        <w:jc w:val="both"/>
        <w:rPr>
          <w:color w:val="000000"/>
          <w:szCs w:val="28"/>
        </w:rPr>
      </w:pPr>
      <w:r w:rsidRPr="00386DAE">
        <w:rPr>
          <w:color w:val="000000"/>
          <w:szCs w:val="28"/>
        </w:rPr>
        <w:t>Васильева</w:t>
      </w:r>
      <w:r>
        <w:rPr>
          <w:color w:val="000000"/>
          <w:szCs w:val="28"/>
        </w:rPr>
        <w:t xml:space="preserve"> </w:t>
      </w:r>
      <w:r w:rsidRPr="00386DAE">
        <w:rPr>
          <w:color w:val="000000"/>
          <w:szCs w:val="28"/>
        </w:rPr>
        <w:t>М.А., Меркулов</w:t>
      </w:r>
      <w:r>
        <w:rPr>
          <w:color w:val="000000"/>
          <w:szCs w:val="28"/>
        </w:rPr>
        <w:t xml:space="preserve"> </w:t>
      </w:r>
      <w:r w:rsidRPr="00386DAE">
        <w:rPr>
          <w:color w:val="000000"/>
          <w:szCs w:val="28"/>
        </w:rPr>
        <w:t>Д.А.</w:t>
      </w:r>
      <w:r>
        <w:rPr>
          <w:color w:val="000000"/>
          <w:szCs w:val="28"/>
        </w:rPr>
        <w:t xml:space="preserve"> </w:t>
      </w:r>
      <w:r w:rsidRPr="00386DAE">
        <w:rPr>
          <w:color w:val="000000"/>
          <w:szCs w:val="28"/>
        </w:rPr>
        <w:t>Группировка и обобщение данных.</w:t>
      </w:r>
      <w:r>
        <w:rPr>
          <w:color w:val="000000"/>
          <w:szCs w:val="28"/>
        </w:rPr>
        <w:t xml:space="preserve"> </w:t>
      </w:r>
      <w:r w:rsidRPr="00386DAE">
        <w:rPr>
          <w:color w:val="000000"/>
          <w:szCs w:val="28"/>
        </w:rPr>
        <w:t>Рекомендации по выполнению работы и перечень типовых заданий.</w:t>
      </w:r>
      <w:r>
        <w:rPr>
          <w:color w:val="000000"/>
          <w:szCs w:val="28"/>
        </w:rPr>
        <w:t xml:space="preserve"> </w:t>
      </w:r>
      <w:r w:rsidRPr="00386DAE">
        <w:rPr>
          <w:color w:val="000000"/>
          <w:szCs w:val="28"/>
        </w:rPr>
        <w:t>Учебно-методическое пособие. М.:РУТ(МИИТ), 202</w:t>
      </w:r>
      <w:r>
        <w:rPr>
          <w:color w:val="000000"/>
          <w:szCs w:val="28"/>
          <w:lang w:val="en-US"/>
        </w:rPr>
        <w:t>3</w:t>
      </w:r>
      <w:r w:rsidRPr="00386DAE">
        <w:rPr>
          <w:color w:val="000000"/>
          <w:szCs w:val="28"/>
        </w:rPr>
        <w:t>. 46–с.</w:t>
      </w:r>
    </w:p>
    <w:p w14:paraId="6583672C" w14:textId="77777777" w:rsidR="00DD2479" w:rsidRDefault="00DD2479" w:rsidP="00DD2479">
      <w:pPr>
        <w:pStyle w:val="af3"/>
        <w:numPr>
          <w:ilvl w:val="3"/>
          <w:numId w:val="6"/>
        </w:numPr>
        <w:ind w:left="142" w:firstLine="0"/>
        <w:jc w:val="both"/>
      </w:pPr>
      <w:r w:rsidRPr="00386DAE">
        <w:t>Васильева</w:t>
      </w:r>
      <w:r>
        <w:t xml:space="preserve"> </w:t>
      </w:r>
      <w:r w:rsidRPr="00386DAE">
        <w:t>М.А., Ракинцев</w:t>
      </w:r>
      <w:r>
        <w:t xml:space="preserve"> </w:t>
      </w:r>
      <w:r w:rsidRPr="00386DAE">
        <w:t>Н.А. Соединение данных из множества таблиц.</w:t>
      </w:r>
      <w:r>
        <w:t xml:space="preserve"> </w:t>
      </w:r>
      <w:r w:rsidRPr="00386DAE">
        <w:t>Рекомендации по выполнению работы и перечень типовых  заданий.</w:t>
      </w:r>
      <w:r>
        <w:t xml:space="preserve"> </w:t>
      </w:r>
      <w:r w:rsidRPr="00386DAE">
        <w:t>Учебно-методическое  пособие. М.:РУТ(МИИТ), 202</w:t>
      </w:r>
      <w:r>
        <w:rPr>
          <w:lang w:val="en-US"/>
        </w:rPr>
        <w:t>3</w:t>
      </w:r>
      <w:r w:rsidRPr="00386DAE">
        <w:t>. 63–с.</w:t>
      </w:r>
    </w:p>
    <w:p w14:paraId="7D1A0222" w14:textId="77777777" w:rsidR="00DD2479" w:rsidRPr="00965C2B" w:rsidRDefault="00DD2479" w:rsidP="00DD2479">
      <w:pPr>
        <w:pStyle w:val="af3"/>
        <w:numPr>
          <w:ilvl w:val="3"/>
          <w:numId w:val="6"/>
        </w:numPr>
        <w:ind w:left="142" w:firstLine="0"/>
        <w:jc w:val="both"/>
      </w:pPr>
      <w:r w:rsidRPr="00386DAE">
        <w:t>Балакина</w:t>
      </w:r>
      <w:r>
        <w:t xml:space="preserve"> </w:t>
      </w:r>
      <w:r w:rsidRPr="00386DAE">
        <w:t>Е.П., Васильева</w:t>
      </w:r>
      <w:r>
        <w:t xml:space="preserve"> </w:t>
      </w:r>
      <w:r w:rsidRPr="00386DAE">
        <w:t>М.А., Филипченко</w:t>
      </w:r>
      <w:r>
        <w:t xml:space="preserve"> </w:t>
      </w:r>
      <w:r w:rsidRPr="00386DAE">
        <w:t>К.М. Информационное обеспечение систем управления. Методические указания к курсовому проектированию. Учебно-методическое пособие. Издание второе, исправленное и дополненное, 2023.102–с.</w:t>
      </w:r>
    </w:p>
    <w:p w14:paraId="5312E24A" w14:textId="69D0DBEB" w:rsidR="00CA5627" w:rsidRPr="00DD2479" w:rsidRDefault="00CA5627">
      <w:pPr>
        <w:spacing w:line="240" w:lineRule="auto"/>
        <w:ind w:firstLine="0"/>
        <w:rPr>
          <w:rFonts w:ascii="Courier New" w:hAnsi="Courier New" w:cs="Courier New"/>
          <w:sz w:val="24"/>
        </w:rPr>
      </w:pPr>
    </w:p>
    <w:p w14:paraId="134E87BB" w14:textId="784659B6" w:rsidR="007D0CB6" w:rsidRPr="00CA5627" w:rsidRDefault="007D0CB6" w:rsidP="000730D7">
      <w:pPr>
        <w:pStyle w:val="1"/>
      </w:pPr>
    </w:p>
    <w:sectPr w:rsidR="007D0CB6" w:rsidRPr="00CA5627" w:rsidSect="001E6ED4">
      <w:footerReference w:type="default" r:id="rId16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841C0" w14:textId="77777777" w:rsidR="00BE4D4C" w:rsidRDefault="00BE4D4C">
      <w:r>
        <w:separator/>
      </w:r>
    </w:p>
  </w:endnote>
  <w:endnote w:type="continuationSeparator" w:id="0">
    <w:p w14:paraId="71737147" w14:textId="77777777" w:rsidR="00BE4D4C" w:rsidRDefault="00BE4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DF3363" w:rsidRPr="001B36B4" w:rsidRDefault="00DF3363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DF3363" w:rsidRPr="001B36B4" w:rsidRDefault="00DF3363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6E6E0" w14:textId="77777777" w:rsidR="00DF3363" w:rsidRDefault="00DF3363">
    <w:pPr>
      <w:pStyle w:val="af"/>
      <w:jc w:val="center"/>
      <w:rPr>
        <w:sz w:val="20"/>
        <w:szCs w:val="20"/>
      </w:rPr>
    </w:pPr>
  </w:p>
  <w:p w14:paraId="6C43D4CC" w14:textId="77777777" w:rsidR="00DF3363" w:rsidRDefault="00DF3363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7A310" w14:textId="77777777" w:rsidR="00BE4D4C" w:rsidRDefault="00BE4D4C">
      <w:r>
        <w:separator/>
      </w:r>
    </w:p>
  </w:footnote>
  <w:footnote w:type="continuationSeparator" w:id="0">
    <w:p w14:paraId="7C3EA29F" w14:textId="77777777" w:rsidR="00BE4D4C" w:rsidRDefault="00BE4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177FA"/>
    <w:multiLevelType w:val="hybridMultilevel"/>
    <w:tmpl w:val="356CBFB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C30280"/>
    <w:multiLevelType w:val="multilevel"/>
    <w:tmpl w:val="BB30C3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4" w15:restartNumberingAfterBreak="0">
    <w:nsid w:val="3621605C"/>
    <w:multiLevelType w:val="multilevel"/>
    <w:tmpl w:val="3BA6CCB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2" w:hanging="360"/>
      </w:pPr>
      <w:rPr>
        <w:rFonts w:ascii="Times New Roman" w:hAnsi="Times New Roman" w:cs="Times New Roman" w:hint="default"/>
        <w:i w:val="0"/>
        <w:iCs w:val="0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5" w15:restartNumberingAfterBreak="0">
    <w:nsid w:val="3DFD628A"/>
    <w:multiLevelType w:val="multilevel"/>
    <w:tmpl w:val="0302CBD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41AE7D60"/>
    <w:multiLevelType w:val="multilevel"/>
    <w:tmpl w:val="BB30C3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7" w15:restartNumberingAfterBreak="0">
    <w:nsid w:val="42340673"/>
    <w:multiLevelType w:val="hybridMultilevel"/>
    <w:tmpl w:val="7722B16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46782223"/>
    <w:multiLevelType w:val="multilevel"/>
    <w:tmpl w:val="BB30C3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9" w15:restartNumberingAfterBreak="0">
    <w:nsid w:val="5C503C6E"/>
    <w:multiLevelType w:val="hybridMultilevel"/>
    <w:tmpl w:val="1B4CA3C8"/>
    <w:lvl w:ilvl="0" w:tplc="FFFFFFFF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7611A"/>
    <w:multiLevelType w:val="multilevel"/>
    <w:tmpl w:val="BB30C3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1" w15:restartNumberingAfterBreak="0">
    <w:nsid w:val="644B6462"/>
    <w:multiLevelType w:val="multilevel"/>
    <w:tmpl w:val="BB30C3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2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6463869"/>
    <w:multiLevelType w:val="hybridMultilevel"/>
    <w:tmpl w:val="80CA3448"/>
    <w:lvl w:ilvl="0" w:tplc="0419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77AA0001"/>
    <w:multiLevelType w:val="hybridMultilevel"/>
    <w:tmpl w:val="A446AE6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5"/>
  </w:num>
  <w:num w:numId="4">
    <w:abstractNumId w:val="12"/>
  </w:num>
  <w:num w:numId="5">
    <w:abstractNumId w:val="3"/>
  </w:num>
  <w:num w:numId="6">
    <w:abstractNumId w:val="4"/>
  </w:num>
  <w:num w:numId="7">
    <w:abstractNumId w:val="0"/>
  </w:num>
  <w:num w:numId="8">
    <w:abstractNumId w:val="11"/>
  </w:num>
  <w:num w:numId="9">
    <w:abstractNumId w:val="9"/>
  </w:num>
  <w:num w:numId="10">
    <w:abstractNumId w:val="13"/>
  </w:num>
  <w:num w:numId="11">
    <w:abstractNumId w:val="7"/>
  </w:num>
  <w:num w:numId="12">
    <w:abstractNumId w:val="6"/>
  </w:num>
  <w:num w:numId="13">
    <w:abstractNumId w:val="10"/>
  </w:num>
  <w:num w:numId="14">
    <w:abstractNumId w:val="1"/>
  </w:num>
  <w:num w:numId="15">
    <w:abstractNumId w:val="8"/>
  </w:num>
  <w:num w:numId="16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04A4F"/>
    <w:rsid w:val="00020252"/>
    <w:rsid w:val="0002422B"/>
    <w:rsid w:val="000309F3"/>
    <w:rsid w:val="00034926"/>
    <w:rsid w:val="00040823"/>
    <w:rsid w:val="00045190"/>
    <w:rsid w:val="00046EDF"/>
    <w:rsid w:val="00055072"/>
    <w:rsid w:val="00060D07"/>
    <w:rsid w:val="0006194C"/>
    <w:rsid w:val="00063761"/>
    <w:rsid w:val="00067F8E"/>
    <w:rsid w:val="00072400"/>
    <w:rsid w:val="000730D7"/>
    <w:rsid w:val="00073919"/>
    <w:rsid w:val="00075513"/>
    <w:rsid w:val="0007574E"/>
    <w:rsid w:val="000779ED"/>
    <w:rsid w:val="00084560"/>
    <w:rsid w:val="00084A94"/>
    <w:rsid w:val="00092B05"/>
    <w:rsid w:val="00093014"/>
    <w:rsid w:val="000959B5"/>
    <w:rsid w:val="00095C06"/>
    <w:rsid w:val="000B725E"/>
    <w:rsid w:val="000C22B4"/>
    <w:rsid w:val="000D0D00"/>
    <w:rsid w:val="000E2BC9"/>
    <w:rsid w:val="000E48DA"/>
    <w:rsid w:val="000F289D"/>
    <w:rsid w:val="000F7F5A"/>
    <w:rsid w:val="00103342"/>
    <w:rsid w:val="00104358"/>
    <w:rsid w:val="00106E5A"/>
    <w:rsid w:val="001200EB"/>
    <w:rsid w:val="00120923"/>
    <w:rsid w:val="0013377F"/>
    <w:rsid w:val="00141D30"/>
    <w:rsid w:val="00142A16"/>
    <w:rsid w:val="00150329"/>
    <w:rsid w:val="00151750"/>
    <w:rsid w:val="00154EFC"/>
    <w:rsid w:val="00155DC9"/>
    <w:rsid w:val="00165176"/>
    <w:rsid w:val="00166A10"/>
    <w:rsid w:val="0018046E"/>
    <w:rsid w:val="00181F36"/>
    <w:rsid w:val="00187058"/>
    <w:rsid w:val="001B04D1"/>
    <w:rsid w:val="001C6F0E"/>
    <w:rsid w:val="001E0B77"/>
    <w:rsid w:val="001E0F56"/>
    <w:rsid w:val="001E6ED4"/>
    <w:rsid w:val="001F1115"/>
    <w:rsid w:val="001F665D"/>
    <w:rsid w:val="00211846"/>
    <w:rsid w:val="002127B6"/>
    <w:rsid w:val="00213CE6"/>
    <w:rsid w:val="0021500C"/>
    <w:rsid w:val="00215D9A"/>
    <w:rsid w:val="00217288"/>
    <w:rsid w:val="00221FAD"/>
    <w:rsid w:val="00223F2C"/>
    <w:rsid w:val="002260B2"/>
    <w:rsid w:val="0022765F"/>
    <w:rsid w:val="002311C0"/>
    <w:rsid w:val="0023475B"/>
    <w:rsid w:val="00242606"/>
    <w:rsid w:val="00244567"/>
    <w:rsid w:val="00245365"/>
    <w:rsid w:val="00252F21"/>
    <w:rsid w:val="002550C4"/>
    <w:rsid w:val="002678A9"/>
    <w:rsid w:val="002743DB"/>
    <w:rsid w:val="00296610"/>
    <w:rsid w:val="002A0C4B"/>
    <w:rsid w:val="002A3D05"/>
    <w:rsid w:val="002A776E"/>
    <w:rsid w:val="002B595A"/>
    <w:rsid w:val="002B64C2"/>
    <w:rsid w:val="002C7692"/>
    <w:rsid w:val="002D0179"/>
    <w:rsid w:val="002E2DB7"/>
    <w:rsid w:val="002E57E7"/>
    <w:rsid w:val="002F1538"/>
    <w:rsid w:val="002F27DB"/>
    <w:rsid w:val="002F7EEF"/>
    <w:rsid w:val="0030259B"/>
    <w:rsid w:val="00305AD4"/>
    <w:rsid w:val="0031348E"/>
    <w:rsid w:val="00313A55"/>
    <w:rsid w:val="00317C9B"/>
    <w:rsid w:val="00320139"/>
    <w:rsid w:val="0032084A"/>
    <w:rsid w:val="00324902"/>
    <w:rsid w:val="00327886"/>
    <w:rsid w:val="00331422"/>
    <w:rsid w:val="00332987"/>
    <w:rsid w:val="00335802"/>
    <w:rsid w:val="00340FC1"/>
    <w:rsid w:val="003435C6"/>
    <w:rsid w:val="0034497E"/>
    <w:rsid w:val="00354667"/>
    <w:rsid w:val="00354BED"/>
    <w:rsid w:val="00355FDC"/>
    <w:rsid w:val="00356590"/>
    <w:rsid w:val="00356D4D"/>
    <w:rsid w:val="00360B6C"/>
    <w:rsid w:val="00362099"/>
    <w:rsid w:val="00365F3F"/>
    <w:rsid w:val="0038124A"/>
    <w:rsid w:val="00392CCD"/>
    <w:rsid w:val="00397DE1"/>
    <w:rsid w:val="003A771F"/>
    <w:rsid w:val="003A7879"/>
    <w:rsid w:val="003B0D93"/>
    <w:rsid w:val="003B1560"/>
    <w:rsid w:val="003B3650"/>
    <w:rsid w:val="003B67F6"/>
    <w:rsid w:val="003C129C"/>
    <w:rsid w:val="003C765D"/>
    <w:rsid w:val="003D1EA3"/>
    <w:rsid w:val="003D3DD1"/>
    <w:rsid w:val="003D45F3"/>
    <w:rsid w:val="003E09E4"/>
    <w:rsid w:val="003F3AC6"/>
    <w:rsid w:val="00431627"/>
    <w:rsid w:val="0043338E"/>
    <w:rsid w:val="004358A1"/>
    <w:rsid w:val="00444552"/>
    <w:rsid w:val="0044468F"/>
    <w:rsid w:val="00445146"/>
    <w:rsid w:val="00447B9D"/>
    <w:rsid w:val="00453177"/>
    <w:rsid w:val="004605C1"/>
    <w:rsid w:val="00463EC4"/>
    <w:rsid w:val="00464BB7"/>
    <w:rsid w:val="00473E98"/>
    <w:rsid w:val="004779A7"/>
    <w:rsid w:val="00484EAC"/>
    <w:rsid w:val="00485583"/>
    <w:rsid w:val="00490F45"/>
    <w:rsid w:val="00494B18"/>
    <w:rsid w:val="00494B39"/>
    <w:rsid w:val="004A011E"/>
    <w:rsid w:val="004A089C"/>
    <w:rsid w:val="004A7BC1"/>
    <w:rsid w:val="004B2FEA"/>
    <w:rsid w:val="004C0049"/>
    <w:rsid w:val="004C30B9"/>
    <w:rsid w:val="004C44CF"/>
    <w:rsid w:val="004D3068"/>
    <w:rsid w:val="004D5A38"/>
    <w:rsid w:val="004D6718"/>
    <w:rsid w:val="004E56D0"/>
    <w:rsid w:val="004F0327"/>
    <w:rsid w:val="004F55E6"/>
    <w:rsid w:val="004F7471"/>
    <w:rsid w:val="00500DF7"/>
    <w:rsid w:val="00501AEB"/>
    <w:rsid w:val="0051118A"/>
    <w:rsid w:val="005134A9"/>
    <w:rsid w:val="00517293"/>
    <w:rsid w:val="00525AC3"/>
    <w:rsid w:val="005348A6"/>
    <w:rsid w:val="00537DF3"/>
    <w:rsid w:val="00551662"/>
    <w:rsid w:val="00572495"/>
    <w:rsid w:val="00582B43"/>
    <w:rsid w:val="00584C7E"/>
    <w:rsid w:val="0058694D"/>
    <w:rsid w:val="00586D39"/>
    <w:rsid w:val="005976A0"/>
    <w:rsid w:val="005A1C96"/>
    <w:rsid w:val="005A2654"/>
    <w:rsid w:val="005B460F"/>
    <w:rsid w:val="005B6ABD"/>
    <w:rsid w:val="005C047C"/>
    <w:rsid w:val="005C665F"/>
    <w:rsid w:val="005D7FCF"/>
    <w:rsid w:val="005F4F47"/>
    <w:rsid w:val="005F7348"/>
    <w:rsid w:val="00606348"/>
    <w:rsid w:val="0061069F"/>
    <w:rsid w:val="00622639"/>
    <w:rsid w:val="00625052"/>
    <w:rsid w:val="00625FED"/>
    <w:rsid w:val="006346EC"/>
    <w:rsid w:val="00635043"/>
    <w:rsid w:val="00640210"/>
    <w:rsid w:val="00663830"/>
    <w:rsid w:val="00665EF8"/>
    <w:rsid w:val="006725A8"/>
    <w:rsid w:val="00674BE4"/>
    <w:rsid w:val="00675B3F"/>
    <w:rsid w:val="00694839"/>
    <w:rsid w:val="006A0077"/>
    <w:rsid w:val="006A4A23"/>
    <w:rsid w:val="006A5194"/>
    <w:rsid w:val="006B67FA"/>
    <w:rsid w:val="006B7A4B"/>
    <w:rsid w:val="006B7EB8"/>
    <w:rsid w:val="006C04C2"/>
    <w:rsid w:val="006C094B"/>
    <w:rsid w:val="006C318C"/>
    <w:rsid w:val="006C5748"/>
    <w:rsid w:val="006C7D9B"/>
    <w:rsid w:val="006D39CC"/>
    <w:rsid w:val="006D3A84"/>
    <w:rsid w:val="006F08C2"/>
    <w:rsid w:val="006F4451"/>
    <w:rsid w:val="00703461"/>
    <w:rsid w:val="00714D27"/>
    <w:rsid w:val="007210F7"/>
    <w:rsid w:val="00722591"/>
    <w:rsid w:val="00722D8C"/>
    <w:rsid w:val="00724D42"/>
    <w:rsid w:val="00726793"/>
    <w:rsid w:val="00731786"/>
    <w:rsid w:val="00732C5A"/>
    <w:rsid w:val="007522A8"/>
    <w:rsid w:val="00756E9F"/>
    <w:rsid w:val="00760147"/>
    <w:rsid w:val="00775F3D"/>
    <w:rsid w:val="00791741"/>
    <w:rsid w:val="00793B9B"/>
    <w:rsid w:val="00795CE5"/>
    <w:rsid w:val="007C5332"/>
    <w:rsid w:val="007D0CB6"/>
    <w:rsid w:val="007D3F3F"/>
    <w:rsid w:val="007D5B81"/>
    <w:rsid w:val="007E53D1"/>
    <w:rsid w:val="007F5674"/>
    <w:rsid w:val="0081465B"/>
    <w:rsid w:val="00817EC1"/>
    <w:rsid w:val="008205F9"/>
    <w:rsid w:val="00827837"/>
    <w:rsid w:val="00830562"/>
    <w:rsid w:val="0083275F"/>
    <w:rsid w:val="00840094"/>
    <w:rsid w:val="00846FCB"/>
    <w:rsid w:val="00860FAE"/>
    <w:rsid w:val="008643A9"/>
    <w:rsid w:val="008701DA"/>
    <w:rsid w:val="00873AE4"/>
    <w:rsid w:val="00874024"/>
    <w:rsid w:val="00884F3A"/>
    <w:rsid w:val="00885FED"/>
    <w:rsid w:val="00892508"/>
    <w:rsid w:val="00895A7D"/>
    <w:rsid w:val="008A2658"/>
    <w:rsid w:val="008A290B"/>
    <w:rsid w:val="008A6AF0"/>
    <w:rsid w:val="008A7753"/>
    <w:rsid w:val="008B0518"/>
    <w:rsid w:val="008B2257"/>
    <w:rsid w:val="008B2717"/>
    <w:rsid w:val="008B2DA5"/>
    <w:rsid w:val="008C7FE7"/>
    <w:rsid w:val="008D268B"/>
    <w:rsid w:val="008D366C"/>
    <w:rsid w:val="008D428D"/>
    <w:rsid w:val="008D5745"/>
    <w:rsid w:val="008D6841"/>
    <w:rsid w:val="008F40D5"/>
    <w:rsid w:val="009001B3"/>
    <w:rsid w:val="00910ABD"/>
    <w:rsid w:val="00912EB9"/>
    <w:rsid w:val="0092760C"/>
    <w:rsid w:val="009303F1"/>
    <w:rsid w:val="00930CF4"/>
    <w:rsid w:val="00931A69"/>
    <w:rsid w:val="00932EF1"/>
    <w:rsid w:val="0093308F"/>
    <w:rsid w:val="00934402"/>
    <w:rsid w:val="00942062"/>
    <w:rsid w:val="009524F6"/>
    <w:rsid w:val="0095793E"/>
    <w:rsid w:val="00983382"/>
    <w:rsid w:val="009939DC"/>
    <w:rsid w:val="009A14F8"/>
    <w:rsid w:val="009B2B4E"/>
    <w:rsid w:val="009B358F"/>
    <w:rsid w:val="009B7A59"/>
    <w:rsid w:val="009C3638"/>
    <w:rsid w:val="009D385E"/>
    <w:rsid w:val="009D7461"/>
    <w:rsid w:val="009E15BA"/>
    <w:rsid w:val="009E38AC"/>
    <w:rsid w:val="009E4F67"/>
    <w:rsid w:val="009E6860"/>
    <w:rsid w:val="00A02223"/>
    <w:rsid w:val="00A02767"/>
    <w:rsid w:val="00A0434C"/>
    <w:rsid w:val="00A06527"/>
    <w:rsid w:val="00A0794D"/>
    <w:rsid w:val="00A129EB"/>
    <w:rsid w:val="00A171AF"/>
    <w:rsid w:val="00A17C0C"/>
    <w:rsid w:val="00A214A2"/>
    <w:rsid w:val="00A33B96"/>
    <w:rsid w:val="00A42134"/>
    <w:rsid w:val="00A508EC"/>
    <w:rsid w:val="00A50AFF"/>
    <w:rsid w:val="00A61D3F"/>
    <w:rsid w:val="00A62D1D"/>
    <w:rsid w:val="00A64D55"/>
    <w:rsid w:val="00A67FFA"/>
    <w:rsid w:val="00A754A0"/>
    <w:rsid w:val="00A869DE"/>
    <w:rsid w:val="00A93662"/>
    <w:rsid w:val="00AA1385"/>
    <w:rsid w:val="00AA17AD"/>
    <w:rsid w:val="00AA3733"/>
    <w:rsid w:val="00AB5D5D"/>
    <w:rsid w:val="00AC686A"/>
    <w:rsid w:val="00AD2499"/>
    <w:rsid w:val="00AD773F"/>
    <w:rsid w:val="00AE1FF7"/>
    <w:rsid w:val="00AE3208"/>
    <w:rsid w:val="00AE5544"/>
    <w:rsid w:val="00AF450C"/>
    <w:rsid w:val="00B0126B"/>
    <w:rsid w:val="00B11958"/>
    <w:rsid w:val="00B12B1E"/>
    <w:rsid w:val="00B16A68"/>
    <w:rsid w:val="00B17A53"/>
    <w:rsid w:val="00B2004B"/>
    <w:rsid w:val="00B209F4"/>
    <w:rsid w:val="00B23859"/>
    <w:rsid w:val="00B24F32"/>
    <w:rsid w:val="00B2599B"/>
    <w:rsid w:val="00B261B5"/>
    <w:rsid w:val="00B274E2"/>
    <w:rsid w:val="00B36229"/>
    <w:rsid w:val="00B530A4"/>
    <w:rsid w:val="00B63DB7"/>
    <w:rsid w:val="00B63EB0"/>
    <w:rsid w:val="00B66FC3"/>
    <w:rsid w:val="00B75EFF"/>
    <w:rsid w:val="00B83160"/>
    <w:rsid w:val="00B848A8"/>
    <w:rsid w:val="00B9111A"/>
    <w:rsid w:val="00BA0976"/>
    <w:rsid w:val="00BA17E4"/>
    <w:rsid w:val="00BC0F95"/>
    <w:rsid w:val="00BD0439"/>
    <w:rsid w:val="00BE0133"/>
    <w:rsid w:val="00BE183F"/>
    <w:rsid w:val="00BE4D4C"/>
    <w:rsid w:val="00C07B56"/>
    <w:rsid w:val="00C17DB2"/>
    <w:rsid w:val="00C17FE4"/>
    <w:rsid w:val="00C32FA0"/>
    <w:rsid w:val="00C33296"/>
    <w:rsid w:val="00C344FD"/>
    <w:rsid w:val="00C54369"/>
    <w:rsid w:val="00C547E3"/>
    <w:rsid w:val="00C566BC"/>
    <w:rsid w:val="00C60083"/>
    <w:rsid w:val="00C6459B"/>
    <w:rsid w:val="00C77D12"/>
    <w:rsid w:val="00C83C38"/>
    <w:rsid w:val="00C84CC4"/>
    <w:rsid w:val="00C94701"/>
    <w:rsid w:val="00C97D52"/>
    <w:rsid w:val="00CA45C3"/>
    <w:rsid w:val="00CA5627"/>
    <w:rsid w:val="00CB2E57"/>
    <w:rsid w:val="00CB6865"/>
    <w:rsid w:val="00CE28C6"/>
    <w:rsid w:val="00CE59EB"/>
    <w:rsid w:val="00CF63D4"/>
    <w:rsid w:val="00D044E4"/>
    <w:rsid w:val="00D1556F"/>
    <w:rsid w:val="00D17D8A"/>
    <w:rsid w:val="00D20542"/>
    <w:rsid w:val="00D265F5"/>
    <w:rsid w:val="00D4069B"/>
    <w:rsid w:val="00D43762"/>
    <w:rsid w:val="00D54BF8"/>
    <w:rsid w:val="00D601E3"/>
    <w:rsid w:val="00D7187D"/>
    <w:rsid w:val="00D864B2"/>
    <w:rsid w:val="00D86EF4"/>
    <w:rsid w:val="00D93F74"/>
    <w:rsid w:val="00D942AE"/>
    <w:rsid w:val="00DA27DE"/>
    <w:rsid w:val="00DA3B03"/>
    <w:rsid w:val="00DA4045"/>
    <w:rsid w:val="00DA7189"/>
    <w:rsid w:val="00DA7AC9"/>
    <w:rsid w:val="00DB539B"/>
    <w:rsid w:val="00DB73CA"/>
    <w:rsid w:val="00DC2C9F"/>
    <w:rsid w:val="00DD019C"/>
    <w:rsid w:val="00DD1C81"/>
    <w:rsid w:val="00DD2479"/>
    <w:rsid w:val="00DE0B1B"/>
    <w:rsid w:val="00DE463C"/>
    <w:rsid w:val="00DE53E4"/>
    <w:rsid w:val="00DF3363"/>
    <w:rsid w:val="00DF4AAA"/>
    <w:rsid w:val="00E071D9"/>
    <w:rsid w:val="00E12EAD"/>
    <w:rsid w:val="00E15C97"/>
    <w:rsid w:val="00E22884"/>
    <w:rsid w:val="00E434B7"/>
    <w:rsid w:val="00E45BBF"/>
    <w:rsid w:val="00E50DE3"/>
    <w:rsid w:val="00E552A0"/>
    <w:rsid w:val="00E56FC3"/>
    <w:rsid w:val="00E609C3"/>
    <w:rsid w:val="00E66BCC"/>
    <w:rsid w:val="00E67A98"/>
    <w:rsid w:val="00E70975"/>
    <w:rsid w:val="00E86163"/>
    <w:rsid w:val="00E869A4"/>
    <w:rsid w:val="00E878C5"/>
    <w:rsid w:val="00E90A97"/>
    <w:rsid w:val="00E9355D"/>
    <w:rsid w:val="00E936AE"/>
    <w:rsid w:val="00EC4460"/>
    <w:rsid w:val="00EC5595"/>
    <w:rsid w:val="00ED43CB"/>
    <w:rsid w:val="00ED5176"/>
    <w:rsid w:val="00ED5555"/>
    <w:rsid w:val="00ED6C42"/>
    <w:rsid w:val="00EE70A3"/>
    <w:rsid w:val="00F0034F"/>
    <w:rsid w:val="00F00F73"/>
    <w:rsid w:val="00F02566"/>
    <w:rsid w:val="00F04517"/>
    <w:rsid w:val="00F13B38"/>
    <w:rsid w:val="00F22035"/>
    <w:rsid w:val="00F22918"/>
    <w:rsid w:val="00F24E24"/>
    <w:rsid w:val="00F2768D"/>
    <w:rsid w:val="00F27ED2"/>
    <w:rsid w:val="00F32446"/>
    <w:rsid w:val="00F34AA8"/>
    <w:rsid w:val="00F4133B"/>
    <w:rsid w:val="00F41F1F"/>
    <w:rsid w:val="00F45B7C"/>
    <w:rsid w:val="00F50D3F"/>
    <w:rsid w:val="00F51A1D"/>
    <w:rsid w:val="00F52AB2"/>
    <w:rsid w:val="00F5378A"/>
    <w:rsid w:val="00F70659"/>
    <w:rsid w:val="00F8137A"/>
    <w:rsid w:val="00F81F19"/>
    <w:rsid w:val="00F82DFF"/>
    <w:rsid w:val="00FA5508"/>
    <w:rsid w:val="00FA5F05"/>
    <w:rsid w:val="00FA6247"/>
    <w:rsid w:val="00FA7ABF"/>
    <w:rsid w:val="00FB08AC"/>
    <w:rsid w:val="00FB1C1E"/>
    <w:rsid w:val="00FB4114"/>
    <w:rsid w:val="00FD108C"/>
    <w:rsid w:val="00FD5013"/>
    <w:rsid w:val="00FD761D"/>
    <w:rsid w:val="00FE01BF"/>
    <w:rsid w:val="00FE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5595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0730D7"/>
    <w:pPr>
      <w:keepNext/>
      <w:spacing w:before="120" w:after="120"/>
      <w:jc w:val="center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FA6247"/>
    <w:pPr>
      <w:keepNext/>
      <w:keepLines/>
      <w:spacing w:before="200" w:after="100"/>
      <w:ind w:left="357" w:firstLine="0"/>
      <w:outlineLvl w:val="1"/>
    </w:pPr>
    <w:rPr>
      <w:rFonts w:eastAsiaTheme="majorEastAsia" w:cstheme="majorBidi"/>
      <w:b/>
      <w:bCs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rsid w:val="0034497E"/>
    <w:pPr>
      <w:tabs>
        <w:tab w:val="right" w:leader="underscore" w:pos="9498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FA6247"/>
    <w:rPr>
      <w:rFonts w:eastAsiaTheme="majorEastAsia" w:cstheme="majorBidi"/>
      <w:b/>
      <w:bCs/>
      <w:sz w:val="28"/>
      <w:szCs w:val="36"/>
      <w:lang w:val="en-US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0730D7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  <w:style w:type="character" w:styleId="af6">
    <w:name w:val="Unresolved Mention"/>
    <w:basedOn w:val="a0"/>
    <w:uiPriority w:val="99"/>
    <w:semiHidden/>
    <w:unhideWhenUsed/>
    <w:rsid w:val="007225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66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4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5923F3-21A5-4CC1-92D0-5D2109F2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A19BAE-44BD-4F3B-A0AF-94E825798F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9</Pages>
  <Words>4103</Words>
  <Characters>23388</Characters>
  <Application>Microsoft Office Word</Application>
  <DocSecurity>0</DocSecurity>
  <Lines>194</Lines>
  <Paragraphs>5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7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description/>
  <cp:lastModifiedBy>Евстропов Вячеслав Андреевич</cp:lastModifiedBy>
  <cp:revision>3</cp:revision>
  <cp:lastPrinted>2007-09-20T13:29:00Z</cp:lastPrinted>
  <dcterms:created xsi:type="dcterms:W3CDTF">2023-10-23T19:31:00Z</dcterms:created>
  <dcterms:modified xsi:type="dcterms:W3CDTF">2023-10-2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